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ABF214" w14:textId="77777777" w:rsidR="00C82983" w:rsidRPr="00560167" w:rsidRDefault="00FB33F2" w:rsidP="00FC667E">
      <w:r>
        <w:rPr>
          <w:noProof/>
          <w:lang w:val="en-GB" w:eastAsia="en-GB"/>
        </w:rPr>
        <w:drawing>
          <wp:inline distT="0" distB="0" distL="0" distR="0" wp14:anchorId="194D2E15" wp14:editId="40ED8D9B">
            <wp:extent cx="1828800" cy="10800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SEL_principal_150dpi_RGB.5553848a413e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32" t="17748" r="11986" b="19598"/>
                    <a:stretch/>
                  </pic:blipFill>
                  <pic:spPr bwMode="auto">
                    <a:xfrm>
                      <a:off x="0" y="0"/>
                      <a:ext cx="1828800" cy="10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72D263" w14:textId="77777777" w:rsidR="00F2321B" w:rsidRPr="00560167" w:rsidRDefault="00F2321B" w:rsidP="00FC667E"/>
    <w:p w14:paraId="0CFE1A1A" w14:textId="77777777" w:rsidR="00F2321B" w:rsidRPr="00560167" w:rsidRDefault="00F2321B" w:rsidP="00FC667E"/>
    <w:p w14:paraId="0B3C0DC6" w14:textId="77777777" w:rsidR="00F2321B" w:rsidRPr="00560167" w:rsidRDefault="00F2321B" w:rsidP="00FC667E"/>
    <w:p w14:paraId="19E90C7F" w14:textId="4B20D1F5" w:rsidR="00F2321B" w:rsidRPr="00FB2501" w:rsidRDefault="00FB2501" w:rsidP="00D824D8">
      <w:pPr>
        <w:jc w:val="center"/>
        <w:rPr>
          <w:b/>
          <w:sz w:val="32"/>
          <w:szCs w:val="32"/>
        </w:rPr>
      </w:pPr>
      <w:r w:rsidRPr="00FB2501">
        <w:rPr>
          <w:b/>
          <w:sz w:val="44"/>
          <w:szCs w:val="44"/>
        </w:rPr>
        <w:t xml:space="preserve">Algoritmos e Estruturas de Dados </w:t>
      </w:r>
      <w:r w:rsidR="00F2321B" w:rsidRPr="00FB2501">
        <w:rPr>
          <w:b/>
          <w:sz w:val="44"/>
          <w:szCs w:val="44"/>
        </w:rPr>
        <w:br/>
      </w:r>
      <w:r w:rsidR="009E44CD">
        <w:rPr>
          <w:b/>
          <w:sz w:val="32"/>
          <w:szCs w:val="32"/>
        </w:rPr>
        <w:t>2</w:t>
      </w:r>
      <w:r w:rsidRPr="00FB2501">
        <w:rPr>
          <w:b/>
          <w:sz w:val="32"/>
          <w:szCs w:val="32"/>
        </w:rPr>
        <w:t>ª Série</w:t>
      </w:r>
    </w:p>
    <w:p w14:paraId="1C911405" w14:textId="0CED55C6" w:rsidR="00FB2501" w:rsidRPr="00FB2501" w:rsidRDefault="00FB2501" w:rsidP="00D824D8">
      <w:pPr>
        <w:jc w:val="center"/>
        <w:rPr>
          <w:b/>
          <w:sz w:val="32"/>
          <w:szCs w:val="32"/>
        </w:rPr>
      </w:pPr>
      <w:r w:rsidRPr="00FB2501">
        <w:rPr>
          <w:b/>
          <w:sz w:val="32"/>
          <w:szCs w:val="32"/>
        </w:rPr>
        <w:t>(</w:t>
      </w:r>
      <w:r w:rsidR="00E94816">
        <w:rPr>
          <w:b/>
          <w:sz w:val="32"/>
          <w:szCs w:val="32"/>
        </w:rPr>
        <w:t>Problema</w:t>
      </w:r>
      <w:r w:rsidRPr="00FB2501">
        <w:rPr>
          <w:b/>
          <w:sz w:val="32"/>
          <w:szCs w:val="32"/>
        </w:rPr>
        <w:t>)</w:t>
      </w:r>
    </w:p>
    <w:tbl>
      <w:tblPr>
        <w:tblStyle w:val="TableGrid"/>
        <w:tblW w:w="0" w:type="auto"/>
        <w:tblInd w:w="1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6"/>
        <w:gridCol w:w="4749"/>
      </w:tblGrid>
      <w:tr w:rsidR="00243E89" w14:paraId="738D4FEE" w14:textId="77777777" w:rsidTr="001471E3">
        <w:tc>
          <w:tcPr>
            <w:tcW w:w="1985" w:type="dxa"/>
          </w:tcPr>
          <w:p w14:paraId="04B9B9EB" w14:textId="77777777" w:rsidR="00243E89" w:rsidRDefault="00243E89" w:rsidP="00D824D8">
            <w:pPr>
              <w:jc w:val="center"/>
            </w:pPr>
          </w:p>
        </w:tc>
        <w:tc>
          <w:tcPr>
            <w:tcW w:w="4850" w:type="dxa"/>
            <w:vAlign w:val="center"/>
          </w:tcPr>
          <w:p w14:paraId="641E2564" w14:textId="77777777" w:rsidR="00243E89" w:rsidRDefault="00243E89" w:rsidP="00243E89">
            <w:pPr>
              <w:jc w:val="left"/>
            </w:pPr>
          </w:p>
        </w:tc>
      </w:tr>
      <w:tr w:rsidR="00243E89" w14:paraId="25DDBF09" w14:textId="77777777" w:rsidTr="001471E3">
        <w:tc>
          <w:tcPr>
            <w:tcW w:w="1985" w:type="dxa"/>
          </w:tcPr>
          <w:p w14:paraId="0F405F2A" w14:textId="77777777" w:rsidR="00243E89" w:rsidRDefault="00243E89" w:rsidP="00D824D8">
            <w:pPr>
              <w:jc w:val="center"/>
            </w:pPr>
          </w:p>
        </w:tc>
        <w:tc>
          <w:tcPr>
            <w:tcW w:w="4850" w:type="dxa"/>
          </w:tcPr>
          <w:p w14:paraId="338F91EB" w14:textId="77777777" w:rsidR="00243E89" w:rsidRDefault="00243E89" w:rsidP="00243E89">
            <w:pPr>
              <w:jc w:val="left"/>
            </w:pPr>
          </w:p>
        </w:tc>
      </w:tr>
    </w:tbl>
    <w:p w14:paraId="46F68DDE" w14:textId="77777777" w:rsidR="00F2321B" w:rsidRDefault="00F2321B" w:rsidP="00D824D8">
      <w:pPr>
        <w:jc w:val="center"/>
      </w:pPr>
    </w:p>
    <w:p w14:paraId="7BAD5011" w14:textId="5181351D" w:rsidR="00FB2501" w:rsidRDefault="00021B78" w:rsidP="00FB2501">
      <w:pPr>
        <w:jc w:val="center"/>
        <w:rPr>
          <w:b/>
          <w:sz w:val="36"/>
        </w:rPr>
      </w:pPr>
      <w:r>
        <w:rPr>
          <w:b/>
          <w:sz w:val="36"/>
        </w:rPr>
        <w:t xml:space="preserve">Exercício </w:t>
      </w:r>
      <w:r w:rsidR="00772D2C">
        <w:rPr>
          <w:b/>
          <w:sz w:val="36"/>
        </w:rPr>
        <w:t>2</w:t>
      </w:r>
    </w:p>
    <w:p w14:paraId="42E594E3" w14:textId="77777777" w:rsidR="00F2321B" w:rsidRPr="00560167" w:rsidRDefault="00F2321B" w:rsidP="00D824D8">
      <w:pPr>
        <w:jc w:val="center"/>
      </w:pPr>
    </w:p>
    <w:p w14:paraId="7C8D93EA" w14:textId="77777777" w:rsidR="00450922" w:rsidRPr="00560167" w:rsidRDefault="00450922" w:rsidP="00D824D8">
      <w:pPr>
        <w:jc w:val="center"/>
      </w:pPr>
    </w:p>
    <w:p w14:paraId="5E7074D6" w14:textId="77777777" w:rsidR="00450922" w:rsidRPr="00560167" w:rsidRDefault="00450922" w:rsidP="00D824D8">
      <w:pPr>
        <w:jc w:val="center"/>
      </w:pPr>
    </w:p>
    <w:p w14:paraId="1B3F2743" w14:textId="77777777" w:rsidR="00450922" w:rsidRPr="00560167" w:rsidRDefault="00450922" w:rsidP="00D824D8">
      <w:pPr>
        <w:jc w:val="center"/>
      </w:pPr>
    </w:p>
    <w:tbl>
      <w:tblPr>
        <w:tblStyle w:val="TableGrid"/>
        <w:tblW w:w="0" w:type="auto"/>
        <w:tblInd w:w="1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0"/>
        <w:gridCol w:w="4745"/>
      </w:tblGrid>
      <w:tr w:rsidR="00FB2501" w14:paraId="0896F197" w14:textId="77777777" w:rsidTr="00FB2501">
        <w:tc>
          <w:tcPr>
            <w:tcW w:w="1985" w:type="dxa"/>
            <w:vAlign w:val="center"/>
          </w:tcPr>
          <w:p w14:paraId="60D1EFEF" w14:textId="091A10D5" w:rsidR="00FB2501" w:rsidRDefault="00FB2501" w:rsidP="00782222">
            <w:pPr>
              <w:jc w:val="right"/>
            </w:pPr>
            <w:r>
              <w:t xml:space="preserve">   </w:t>
            </w:r>
            <w:r w:rsidR="00C765ED">
              <w:t>46</w:t>
            </w:r>
            <w:r w:rsidR="009856CA">
              <w:t>973</w:t>
            </w:r>
          </w:p>
        </w:tc>
        <w:tc>
          <w:tcPr>
            <w:tcW w:w="4850" w:type="dxa"/>
            <w:vAlign w:val="center"/>
          </w:tcPr>
          <w:p w14:paraId="70EE7F4F" w14:textId="1A8FD4CF" w:rsidR="00FB2501" w:rsidRDefault="009856CA" w:rsidP="00782222">
            <w:pPr>
              <w:jc w:val="left"/>
            </w:pPr>
            <w:r>
              <w:t>Jorge Alexandre Luzio Simões</w:t>
            </w:r>
          </w:p>
        </w:tc>
      </w:tr>
      <w:tr w:rsidR="00FB2501" w14:paraId="53AACE9B" w14:textId="77777777" w:rsidTr="00FB2501">
        <w:tc>
          <w:tcPr>
            <w:tcW w:w="1985" w:type="dxa"/>
            <w:vAlign w:val="center"/>
          </w:tcPr>
          <w:p w14:paraId="21BED2F2" w14:textId="31F82F54" w:rsidR="00FB2501" w:rsidRDefault="009856CA" w:rsidP="00782222">
            <w:pPr>
              <w:jc w:val="right"/>
            </w:pPr>
            <w:r>
              <w:t>47199</w:t>
            </w:r>
          </w:p>
        </w:tc>
        <w:tc>
          <w:tcPr>
            <w:tcW w:w="4850" w:type="dxa"/>
          </w:tcPr>
          <w:p w14:paraId="30AF6462" w14:textId="202F627E" w:rsidR="00FB2501" w:rsidRDefault="009856CA" w:rsidP="00782222">
            <w:pPr>
              <w:jc w:val="left"/>
            </w:pPr>
            <w:r>
              <w:t>Tiago Luís Lima da Silva</w:t>
            </w:r>
          </w:p>
        </w:tc>
      </w:tr>
    </w:tbl>
    <w:p w14:paraId="5AC4E354" w14:textId="77777777" w:rsidR="00450922" w:rsidRPr="00560167" w:rsidRDefault="00450922" w:rsidP="00D824D8">
      <w:pPr>
        <w:jc w:val="center"/>
      </w:pPr>
    </w:p>
    <w:p w14:paraId="4E51F13F" w14:textId="77777777" w:rsidR="00450922" w:rsidRPr="00560167" w:rsidRDefault="00450922" w:rsidP="00D824D8">
      <w:pPr>
        <w:jc w:val="center"/>
      </w:pPr>
    </w:p>
    <w:p w14:paraId="38A0CEA9" w14:textId="77777777" w:rsidR="00450922" w:rsidRDefault="00450922" w:rsidP="00D824D8">
      <w:pPr>
        <w:jc w:val="center"/>
      </w:pPr>
    </w:p>
    <w:p w14:paraId="0C24FBE5" w14:textId="77777777" w:rsidR="00FB2501" w:rsidRDefault="00FB2501" w:rsidP="00D824D8">
      <w:pPr>
        <w:jc w:val="center"/>
      </w:pPr>
    </w:p>
    <w:p w14:paraId="01E03326" w14:textId="77777777" w:rsidR="00FB2501" w:rsidRPr="00560167" w:rsidRDefault="00FB2501" w:rsidP="00D824D8">
      <w:pPr>
        <w:jc w:val="center"/>
      </w:pPr>
    </w:p>
    <w:p w14:paraId="1116D9B4" w14:textId="77777777" w:rsidR="00450922" w:rsidRPr="00560167" w:rsidRDefault="00450922" w:rsidP="00D824D8">
      <w:pPr>
        <w:jc w:val="center"/>
      </w:pPr>
    </w:p>
    <w:p w14:paraId="34AA77E7" w14:textId="77777777" w:rsidR="00450922" w:rsidRPr="00560167" w:rsidRDefault="00450922" w:rsidP="00D824D8">
      <w:pPr>
        <w:jc w:val="center"/>
      </w:pPr>
    </w:p>
    <w:p w14:paraId="0AC6BB87" w14:textId="435A6E7E" w:rsidR="00450922" w:rsidRPr="00560167" w:rsidRDefault="00FB2501" w:rsidP="00D824D8">
      <w:pPr>
        <w:jc w:val="center"/>
      </w:pPr>
      <w:r>
        <w:t>L</w:t>
      </w:r>
      <w:r w:rsidR="00450922" w:rsidRPr="00560167">
        <w:t>icenciatura em Engenharia Informática e de Computadores</w:t>
      </w:r>
      <w:r w:rsidR="00450922" w:rsidRPr="00560167">
        <w:br/>
        <w:t xml:space="preserve">Semestre de </w:t>
      </w:r>
      <w:r w:rsidR="009856CA">
        <w:t>Inverno</w:t>
      </w:r>
      <w:r w:rsidR="00450922" w:rsidRPr="00560167">
        <w:t xml:space="preserve"> 20</w:t>
      </w:r>
      <w:r w:rsidR="00D7000B">
        <w:t>20</w:t>
      </w:r>
      <w:r w:rsidR="00450922" w:rsidRPr="00560167">
        <w:t>/20</w:t>
      </w:r>
      <w:r w:rsidR="00D7000B">
        <w:t>21</w:t>
      </w:r>
      <w:r w:rsidR="00450922" w:rsidRPr="00560167">
        <w:br/>
      </w:r>
    </w:p>
    <w:p w14:paraId="0514DF05" w14:textId="77777777" w:rsidR="00450922" w:rsidRPr="00560167" w:rsidRDefault="00450922" w:rsidP="00D824D8">
      <w:pPr>
        <w:jc w:val="center"/>
      </w:pPr>
    </w:p>
    <w:p w14:paraId="0CBC8668" w14:textId="2ABD6B45" w:rsidR="00450922" w:rsidRPr="00560167" w:rsidRDefault="00E94816" w:rsidP="00D824D8">
      <w:pPr>
        <w:jc w:val="center"/>
      </w:pPr>
      <w:r>
        <w:t>16</w:t>
      </w:r>
      <w:r w:rsidR="002C3B73">
        <w:t>/</w:t>
      </w:r>
      <w:r>
        <w:t>11</w:t>
      </w:r>
      <w:r w:rsidR="002C3B73">
        <w:t>/20</w:t>
      </w:r>
      <w:r>
        <w:t>20</w:t>
      </w:r>
    </w:p>
    <w:p w14:paraId="377CF11D" w14:textId="77777777" w:rsidR="00D20820" w:rsidRPr="00560167" w:rsidRDefault="00D20820" w:rsidP="00FC667E"/>
    <w:p w14:paraId="48A32F92" w14:textId="1B8760F3" w:rsidR="00CB3748" w:rsidRDefault="003E5A2E" w:rsidP="00FC667E">
      <w:pPr>
        <w:pStyle w:val="Heading1"/>
        <w:numPr>
          <w:ilvl w:val="0"/>
          <w:numId w:val="1"/>
        </w:numPr>
      </w:pPr>
      <w:bookmarkStart w:id="0" w:name="_Toc524460836"/>
      <w:r w:rsidRPr="003E5A2E">
        <w:lastRenderedPageBreak/>
        <w:t>Introdução</w:t>
      </w:r>
      <w:bookmarkEnd w:id="0"/>
    </w:p>
    <w:p w14:paraId="07C1075B" w14:textId="153B7301" w:rsidR="000A3D37" w:rsidRDefault="000A3D37" w:rsidP="000A3D37">
      <w:r>
        <w:t xml:space="preserve">Pretende-se desenvolver uma aplicação que permita realizar um conjunto de operações entre coleções de pontos no plano, nomeadamente as operações de união, interseção e diferença. Cada coleção de pontos encontra-se descrita num ficheiro de texto. Cada ponto é descrito no ficheiro por um identificador e por duas coordenadas, a do X e a do Y, respetivamente. A aplicação </w:t>
      </w:r>
      <w:proofErr w:type="spellStart"/>
      <w:r w:rsidRPr="000A3D37">
        <w:rPr>
          <w:i/>
          <w:iCs/>
        </w:rPr>
        <w:t>ProcessPointsColections</w:t>
      </w:r>
      <w:proofErr w:type="spellEnd"/>
      <w:r>
        <w:t xml:space="preserve"> deverá ter as seguintes características:</w:t>
      </w:r>
    </w:p>
    <w:p w14:paraId="1343D087" w14:textId="08E637CF" w:rsidR="000A3D37" w:rsidRDefault="000A3D37" w:rsidP="000A3D37">
      <w:pPr>
        <w:pStyle w:val="ListParagraph"/>
        <w:numPr>
          <w:ilvl w:val="0"/>
          <w:numId w:val="17"/>
        </w:numPr>
      </w:pPr>
      <w:r>
        <w:t>recebe como parâmetro dois ficheiros de texto (com extensão .co);</w:t>
      </w:r>
    </w:p>
    <w:p w14:paraId="2BA393CD" w14:textId="7BFEDAF3" w:rsidR="000A3D37" w:rsidRDefault="000A3D37" w:rsidP="000A3D37">
      <w:pPr>
        <w:pStyle w:val="ListParagraph"/>
        <w:numPr>
          <w:ilvl w:val="0"/>
          <w:numId w:val="17"/>
        </w:numPr>
      </w:pPr>
      <w:r>
        <w:t>permite produzir um novo ficheiro (com extensão .co) com os pontos, sem repetições, que ocorram em pelo</w:t>
      </w:r>
    </w:p>
    <w:p w14:paraId="3D69E143" w14:textId="7CEE80F4" w:rsidR="000A3D37" w:rsidRDefault="000A3D37" w:rsidP="000A3D37">
      <w:pPr>
        <w:pStyle w:val="ListParagraph"/>
        <w:numPr>
          <w:ilvl w:val="0"/>
          <w:numId w:val="16"/>
        </w:numPr>
      </w:pPr>
      <w:r>
        <w:t xml:space="preserve">menos um dos ficheiros de input - operação </w:t>
      </w:r>
      <w:proofErr w:type="spellStart"/>
      <w:r w:rsidRPr="000A3D37">
        <w:rPr>
          <w:i/>
          <w:iCs/>
        </w:rPr>
        <w:t>union</w:t>
      </w:r>
      <w:proofErr w:type="spellEnd"/>
      <w:r>
        <w:t>;</w:t>
      </w:r>
    </w:p>
    <w:p w14:paraId="21F38D40" w14:textId="187CB299" w:rsidR="000A3D37" w:rsidRDefault="000A3D37" w:rsidP="000A3D37">
      <w:pPr>
        <w:pStyle w:val="ListParagraph"/>
        <w:numPr>
          <w:ilvl w:val="0"/>
          <w:numId w:val="17"/>
        </w:numPr>
      </w:pPr>
      <w:r>
        <w:t>permite produzir um novo ficheiro (com extensão .co) com os pontos que estejam presentes em ambos os</w:t>
      </w:r>
    </w:p>
    <w:p w14:paraId="177E95C9" w14:textId="197E42EE" w:rsidR="000A3D37" w:rsidRDefault="000A3D37" w:rsidP="000A3D37">
      <w:pPr>
        <w:pStyle w:val="ListParagraph"/>
        <w:numPr>
          <w:ilvl w:val="0"/>
          <w:numId w:val="16"/>
        </w:numPr>
      </w:pPr>
      <w:r>
        <w:t xml:space="preserve">ficheiros de input, sem repetições - operação </w:t>
      </w:r>
      <w:proofErr w:type="spellStart"/>
      <w:r w:rsidR="00CB441A" w:rsidRPr="00CB441A">
        <w:rPr>
          <w:i/>
          <w:iCs/>
        </w:rPr>
        <w:t>intersection</w:t>
      </w:r>
      <w:proofErr w:type="spellEnd"/>
      <w:r>
        <w:t>;</w:t>
      </w:r>
    </w:p>
    <w:p w14:paraId="6E450912" w14:textId="6A4E5E11" w:rsidR="000A3D37" w:rsidRDefault="000A3D37" w:rsidP="000A3D37">
      <w:pPr>
        <w:pStyle w:val="ListParagraph"/>
        <w:numPr>
          <w:ilvl w:val="0"/>
          <w:numId w:val="17"/>
        </w:numPr>
      </w:pPr>
      <w:r>
        <w:t>permite produzir um novo ficheiro (com extensão .co) com os pontos que estejam presentes apenas em um</w:t>
      </w:r>
    </w:p>
    <w:p w14:paraId="1F948FD5" w14:textId="46C12561" w:rsidR="00CD3266" w:rsidRDefault="000A3D37" w:rsidP="000A3D37">
      <w:pPr>
        <w:pStyle w:val="ListParagraph"/>
        <w:numPr>
          <w:ilvl w:val="0"/>
          <w:numId w:val="16"/>
        </w:numPr>
      </w:pPr>
      <w:r>
        <w:t xml:space="preserve">dos ficheiros de input, sem repetições - operação </w:t>
      </w:r>
      <w:proofErr w:type="spellStart"/>
      <w:r w:rsidRPr="000A3D37">
        <w:rPr>
          <w:i/>
          <w:iCs/>
        </w:rPr>
        <w:t>difference</w:t>
      </w:r>
      <w:proofErr w:type="spellEnd"/>
      <w:r>
        <w:t>;</w:t>
      </w:r>
    </w:p>
    <w:p w14:paraId="4226DDAF" w14:textId="77EBCB3D" w:rsidR="007A4D26" w:rsidRDefault="00021B78" w:rsidP="00FC667E">
      <w:pPr>
        <w:pStyle w:val="Heading1"/>
        <w:numPr>
          <w:ilvl w:val="0"/>
          <w:numId w:val="1"/>
        </w:numPr>
      </w:pPr>
      <w:r>
        <w:t>Maior número de ocorrências</w:t>
      </w:r>
    </w:p>
    <w:p w14:paraId="60534C79" w14:textId="7E4202DB" w:rsidR="00A929A7" w:rsidRDefault="00A929A7" w:rsidP="003D20EE">
      <w:r>
        <w:t>A resolução deste exercício foi divida em três partes analise do problema, estruturas de dados utilizadas e an</w:t>
      </w:r>
      <w:r w:rsidR="001B420F">
        <w:t>á</w:t>
      </w:r>
      <w:r>
        <w:t>lise de complexidade.</w:t>
      </w:r>
    </w:p>
    <w:p w14:paraId="523C5587" w14:textId="6FAA029E" w:rsidR="00A929A7" w:rsidRDefault="00A929A7" w:rsidP="003D20EE"/>
    <w:p w14:paraId="248F9479" w14:textId="6A8E6483" w:rsidR="00EB3DB5" w:rsidRPr="00EB3DB5" w:rsidRDefault="005C5D11" w:rsidP="00EB3DB5">
      <w:pPr>
        <w:pStyle w:val="Heading2"/>
        <w:numPr>
          <w:ilvl w:val="1"/>
          <w:numId w:val="1"/>
        </w:numPr>
      </w:pPr>
      <w:bookmarkStart w:id="1" w:name="_Toc524460838"/>
      <w:r>
        <w:t>Análise do problema</w:t>
      </w:r>
      <w:bookmarkEnd w:id="1"/>
      <w:r w:rsidR="00805D0D" w:rsidRPr="008C51D6">
        <w:t xml:space="preserve"> </w:t>
      </w:r>
    </w:p>
    <w:p w14:paraId="082816EF" w14:textId="13A34AF4" w:rsidR="00BB0CDC" w:rsidRDefault="00FF119E" w:rsidP="00CB441A">
      <w:r>
        <w:t xml:space="preserve">Independentemente da operação a ser feita </w:t>
      </w:r>
      <w:r w:rsidR="00152641">
        <w:t xml:space="preserve">o ficheiro de output terá </w:t>
      </w:r>
      <w:r w:rsidR="00920E3F">
        <w:t xml:space="preserve">todos os pontos que respeitam a operação sem </w:t>
      </w:r>
      <w:r w:rsidR="00152641">
        <w:t>repetições</w:t>
      </w:r>
      <w:r w:rsidR="00987777">
        <w:t>, p</w:t>
      </w:r>
      <w:r w:rsidR="00152641">
        <w:t xml:space="preserve">or esta razão </w:t>
      </w:r>
      <w:r w:rsidR="0014537D">
        <w:t xml:space="preserve">é preciso </w:t>
      </w:r>
      <w:r w:rsidR="006357F7">
        <w:t>ter</w:t>
      </w:r>
      <w:r w:rsidR="00987777">
        <w:t xml:space="preserve"> uma verificação</w:t>
      </w:r>
      <w:r w:rsidR="0014537D">
        <w:t xml:space="preserve"> rápida </w:t>
      </w:r>
      <w:r w:rsidR="006357F7">
        <w:t xml:space="preserve">se já </w:t>
      </w:r>
      <w:r w:rsidR="00987777">
        <w:t xml:space="preserve">o valor foi lido </w:t>
      </w:r>
      <w:r w:rsidR="006357F7">
        <w:t>anteriormente</w:t>
      </w:r>
      <w:r w:rsidR="00987777">
        <w:t xml:space="preserve">. Para cumprir este objetivo o uso de um </w:t>
      </w:r>
      <w:proofErr w:type="spellStart"/>
      <w:r w:rsidR="00987777" w:rsidRPr="00BB0CDC">
        <w:rPr>
          <w:i/>
          <w:iCs/>
        </w:rPr>
        <w:t>HashMap</w:t>
      </w:r>
      <w:proofErr w:type="spellEnd"/>
      <w:r w:rsidR="00987777" w:rsidRPr="00BB0CDC">
        <w:rPr>
          <w:i/>
          <w:iCs/>
        </w:rPr>
        <w:t>/</w:t>
      </w:r>
      <w:proofErr w:type="spellStart"/>
      <w:r w:rsidR="00987777" w:rsidRPr="00BB0CDC">
        <w:rPr>
          <w:i/>
          <w:iCs/>
        </w:rPr>
        <w:t>HashTable</w:t>
      </w:r>
      <w:proofErr w:type="spellEnd"/>
      <w:r w:rsidR="00987777">
        <w:t xml:space="preserve"> é necessário visto que a operação de procura através de uma </w:t>
      </w:r>
      <w:r w:rsidR="00BB0CDC">
        <w:t>chave</w:t>
      </w:r>
      <w:r w:rsidR="00987777">
        <w:t xml:space="preserve"> é de </w:t>
      </w:r>
      <w:r w:rsidR="00BB0CDC">
        <w:t>O (</w:t>
      </w:r>
      <w:r w:rsidR="00987777">
        <w:t>1), tornando assim uma das operaç</w:t>
      </w:r>
      <w:r w:rsidR="00BB0CDC">
        <w:t xml:space="preserve">ões </w:t>
      </w:r>
      <w:r w:rsidR="00987777">
        <w:t xml:space="preserve">que </w:t>
      </w:r>
      <w:r w:rsidR="00BB0CDC">
        <w:t xml:space="preserve">vamos executar o mais rápido possível. Com esta escolha tambem a inserção será rápida porque a inserção numa </w:t>
      </w:r>
      <w:proofErr w:type="spellStart"/>
      <w:r w:rsidR="00BB0CDC" w:rsidRPr="00BB0CDC">
        <w:rPr>
          <w:i/>
          <w:iCs/>
        </w:rPr>
        <w:t>HashMap</w:t>
      </w:r>
      <w:proofErr w:type="spellEnd"/>
      <w:r w:rsidR="00BB0CDC" w:rsidRPr="00BB0CDC">
        <w:rPr>
          <w:i/>
          <w:iCs/>
        </w:rPr>
        <w:t>/</w:t>
      </w:r>
      <w:proofErr w:type="spellStart"/>
      <w:r w:rsidR="00BB0CDC" w:rsidRPr="00BB0CDC">
        <w:rPr>
          <w:i/>
          <w:iCs/>
        </w:rPr>
        <w:t>HashTable</w:t>
      </w:r>
      <w:proofErr w:type="spellEnd"/>
      <w:r w:rsidR="00BB0CDC">
        <w:rPr>
          <w:i/>
          <w:iCs/>
        </w:rPr>
        <w:t xml:space="preserve"> </w:t>
      </w:r>
      <w:r w:rsidR="00BB0CDC">
        <w:t>tambem é de O (1).</w:t>
      </w:r>
    </w:p>
    <w:p w14:paraId="7A7F2896" w14:textId="4D40B35B" w:rsidR="00BB0CDC" w:rsidRDefault="00BB0CDC" w:rsidP="00CB441A">
      <w:r>
        <w:t xml:space="preserve">Para </w:t>
      </w:r>
      <w:r w:rsidR="0071568F">
        <w:t xml:space="preserve">a chave optamos por </w:t>
      </w:r>
      <w:r w:rsidR="008229CD">
        <w:t>criar uma classe auxiliar que tem como atributos x e y e usar ent</w:t>
      </w:r>
      <w:r w:rsidR="00041201">
        <w:t>ã</w:t>
      </w:r>
      <w:r w:rsidR="008229CD">
        <w:t xml:space="preserve">o </w:t>
      </w:r>
      <w:r w:rsidR="00041201">
        <w:t>esta classe como chave.</w:t>
      </w:r>
    </w:p>
    <w:p w14:paraId="462D89E4" w14:textId="0AA1E41F" w:rsidR="00041201" w:rsidRPr="00041201" w:rsidRDefault="00041201" w:rsidP="00CB441A">
      <w:r>
        <w:t>A nível de tamanho d</w:t>
      </w:r>
      <w:r w:rsidR="0012332F">
        <w:t xml:space="preserve">o </w:t>
      </w:r>
      <w:proofErr w:type="spellStart"/>
      <w:r w:rsidR="0012332F" w:rsidRPr="0012332F">
        <w:rPr>
          <w:i/>
          <w:iCs/>
        </w:rPr>
        <w:t>array</w:t>
      </w:r>
      <w:proofErr w:type="spellEnd"/>
      <w:r w:rsidR="0012332F">
        <w:t xml:space="preserve"> usado no</w:t>
      </w:r>
      <w:r>
        <w:t xml:space="preserve"> </w:t>
      </w:r>
      <w:proofErr w:type="spellStart"/>
      <w:r w:rsidRPr="00BB0CDC">
        <w:rPr>
          <w:i/>
          <w:iCs/>
        </w:rPr>
        <w:t>HashMap</w:t>
      </w:r>
      <w:proofErr w:type="spellEnd"/>
      <w:r w:rsidRPr="00BB0CDC">
        <w:rPr>
          <w:i/>
          <w:iCs/>
        </w:rPr>
        <w:t>/</w:t>
      </w:r>
      <w:proofErr w:type="spellStart"/>
      <w:r w:rsidRPr="00BB0CDC">
        <w:rPr>
          <w:i/>
          <w:iCs/>
        </w:rPr>
        <w:t>HashTable</w:t>
      </w:r>
      <w:proofErr w:type="spellEnd"/>
      <w:r>
        <w:rPr>
          <w:i/>
          <w:iCs/>
        </w:rPr>
        <w:t xml:space="preserve"> </w:t>
      </w:r>
      <w:r w:rsidR="00027A11">
        <w:t>existe nos ficheiros de input</w:t>
      </w:r>
      <w:r w:rsidR="003950DD">
        <w:t xml:space="preserve">, na parte do cabeçalho, o </w:t>
      </w:r>
      <w:r w:rsidR="0012332F">
        <w:t>número</w:t>
      </w:r>
      <w:r w:rsidR="003950DD">
        <w:t xml:space="preserve"> de </w:t>
      </w:r>
      <w:r w:rsidR="005A1F42">
        <w:t>pontos</w:t>
      </w:r>
      <w:r w:rsidR="003950DD">
        <w:t xml:space="preserve"> que existe n</w:t>
      </w:r>
      <w:r w:rsidR="007E2F3D">
        <w:t>esse</w:t>
      </w:r>
      <w:r w:rsidR="003950DD">
        <w:t xml:space="preserve"> ficheiro</w:t>
      </w:r>
      <w:r w:rsidR="007E2F3D">
        <w:t xml:space="preserve">, visto que pode haver </w:t>
      </w:r>
      <w:r w:rsidR="005A1F42">
        <w:t xml:space="preserve">pontos </w:t>
      </w:r>
      <w:r w:rsidR="007E2F3D">
        <w:t xml:space="preserve">repetidos consideramos apenas como tamanho inicial </w:t>
      </w:r>
      <w:r w:rsidR="0012332F">
        <w:t>metade deste valor e</w:t>
      </w:r>
      <w:r w:rsidR="005A1F42">
        <w:t xml:space="preserve"> quando </w:t>
      </w:r>
      <w:r w:rsidR="0012332F">
        <w:t xml:space="preserve">houver necessidade </w:t>
      </w:r>
      <w:r w:rsidR="0012332F">
        <w:lastRenderedPageBreak/>
        <w:t xml:space="preserve">aumentar o tamanho do </w:t>
      </w:r>
      <w:proofErr w:type="spellStart"/>
      <w:r w:rsidR="0012332F" w:rsidRPr="00EB3DB5">
        <w:rPr>
          <w:i/>
          <w:iCs/>
        </w:rPr>
        <w:t>array</w:t>
      </w:r>
      <w:proofErr w:type="spellEnd"/>
      <w:r w:rsidR="0012332F">
        <w:t>, devido</w:t>
      </w:r>
      <w:r w:rsidR="00032593">
        <w:t xml:space="preserve"> a o (</w:t>
      </w:r>
      <w:r w:rsidR="000E2C78">
        <w:t xml:space="preserve">número </w:t>
      </w:r>
      <w:r w:rsidR="00032593">
        <w:t xml:space="preserve">de chaves) / (dimensão do </w:t>
      </w:r>
      <w:proofErr w:type="spellStart"/>
      <w:r w:rsidR="00032593" w:rsidRPr="00EB3DB5">
        <w:rPr>
          <w:i/>
          <w:iCs/>
        </w:rPr>
        <w:t>array</w:t>
      </w:r>
      <w:proofErr w:type="spellEnd"/>
      <w:r w:rsidR="00032593">
        <w:t xml:space="preserve">) &gt; 1.33, </w:t>
      </w:r>
      <w:r w:rsidR="00EB3DB5">
        <w:t>este é aumentado apenas por metade do tamanho inicial.</w:t>
      </w:r>
    </w:p>
    <w:p w14:paraId="014FA14B" w14:textId="7A80A097" w:rsidR="00DC397C" w:rsidRDefault="00D60972" w:rsidP="00A929A7">
      <w:r>
        <w:t xml:space="preserve">Finalmente como </w:t>
      </w:r>
      <w:r w:rsidR="00BC327B">
        <w:t xml:space="preserve">a complexidade a nível de tempo é igual para o </w:t>
      </w:r>
      <w:proofErr w:type="spellStart"/>
      <w:r w:rsidR="00BC327B" w:rsidRPr="000E2C78">
        <w:rPr>
          <w:i/>
          <w:iCs/>
        </w:rPr>
        <w:t>HashMap</w:t>
      </w:r>
      <w:proofErr w:type="spellEnd"/>
      <w:r w:rsidR="00BC327B">
        <w:t xml:space="preserve"> e </w:t>
      </w:r>
      <w:proofErr w:type="spellStart"/>
      <w:r w:rsidR="00BC327B" w:rsidRPr="000E2C78">
        <w:rPr>
          <w:i/>
          <w:iCs/>
        </w:rPr>
        <w:t>HashTable</w:t>
      </w:r>
      <w:proofErr w:type="spellEnd"/>
      <w:r w:rsidR="00BC327B">
        <w:t xml:space="preserve"> decidimos pelo </w:t>
      </w:r>
      <w:proofErr w:type="spellStart"/>
      <w:r w:rsidR="00BC327B" w:rsidRPr="000E2C78">
        <w:rPr>
          <w:i/>
          <w:iCs/>
        </w:rPr>
        <w:t>HashMap</w:t>
      </w:r>
      <w:proofErr w:type="spellEnd"/>
      <w:r w:rsidR="00BC327B">
        <w:t xml:space="preserve"> para guardar o n</w:t>
      </w:r>
      <w:r w:rsidR="000E2C78">
        <w:t>ú</w:t>
      </w:r>
      <w:r w:rsidR="00BC327B">
        <w:t>mero de vezes que um ponto se repetiu nos dois ficheiros de input como valor para escrita posterior no ficheiro de output.</w:t>
      </w:r>
    </w:p>
    <w:p w14:paraId="6AE8FF9B" w14:textId="351A97C5" w:rsidR="00634E41" w:rsidRDefault="005C5D11" w:rsidP="00634E41">
      <w:pPr>
        <w:pStyle w:val="Heading2"/>
        <w:numPr>
          <w:ilvl w:val="1"/>
          <w:numId w:val="1"/>
        </w:numPr>
      </w:pPr>
      <w:bookmarkStart w:id="2" w:name="_Toc524460839"/>
      <w:r>
        <w:t>Estruturas de Dados</w:t>
      </w:r>
      <w:bookmarkEnd w:id="2"/>
    </w:p>
    <w:p w14:paraId="79127AF7" w14:textId="25DD3CF2" w:rsidR="00A90583" w:rsidRDefault="000E2C78" w:rsidP="00634E41">
      <w:r>
        <w:t xml:space="preserve">Como referido anteriormente implementamos um </w:t>
      </w:r>
      <w:proofErr w:type="spellStart"/>
      <w:r w:rsidRPr="000E2C78">
        <w:rPr>
          <w:i/>
          <w:iCs/>
        </w:rPr>
        <w:t>HashMap</w:t>
      </w:r>
      <w:proofErr w:type="spellEnd"/>
      <w:r>
        <w:t xml:space="preserve"> </w:t>
      </w:r>
      <w:r w:rsidR="00971D43">
        <w:t xml:space="preserve">onde a chave de cada entrada é uma classe auxiliar </w:t>
      </w:r>
      <w:proofErr w:type="spellStart"/>
      <w:r w:rsidR="00971D43" w:rsidRPr="007C749A">
        <w:rPr>
          <w:i/>
          <w:iCs/>
        </w:rPr>
        <w:t>Point</w:t>
      </w:r>
      <w:proofErr w:type="spellEnd"/>
      <w:r w:rsidR="00971D43">
        <w:t xml:space="preserve"> e o valor é o número de ocorrências desse ponto nos ficheiros de input.</w:t>
      </w:r>
    </w:p>
    <w:p w14:paraId="43D02AEA" w14:textId="55E0A693" w:rsidR="00971D43" w:rsidRPr="00E42CA6" w:rsidRDefault="00971D43" w:rsidP="00634E41">
      <w:r>
        <w:t xml:space="preserve">A classe </w:t>
      </w:r>
      <w:proofErr w:type="spellStart"/>
      <w:r w:rsidRPr="007C749A">
        <w:rPr>
          <w:i/>
          <w:iCs/>
        </w:rPr>
        <w:t>Point</w:t>
      </w:r>
      <w:proofErr w:type="spellEnd"/>
      <w:r>
        <w:t xml:space="preserve"> tem apenas dois atributos</w:t>
      </w:r>
      <w:r w:rsidR="00E42CA6">
        <w:t xml:space="preserve">, x e y, visto que não fazemos operações com estes atributos estes foram mantidos como </w:t>
      </w:r>
      <w:proofErr w:type="spellStart"/>
      <w:r w:rsidR="00E42CA6" w:rsidRPr="00E42CA6">
        <w:rPr>
          <w:i/>
          <w:iCs/>
        </w:rPr>
        <w:t>String</w:t>
      </w:r>
      <w:proofErr w:type="spellEnd"/>
      <w:r w:rsidR="007C749A">
        <w:t xml:space="preserve"> e reimplementa os métodos </w:t>
      </w:r>
      <w:proofErr w:type="spellStart"/>
      <w:r w:rsidR="007C749A" w:rsidRPr="008E5E42">
        <w:rPr>
          <w:i/>
          <w:iCs/>
        </w:rPr>
        <w:t>equals</w:t>
      </w:r>
      <w:proofErr w:type="spellEnd"/>
      <w:r w:rsidR="007C749A">
        <w:t xml:space="preserve"> e </w:t>
      </w:r>
      <w:proofErr w:type="spellStart"/>
      <w:r w:rsidR="007C749A" w:rsidRPr="008E5E42">
        <w:rPr>
          <w:i/>
          <w:iCs/>
        </w:rPr>
        <w:t>hashcode</w:t>
      </w:r>
      <w:proofErr w:type="spellEnd"/>
      <w:r w:rsidR="007C749A">
        <w:t xml:space="preserve"> para uso da </w:t>
      </w:r>
      <w:proofErr w:type="spellStart"/>
      <w:r w:rsidR="007C749A">
        <w:t>HashMap</w:t>
      </w:r>
      <w:proofErr w:type="spellEnd"/>
      <w:r w:rsidR="008E5E42">
        <w:t>.</w:t>
      </w:r>
      <w:r w:rsidR="00E42CA6">
        <w:t xml:space="preserve"> </w:t>
      </w:r>
      <w:r w:rsidR="00EB7392">
        <w:t xml:space="preserve">A nível da </w:t>
      </w:r>
      <w:proofErr w:type="spellStart"/>
      <w:r w:rsidR="00EB7392" w:rsidRPr="007C749A">
        <w:rPr>
          <w:i/>
          <w:iCs/>
        </w:rPr>
        <w:t>HashMap</w:t>
      </w:r>
      <w:proofErr w:type="spellEnd"/>
      <w:r w:rsidR="00C722FF">
        <w:t xml:space="preserve"> foi usado um </w:t>
      </w:r>
      <w:proofErr w:type="spellStart"/>
      <w:r w:rsidR="00C722FF">
        <w:t>array</w:t>
      </w:r>
      <w:proofErr w:type="spellEnd"/>
      <w:r w:rsidR="00C722FF">
        <w:t xml:space="preserve"> onde cada posição é</w:t>
      </w:r>
      <w:r w:rsidR="00EB7392">
        <w:t xml:space="preserve"> </w:t>
      </w:r>
      <w:proofErr w:type="spellStart"/>
      <w:r w:rsidR="00EB7392" w:rsidRPr="007C749A">
        <w:rPr>
          <w:i/>
          <w:iCs/>
        </w:rPr>
        <w:t>HashNode</w:t>
      </w:r>
      <w:proofErr w:type="spellEnd"/>
      <w:r w:rsidR="00EB6559">
        <w:t xml:space="preserve">, </w:t>
      </w:r>
      <w:r w:rsidR="00C722FF">
        <w:t xml:space="preserve">classe auxiliar </w:t>
      </w:r>
      <w:r w:rsidR="00EB6559">
        <w:t xml:space="preserve">que representa uma lista simplesmente ligada usada para resolução de conflitos de chave para o mesmo índice no </w:t>
      </w:r>
      <w:proofErr w:type="spellStart"/>
      <w:r w:rsidR="00EB6559" w:rsidRPr="00EB6559">
        <w:rPr>
          <w:i/>
          <w:iCs/>
        </w:rPr>
        <w:t>array</w:t>
      </w:r>
      <w:proofErr w:type="spellEnd"/>
      <w:r w:rsidR="00EB6559">
        <w:t>.</w:t>
      </w:r>
    </w:p>
    <w:p w14:paraId="7F70C13D" w14:textId="77777777" w:rsidR="00A90583" w:rsidRDefault="00A90583" w:rsidP="00634E41"/>
    <w:p w14:paraId="0FE899F2" w14:textId="77777777" w:rsidR="00B00F4F" w:rsidRDefault="00B00F4F" w:rsidP="00B00F4F">
      <w:pPr>
        <w:keepNext/>
        <w:jc w:val="center"/>
      </w:pPr>
      <w:r>
        <w:rPr>
          <w:noProof/>
        </w:rPr>
        <w:drawing>
          <wp:inline distT="0" distB="0" distL="0" distR="0" wp14:anchorId="544BE5DF" wp14:editId="113CE8CB">
            <wp:extent cx="3608604" cy="80349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in-max heap - Wikipedi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604" cy="803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0D16F" w14:textId="4C98FE13" w:rsidR="00835272" w:rsidRDefault="00B00F4F" w:rsidP="00B00F4F">
      <w:pPr>
        <w:pStyle w:val="Caption"/>
        <w:jc w:val="center"/>
        <w:rPr>
          <w:i/>
          <w:iCs/>
        </w:rPr>
      </w:pPr>
      <w:r>
        <w:t xml:space="preserve">Figura </w:t>
      </w:r>
      <w:r w:rsidR="00D6368E">
        <w:fldChar w:fldCharType="begin"/>
      </w:r>
      <w:r w:rsidR="00D6368E">
        <w:instrText xml:space="preserve"> SEQ Figura \* ARABIC </w:instrText>
      </w:r>
      <w:r w:rsidR="00D6368E">
        <w:fldChar w:fldCharType="separate"/>
      </w:r>
      <w:r w:rsidR="007C749A">
        <w:rPr>
          <w:noProof/>
        </w:rPr>
        <w:t>1</w:t>
      </w:r>
      <w:r w:rsidR="00D6368E">
        <w:rPr>
          <w:noProof/>
        </w:rPr>
        <w:fldChar w:fldCharType="end"/>
      </w:r>
      <w:r w:rsidRPr="00731773">
        <w:t xml:space="preserve"> - Imagem de </w:t>
      </w:r>
      <w:r w:rsidR="007C749A" w:rsidRPr="007C749A">
        <w:t>lista simpl</w:t>
      </w:r>
      <w:r w:rsidR="007C749A">
        <w:t>esmente ligada.</w:t>
      </w:r>
    </w:p>
    <w:p w14:paraId="41B3C277" w14:textId="54EFBB6D" w:rsidR="00B00F4F" w:rsidRDefault="00B00F4F" w:rsidP="00B00F4F"/>
    <w:p w14:paraId="2498803F" w14:textId="77777777" w:rsidR="007C749A" w:rsidRDefault="007C749A" w:rsidP="007C749A">
      <w:pPr>
        <w:keepNext/>
        <w:jc w:val="center"/>
      </w:pPr>
      <w:r>
        <w:rPr>
          <w:noProof/>
        </w:rPr>
        <w:drawing>
          <wp:inline distT="0" distB="0" distL="0" distR="0" wp14:anchorId="5AF384D7" wp14:editId="0217DEA7">
            <wp:extent cx="4090518" cy="2752825"/>
            <wp:effectExtent l="0" t="0" r="5715" b="0"/>
            <wp:docPr id="2" name="Picture 2" descr="Difference between HashMap and Hashtable - codeNucle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fference between HashMap and Hashtable - codeNuclea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71" cy="2761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62329" w14:textId="1C3DFC09" w:rsidR="0055253C" w:rsidRDefault="007C749A" w:rsidP="007C749A">
      <w:pPr>
        <w:pStyle w:val="Caption"/>
        <w:jc w:val="center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- Imagem de </w:t>
      </w:r>
      <w:proofErr w:type="spellStart"/>
      <w:r w:rsidRPr="007C749A">
        <w:rPr>
          <w:i/>
          <w:iCs/>
        </w:rPr>
        <w:t>HashMap</w:t>
      </w:r>
      <w:proofErr w:type="spellEnd"/>
      <w:r>
        <w:t xml:space="preserve"> com uso de lista simplesmente ligada para resolução de conflitos.</w:t>
      </w:r>
    </w:p>
    <w:p w14:paraId="10FAA81C" w14:textId="77777777" w:rsidR="0055253C" w:rsidRDefault="0055253C">
      <w:pPr>
        <w:spacing w:after="200" w:line="276" w:lineRule="auto"/>
        <w:jc w:val="left"/>
        <w:rPr>
          <w:b/>
          <w:bCs/>
          <w:sz w:val="18"/>
          <w:szCs w:val="18"/>
        </w:rPr>
      </w:pPr>
      <w:r>
        <w:br w:type="page"/>
      </w:r>
    </w:p>
    <w:p w14:paraId="200C8B05" w14:textId="77777777" w:rsidR="007C749A" w:rsidRPr="00B00F4F" w:rsidRDefault="007C749A" w:rsidP="007C749A">
      <w:pPr>
        <w:pStyle w:val="Caption"/>
        <w:jc w:val="center"/>
      </w:pPr>
    </w:p>
    <w:p w14:paraId="314F67F7" w14:textId="64607E83" w:rsidR="00735980" w:rsidRDefault="002B7809" w:rsidP="002B7809">
      <w:pPr>
        <w:pStyle w:val="Heading2"/>
        <w:numPr>
          <w:ilvl w:val="1"/>
          <w:numId w:val="1"/>
        </w:numPr>
      </w:pPr>
      <w:bookmarkStart w:id="3" w:name="_Toc524460840"/>
      <w:r>
        <w:t>Algoritmos e análise da complexidade</w:t>
      </w:r>
      <w:bookmarkEnd w:id="3"/>
    </w:p>
    <w:p w14:paraId="6F09219B" w14:textId="48D396F7" w:rsidR="00B5485D" w:rsidRDefault="00B5485D" w:rsidP="00256F01"/>
    <w:p w14:paraId="78535FB0" w14:textId="2E750956" w:rsidR="00CF60D8" w:rsidRDefault="000542C1" w:rsidP="00256F01">
      <w:r>
        <w:t>Tanto na primeira versão (</w:t>
      </w:r>
      <w:proofErr w:type="spellStart"/>
      <w:r w:rsidRPr="00681F26">
        <w:rPr>
          <w:i/>
          <w:iCs/>
        </w:rPr>
        <w:t>HashMap</w:t>
      </w:r>
      <w:proofErr w:type="spellEnd"/>
      <w:r>
        <w:t xml:space="preserve"> do java) como na segunda versão (a nossa implementação de </w:t>
      </w:r>
      <w:proofErr w:type="spellStart"/>
      <w:r w:rsidRPr="00681F26">
        <w:rPr>
          <w:i/>
          <w:iCs/>
        </w:rPr>
        <w:t>Has</w:t>
      </w:r>
      <w:r w:rsidR="00681F26" w:rsidRPr="00681F26">
        <w:rPr>
          <w:i/>
          <w:iCs/>
        </w:rPr>
        <w:t>h</w:t>
      </w:r>
      <w:r w:rsidRPr="00681F26">
        <w:rPr>
          <w:i/>
          <w:iCs/>
        </w:rPr>
        <w:t>Map</w:t>
      </w:r>
      <w:proofErr w:type="spellEnd"/>
      <w:r>
        <w:t>) as complexidades são iguais</w:t>
      </w:r>
      <w:r w:rsidR="007D5CC6">
        <w:t xml:space="preserve">, a diferença de tempo de execução existente deve-se ao </w:t>
      </w:r>
      <w:r w:rsidR="00B977F6">
        <w:t>número</w:t>
      </w:r>
      <w:r w:rsidR="007D5CC6">
        <w:t xml:space="preserve"> de vezes que cada implementação aumenta o tamanho do</w:t>
      </w:r>
      <w:r w:rsidR="00B977F6">
        <w:t xml:space="preserve"> </w:t>
      </w:r>
      <w:proofErr w:type="spellStart"/>
      <w:r w:rsidR="00B977F6" w:rsidRPr="00B977F6">
        <w:rPr>
          <w:i/>
          <w:iCs/>
        </w:rPr>
        <w:t>array</w:t>
      </w:r>
      <w:proofErr w:type="spellEnd"/>
      <w:r w:rsidR="00B977F6">
        <w:t xml:space="preserve"> interno, visto que é preciso reindexar todos os </w:t>
      </w:r>
      <w:r w:rsidR="00C35D41">
        <w:t>nós</w:t>
      </w:r>
      <w:r w:rsidR="00B977F6">
        <w:t xml:space="preserve"> existentes por causa da mudança no tamanho.</w:t>
      </w:r>
    </w:p>
    <w:p w14:paraId="77D9CB4D" w14:textId="79593F82" w:rsidR="00B977F6" w:rsidRDefault="00B977F6" w:rsidP="00256F01"/>
    <w:p w14:paraId="6FE645DA" w14:textId="2326D253" w:rsidR="00B977F6" w:rsidRDefault="00B977F6" w:rsidP="00256F01">
      <w:r>
        <w:t>Com isto a nível de complexidades de tempo temos:</w:t>
      </w:r>
    </w:p>
    <w:p w14:paraId="235F7B6B" w14:textId="763CD2D7" w:rsidR="00B977F6" w:rsidRPr="00C35D41" w:rsidRDefault="00B977F6" w:rsidP="00B977F6">
      <w:pPr>
        <w:pStyle w:val="ListParagraph"/>
        <w:numPr>
          <w:ilvl w:val="0"/>
          <w:numId w:val="17"/>
        </w:numPr>
      </w:pPr>
      <w:r>
        <w:t xml:space="preserve">Inserção de um </w:t>
      </w:r>
      <w:r w:rsidR="00C35D41">
        <w:t xml:space="preserve">novo nó: 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7B91D30A" w14:textId="7C8C6058" w:rsidR="00C35D41" w:rsidRPr="00C35D41" w:rsidRDefault="00C35D41" w:rsidP="00C35D41">
      <w:pPr>
        <w:pStyle w:val="ListParagraph"/>
        <w:numPr>
          <w:ilvl w:val="0"/>
          <w:numId w:val="17"/>
        </w:numPr>
      </w:pPr>
      <w:r>
        <w:t xml:space="preserve">Remoção de </w:t>
      </w:r>
      <w:r w:rsidR="00916338">
        <w:t xml:space="preserve">um </w:t>
      </w:r>
      <w:r>
        <w:t xml:space="preserve">nó: 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38A8C8DB" w14:textId="35ED945E" w:rsidR="00CF60D8" w:rsidRPr="00EA24A7" w:rsidRDefault="00916338" w:rsidP="00256F01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t xml:space="preserve">Procura de um nó: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7661B5DC" w14:textId="435905F7" w:rsidR="00EA24A7" w:rsidRDefault="00EA24A7" w:rsidP="00681F26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rPr>
          <w:rFonts w:eastAsiaTheme="minorEastAsia"/>
        </w:rPr>
        <w:t xml:space="preserve">Aumento do </w:t>
      </w:r>
      <w:proofErr w:type="spellStart"/>
      <w:r w:rsidRPr="00EA24A7">
        <w:rPr>
          <w:rFonts w:eastAsiaTheme="minorEastAsia"/>
          <w:i/>
          <w:iCs/>
        </w:rPr>
        <w:t>array</w:t>
      </w:r>
      <w:proofErr w:type="spellEnd"/>
      <w:r>
        <w:rPr>
          <w:rFonts w:eastAsiaTheme="minorEastAsia"/>
        </w:rPr>
        <w:t xml:space="preserve">: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 w:rsidR="004C6A3C">
        <w:rPr>
          <w:rFonts w:eastAsiaTheme="minorEastAsia"/>
        </w:rPr>
        <w:t xml:space="preserve">, sendo </w:t>
      </w:r>
      <w:r w:rsidR="009240A5">
        <w:rPr>
          <w:rFonts w:eastAsiaTheme="minorEastAsia"/>
        </w:rPr>
        <w:t>N</w:t>
      </w:r>
      <w:r w:rsidR="001407E4">
        <w:rPr>
          <w:rFonts w:eastAsiaTheme="minorEastAsia"/>
        </w:rPr>
        <w:t xml:space="preserve"> o tamanho do </w:t>
      </w:r>
      <w:proofErr w:type="spellStart"/>
      <w:r w:rsidR="001407E4" w:rsidRPr="001407E4">
        <w:rPr>
          <w:rFonts w:eastAsiaTheme="minorEastAsia"/>
          <w:i/>
          <w:iCs/>
        </w:rPr>
        <w:t>array</w:t>
      </w:r>
      <w:proofErr w:type="spellEnd"/>
      <w:r w:rsidR="001407E4">
        <w:rPr>
          <w:rFonts w:eastAsiaTheme="minorEastAsia"/>
        </w:rPr>
        <w:t xml:space="preserve"> antes do aumento</w:t>
      </w:r>
      <w:r w:rsidR="004C6A3C">
        <w:rPr>
          <w:rFonts w:eastAsiaTheme="minorEastAsia"/>
        </w:rPr>
        <w:t>.</w:t>
      </w:r>
    </w:p>
    <w:p w14:paraId="17165EE7" w14:textId="4527BDE9" w:rsidR="00681F26" w:rsidRDefault="00681F26" w:rsidP="00681F26">
      <w:pPr>
        <w:rPr>
          <w:rFonts w:eastAsiaTheme="minorEastAsia"/>
        </w:rPr>
      </w:pPr>
    </w:p>
    <w:p w14:paraId="3623C080" w14:textId="589DFEFC" w:rsidR="00B63640" w:rsidRDefault="00B25E2F" w:rsidP="00681F26">
      <w:pPr>
        <w:rPr>
          <w:rFonts w:eastAsiaTheme="minorEastAsia"/>
        </w:rPr>
      </w:pPr>
      <w:r>
        <w:rPr>
          <w:rFonts w:eastAsiaTheme="minorEastAsia"/>
        </w:rPr>
        <w:t xml:space="preserve">A nível de complexidade </w:t>
      </w:r>
      <w:r w:rsidR="00877B88">
        <w:rPr>
          <w:rFonts w:eastAsiaTheme="minorEastAsia"/>
        </w:rPr>
        <w:t xml:space="preserve">de tempo </w:t>
      </w:r>
      <w:r w:rsidR="00B63640">
        <w:rPr>
          <w:rFonts w:eastAsiaTheme="minorEastAsia"/>
        </w:rPr>
        <w:t xml:space="preserve">visto que lemos dois ficheiros, se não houver </w:t>
      </w:r>
      <w:r w:rsidR="00FF5F85">
        <w:rPr>
          <w:rFonts w:eastAsiaTheme="minorEastAsia"/>
        </w:rPr>
        <w:t>repetições</w:t>
      </w:r>
      <w:r w:rsidR="00B63640">
        <w:rPr>
          <w:rFonts w:eastAsiaTheme="minorEastAsia"/>
        </w:rPr>
        <w:t xml:space="preserve"> de pontos em nenhum ficheiro, a complexidade é de:  </w:t>
      </w:r>
    </w:p>
    <w:p w14:paraId="25546BE8" w14:textId="64347EF3" w:rsidR="00B63640" w:rsidRPr="00F02BCC" w:rsidRDefault="00B63640" w:rsidP="00B63640"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 xml:space="preserve"> 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05583E23" w14:textId="0B2870E9" w:rsidR="00B63640" w:rsidRDefault="004A15AA" w:rsidP="00681F26">
      <w:pPr>
        <w:rPr>
          <w:rFonts w:eastAsiaTheme="minorEastAsia"/>
        </w:rPr>
      </w:pPr>
      <w:r>
        <w:rPr>
          <w:rFonts w:eastAsiaTheme="minorEastAsia"/>
        </w:rPr>
        <w:t>Sendo N o maior ficheiro dos dois inputs.</w:t>
      </w:r>
    </w:p>
    <w:p w14:paraId="29804B20" w14:textId="39CED21B" w:rsidR="00655F0F" w:rsidRDefault="00655F0F" w:rsidP="00681F26">
      <w:pPr>
        <w:rPr>
          <w:rFonts w:eastAsiaTheme="minorEastAsia"/>
        </w:rPr>
      </w:pPr>
    </w:p>
    <w:p w14:paraId="53C0E83F" w14:textId="7C2022AB" w:rsidR="00655F0F" w:rsidRDefault="00167A0F" w:rsidP="00681F26">
      <w:pPr>
        <w:rPr>
          <w:rFonts w:eastAsiaTheme="minorEastAsia"/>
        </w:rPr>
      </w:pPr>
      <w:r>
        <w:rPr>
          <w:rFonts w:eastAsiaTheme="minorEastAsia"/>
        </w:rPr>
        <w:t xml:space="preserve">Em termos de </w:t>
      </w:r>
      <w:r w:rsidR="00655F0F">
        <w:rPr>
          <w:rFonts w:eastAsiaTheme="minorEastAsia"/>
        </w:rPr>
        <w:t xml:space="preserve">complexidade de espaço no caso </w:t>
      </w:r>
      <w:r w:rsidR="00924D0E">
        <w:rPr>
          <w:rFonts w:eastAsiaTheme="minorEastAsia"/>
        </w:rPr>
        <w:t>no ficheiro N não haver repetições</w:t>
      </w:r>
      <w:r w:rsidR="00525010">
        <w:rPr>
          <w:rFonts w:eastAsiaTheme="minorEastAsia"/>
        </w:rPr>
        <w:t>,</w:t>
      </w:r>
      <w:r w:rsidR="00924D0E">
        <w:rPr>
          <w:rFonts w:eastAsiaTheme="minorEastAsia"/>
        </w:rPr>
        <w:t xml:space="preserve"> no ficheiro </w:t>
      </w:r>
      <w:r w:rsidR="00525010">
        <w:rPr>
          <w:rFonts w:eastAsiaTheme="minorEastAsia"/>
        </w:rPr>
        <w:t xml:space="preserve">M </w:t>
      </w:r>
      <w:r w:rsidR="00924D0E">
        <w:rPr>
          <w:rFonts w:eastAsiaTheme="minorEastAsia"/>
        </w:rPr>
        <w:t xml:space="preserve">não haver </w:t>
      </w:r>
      <w:r w:rsidR="00525010">
        <w:rPr>
          <w:rFonts w:eastAsiaTheme="minorEastAsia"/>
        </w:rPr>
        <w:t>repetições</w:t>
      </w:r>
      <w:r w:rsidR="00924D0E">
        <w:rPr>
          <w:rFonts w:eastAsiaTheme="minorEastAsia"/>
        </w:rPr>
        <w:t xml:space="preserve"> </w:t>
      </w:r>
      <w:r w:rsidR="00525010">
        <w:rPr>
          <w:rFonts w:eastAsiaTheme="minorEastAsia"/>
        </w:rPr>
        <w:t>e a interseção de N e M ser nula</w:t>
      </w:r>
      <w:r w:rsidR="009240A5">
        <w:rPr>
          <w:rFonts w:eastAsiaTheme="minorEastAsia"/>
        </w:rPr>
        <w:t>:</w:t>
      </w:r>
    </w:p>
    <w:p w14:paraId="0C7672D7" w14:textId="558AAA69" w:rsidR="009240A5" w:rsidRPr="00C35D41" w:rsidRDefault="009240A5" w:rsidP="009240A5">
      <w:pPr>
        <w:pStyle w:val="ListParagraph"/>
        <w:numPr>
          <w:ilvl w:val="0"/>
          <w:numId w:val="17"/>
        </w:numPr>
      </w:pPr>
      <w:r>
        <w:t xml:space="preserve">União: 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 + M</m:t>
            </m:r>
          </m:e>
        </m:d>
      </m:oMath>
      <w:r>
        <w:rPr>
          <w:rFonts w:eastAsiaTheme="minorEastAsia"/>
        </w:rPr>
        <w:t xml:space="preserve"> , sendo N e M</w:t>
      </w:r>
      <w:r w:rsidR="00112107">
        <w:rPr>
          <w:rFonts w:eastAsiaTheme="minorEastAsia"/>
        </w:rPr>
        <w:t xml:space="preserve"> o número </w:t>
      </w:r>
      <w:r w:rsidR="00BC0964">
        <w:rPr>
          <w:rFonts w:eastAsiaTheme="minorEastAsia"/>
        </w:rPr>
        <w:t>pontos</w:t>
      </w:r>
      <w:r w:rsidR="00112107">
        <w:rPr>
          <w:rFonts w:eastAsiaTheme="minorEastAsia"/>
        </w:rPr>
        <w:t xml:space="preserve"> existentes nos ficheiros de input.</w:t>
      </w:r>
    </w:p>
    <w:p w14:paraId="37206864" w14:textId="5940096E" w:rsidR="009240A5" w:rsidRPr="00C35D41" w:rsidRDefault="00112107" w:rsidP="009240A5">
      <w:pPr>
        <w:pStyle w:val="ListParagraph"/>
        <w:numPr>
          <w:ilvl w:val="0"/>
          <w:numId w:val="17"/>
        </w:numPr>
      </w:pPr>
      <w:r>
        <w:t>Interseção</w:t>
      </w:r>
      <w:r w:rsidR="009240A5">
        <w:t xml:space="preserve">: 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e>
        </m:d>
      </m:oMath>
      <w:r>
        <w:rPr>
          <w:rFonts w:eastAsiaTheme="minorEastAsia"/>
        </w:rPr>
        <w:t xml:space="preserve">, sendo N o menor </w:t>
      </w:r>
      <w:r w:rsidR="001376DB">
        <w:rPr>
          <w:rFonts w:eastAsiaTheme="minorEastAsia"/>
        </w:rPr>
        <w:t>número</w:t>
      </w:r>
      <w:r w:rsidR="007831F2">
        <w:rPr>
          <w:rFonts w:eastAsiaTheme="minorEastAsia"/>
        </w:rPr>
        <w:t xml:space="preserve"> de </w:t>
      </w:r>
      <w:r w:rsidR="00BC0964">
        <w:rPr>
          <w:rFonts w:eastAsiaTheme="minorEastAsia"/>
        </w:rPr>
        <w:t xml:space="preserve">pontos </w:t>
      </w:r>
      <w:r w:rsidR="007831F2">
        <w:rPr>
          <w:rFonts w:eastAsiaTheme="minorEastAsia"/>
        </w:rPr>
        <w:t>entre os ficheiros de input.</w:t>
      </w:r>
    </w:p>
    <w:p w14:paraId="6F81262E" w14:textId="3B3B157F" w:rsidR="009240A5" w:rsidRDefault="00FD501D" w:rsidP="00FD501D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t xml:space="preserve">Diferença: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rPr>
          <w:rFonts w:eastAsiaTheme="minorEastAsia"/>
        </w:rPr>
        <w:t xml:space="preserve">, sendo N o número de </w:t>
      </w:r>
      <w:r w:rsidR="00BC0964">
        <w:rPr>
          <w:rFonts w:eastAsiaTheme="minorEastAsia"/>
        </w:rPr>
        <w:t xml:space="preserve">pontos </w:t>
      </w:r>
      <w:r>
        <w:rPr>
          <w:rFonts w:eastAsiaTheme="minorEastAsia"/>
        </w:rPr>
        <w:t>entre do primeiro ficheiro de input.</w:t>
      </w:r>
    </w:p>
    <w:p w14:paraId="20835E71" w14:textId="595F8E28" w:rsidR="00870A0B" w:rsidRDefault="00870A0B" w:rsidP="00FD501D">
      <w:pPr>
        <w:rPr>
          <w:rFonts w:eastAsiaTheme="minorEastAsia"/>
        </w:rPr>
      </w:pPr>
    </w:p>
    <w:p w14:paraId="317C1ED8" w14:textId="53B6624C" w:rsidR="00FD501D" w:rsidRDefault="00FD501D" w:rsidP="00FD501D">
      <w:pPr>
        <w:rPr>
          <w:rFonts w:eastAsiaTheme="minorEastAsia"/>
        </w:rPr>
      </w:pPr>
      <w:r>
        <w:rPr>
          <w:rFonts w:eastAsiaTheme="minorEastAsia"/>
        </w:rPr>
        <w:t xml:space="preserve">Já </w:t>
      </w:r>
      <w:r w:rsidR="00525010">
        <w:rPr>
          <w:rFonts w:eastAsiaTheme="minorEastAsia"/>
        </w:rPr>
        <w:t>no caso no ficheiro N não haver repetições, no ficheiro M não haver repetições e a interseção de N e M ser diferente de nulo</w:t>
      </w:r>
      <w:r>
        <w:rPr>
          <w:rFonts w:eastAsiaTheme="minorEastAsia"/>
        </w:rPr>
        <w:t>:</w:t>
      </w:r>
    </w:p>
    <w:p w14:paraId="01B82175" w14:textId="4882801A" w:rsidR="00FD501D" w:rsidRPr="00C35D41" w:rsidRDefault="00FD501D" w:rsidP="00FD501D">
      <w:pPr>
        <w:pStyle w:val="ListParagraph"/>
        <w:numPr>
          <w:ilvl w:val="0"/>
          <w:numId w:val="17"/>
        </w:numPr>
      </w:pPr>
      <w:r>
        <w:t xml:space="preserve">União: 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 + M</m:t>
            </m:r>
          </m:e>
        </m:d>
      </m:oMath>
    </w:p>
    <w:p w14:paraId="0FE848F1" w14:textId="5646721C" w:rsidR="00FD501D" w:rsidRPr="00C35D41" w:rsidRDefault="00FD501D" w:rsidP="00FD501D">
      <w:pPr>
        <w:pStyle w:val="ListParagraph"/>
        <w:numPr>
          <w:ilvl w:val="0"/>
          <w:numId w:val="17"/>
        </w:numPr>
      </w:pPr>
      <w:r>
        <w:t xml:space="preserve">Interseção: 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∩ M)</m:t>
            </m:r>
          </m:e>
        </m:d>
      </m:oMath>
    </w:p>
    <w:p w14:paraId="5D430B4F" w14:textId="517946ED" w:rsidR="00FD501D" w:rsidRPr="00681F26" w:rsidRDefault="00FD501D" w:rsidP="00FD501D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t xml:space="preserve">Diferença: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 xml:space="preserve"> - N∩M</m:t>
            </m:r>
          </m:e>
        </m:d>
      </m:oMath>
    </w:p>
    <w:p w14:paraId="1643218E" w14:textId="75D38227" w:rsidR="004C5491" w:rsidRDefault="004A796D" w:rsidP="00BC0964">
      <w:pPr>
        <w:pStyle w:val="ListParagraph"/>
      </w:pPr>
      <w:r>
        <w:rPr>
          <w:rFonts w:eastAsiaTheme="minorEastAsia"/>
        </w:rPr>
        <w:t xml:space="preserve">Sendo N e M o número </w:t>
      </w:r>
      <w:r w:rsidR="00BC0964">
        <w:rPr>
          <w:rFonts w:eastAsiaTheme="minorEastAsia"/>
        </w:rPr>
        <w:t xml:space="preserve">pontos </w:t>
      </w:r>
      <w:r>
        <w:rPr>
          <w:rFonts w:eastAsiaTheme="minorEastAsia"/>
        </w:rPr>
        <w:t>existentes nos ficheiros de input.</w:t>
      </w:r>
      <w:r w:rsidR="004C5491">
        <w:br w:type="page"/>
      </w:r>
    </w:p>
    <w:p w14:paraId="475EB0B7" w14:textId="77777777" w:rsidR="0013413A" w:rsidRDefault="0013413A" w:rsidP="00912F1A"/>
    <w:p w14:paraId="6C681A74" w14:textId="6F9A8B0D" w:rsidR="007978B9" w:rsidRDefault="0073553D" w:rsidP="007978B9">
      <w:pPr>
        <w:pStyle w:val="Heading1"/>
        <w:numPr>
          <w:ilvl w:val="0"/>
          <w:numId w:val="1"/>
        </w:numPr>
      </w:pPr>
      <w:bookmarkStart w:id="4" w:name="_Toc524460841"/>
      <w:r>
        <w:t>Avaliação Experimental</w:t>
      </w:r>
      <w:bookmarkEnd w:id="4"/>
    </w:p>
    <w:p w14:paraId="16D56A0F" w14:textId="77777777" w:rsidR="00056095" w:rsidRPr="00056095" w:rsidRDefault="00056095" w:rsidP="00056095"/>
    <w:p w14:paraId="4A6AF0DA" w14:textId="452371B7" w:rsidR="000B1AC1" w:rsidRDefault="00A86C22" w:rsidP="0073553D">
      <w:r>
        <w:t xml:space="preserve">A </w:t>
      </w:r>
      <w:r w:rsidR="000B1AC1">
        <w:t xml:space="preserve">avaliação experimental foi </w:t>
      </w:r>
      <w:r>
        <w:t>feita com os seguintes parâmetros:</w:t>
      </w:r>
    </w:p>
    <w:p w14:paraId="718E9BB9" w14:textId="1E0B8217" w:rsidR="00B72B69" w:rsidRDefault="00B72B69" w:rsidP="00B72B69">
      <w:pPr>
        <w:pStyle w:val="ListParagraph"/>
        <w:numPr>
          <w:ilvl w:val="0"/>
          <w:numId w:val="14"/>
        </w:numPr>
      </w:pPr>
      <w:r>
        <w:t xml:space="preserve">Mudanças </w:t>
      </w:r>
      <w:r w:rsidR="00B40401">
        <w:t>de ficheiros de input.</w:t>
      </w:r>
    </w:p>
    <w:p w14:paraId="4A99315A" w14:textId="1A139132" w:rsidR="004C5491" w:rsidRDefault="007951E6" w:rsidP="004C5491">
      <w:pPr>
        <w:pStyle w:val="ListParagraph"/>
        <w:numPr>
          <w:ilvl w:val="0"/>
          <w:numId w:val="14"/>
        </w:numPr>
      </w:pPr>
      <w:r>
        <w:t>Cada algoritmo (</w:t>
      </w:r>
      <w:proofErr w:type="spellStart"/>
      <w:r w:rsidR="00B40401">
        <w:t>u</w:t>
      </w:r>
      <w:r w:rsidR="00B40401">
        <w:rPr>
          <w:i/>
          <w:iCs/>
        </w:rPr>
        <w:t>nion</w:t>
      </w:r>
      <w:proofErr w:type="spellEnd"/>
      <w:r w:rsidR="00B40401">
        <w:rPr>
          <w:i/>
          <w:iCs/>
        </w:rPr>
        <w:t xml:space="preserve">, </w:t>
      </w:r>
      <w:proofErr w:type="spellStart"/>
      <w:r w:rsidR="00B40401">
        <w:rPr>
          <w:i/>
          <w:iCs/>
        </w:rPr>
        <w:t>intersection</w:t>
      </w:r>
      <w:proofErr w:type="spellEnd"/>
      <w:r w:rsidR="00B40401">
        <w:rPr>
          <w:i/>
          <w:iCs/>
        </w:rPr>
        <w:t xml:space="preserve"> e </w:t>
      </w:r>
      <w:proofErr w:type="spellStart"/>
      <w:r w:rsidR="00B40401">
        <w:rPr>
          <w:i/>
          <w:iCs/>
        </w:rPr>
        <w:t>difference</w:t>
      </w:r>
      <w:proofErr w:type="spellEnd"/>
      <w:r>
        <w:t xml:space="preserve">) foi corrido cinco vezes </w:t>
      </w:r>
      <w:r w:rsidR="00946FB2">
        <w:t xml:space="preserve">para cada conjunto de </w:t>
      </w:r>
      <w:r w:rsidR="00B40401">
        <w:t>ficheiros de input</w:t>
      </w:r>
      <w:r w:rsidR="00946FB2">
        <w:t>.</w:t>
      </w:r>
    </w:p>
    <w:p w14:paraId="416A2EF5" w14:textId="27233A3E" w:rsidR="00946FB2" w:rsidRDefault="00946FB2" w:rsidP="00946FB2"/>
    <w:p w14:paraId="284259FE" w14:textId="0AA01172" w:rsidR="002C0042" w:rsidRDefault="00E62C53" w:rsidP="002C0042">
      <w:r>
        <w:t xml:space="preserve">Comparação </w:t>
      </w:r>
      <w:r w:rsidR="002E1C08">
        <w:t xml:space="preserve">da implementação com </w:t>
      </w:r>
      <w:r w:rsidR="00577124">
        <w:t>as classes</w:t>
      </w:r>
      <w:r w:rsidR="00CD60D5">
        <w:t xml:space="preserve"> do Java e a nossa implementação da </w:t>
      </w:r>
      <w:proofErr w:type="spellStart"/>
      <w:r w:rsidR="00E57E2A">
        <w:rPr>
          <w:i/>
          <w:iCs/>
        </w:rPr>
        <w:t>HashMap</w:t>
      </w:r>
      <w:proofErr w:type="spellEnd"/>
      <w:r w:rsidR="00EB08F4">
        <w:t>.</w:t>
      </w:r>
    </w:p>
    <w:p w14:paraId="0A988E6C" w14:textId="472E298C" w:rsidR="00782B55" w:rsidRDefault="00782B55" w:rsidP="003F3C52">
      <w:pPr>
        <w:pStyle w:val="Caption"/>
        <w:keepNext/>
      </w:pPr>
    </w:p>
    <w:p w14:paraId="2D1C5403" w14:textId="43D00F4C" w:rsidR="003F3C52" w:rsidRDefault="003F3C52" w:rsidP="000F063F">
      <w:pPr>
        <w:pStyle w:val="Caption"/>
        <w:keepNext/>
        <w:jc w:val="center"/>
      </w:pPr>
      <w:r>
        <w:t xml:space="preserve">Tabela </w:t>
      </w:r>
      <w:r w:rsidR="00D6368E">
        <w:fldChar w:fldCharType="begin"/>
      </w:r>
      <w:r w:rsidR="00D6368E">
        <w:instrText xml:space="preserve"> SEQ Tabela \* ARABIC </w:instrText>
      </w:r>
      <w:r w:rsidR="00D6368E">
        <w:fldChar w:fldCharType="separate"/>
      </w:r>
      <w:r w:rsidR="00992261">
        <w:rPr>
          <w:noProof/>
        </w:rPr>
        <w:t>1</w:t>
      </w:r>
      <w:r w:rsidR="00D6368E">
        <w:rPr>
          <w:noProof/>
        </w:rPr>
        <w:fldChar w:fldCharType="end"/>
      </w:r>
      <w:r>
        <w:t xml:space="preserve"> - </w:t>
      </w:r>
      <w:r w:rsidRPr="00C31617">
        <w:t xml:space="preserve">Tempos em milissegundos do algoritmo </w:t>
      </w:r>
      <w:proofErr w:type="spellStart"/>
      <w:r w:rsidR="000F063F" w:rsidRPr="000F063F">
        <w:rPr>
          <w:i/>
          <w:iCs/>
        </w:rPr>
        <w:t>Union</w:t>
      </w:r>
      <w:proofErr w:type="spellEnd"/>
      <w:r w:rsidRPr="00C31617">
        <w:t xml:space="preserve"> </w:t>
      </w:r>
      <w:r w:rsidR="00EB1812">
        <w:t>da implementação em Java</w:t>
      </w:r>
      <w:r w:rsidR="000F063F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5"/>
        <w:gridCol w:w="1295"/>
        <w:gridCol w:w="1296"/>
        <w:gridCol w:w="1296"/>
        <w:gridCol w:w="1296"/>
        <w:gridCol w:w="1296"/>
      </w:tblGrid>
      <w:tr w:rsidR="000F063F" w14:paraId="1CFEBA18" w14:textId="77777777" w:rsidTr="000F063F">
        <w:trPr>
          <w:jc w:val="center"/>
        </w:trPr>
        <w:tc>
          <w:tcPr>
            <w:tcW w:w="1295" w:type="dxa"/>
            <w:vAlign w:val="bottom"/>
          </w:tcPr>
          <w:p w14:paraId="4AFF49E1" w14:textId="65F85963" w:rsidR="000F063F" w:rsidRDefault="000F063F" w:rsidP="000F063F">
            <w:pPr>
              <w:pStyle w:val="ListParagraph"/>
              <w:ind w:left="0"/>
            </w:pPr>
            <w:proofErr w:type="spellStart"/>
            <w:r>
              <w:rPr>
                <w:rFonts w:ascii="Calibri" w:hAnsi="Calibri" w:cs="Calibri"/>
                <w:color w:val="000000"/>
              </w:rPr>
              <w:t>Union</w:t>
            </w:r>
            <w:proofErr w:type="spellEnd"/>
          </w:p>
        </w:tc>
        <w:tc>
          <w:tcPr>
            <w:tcW w:w="1295" w:type="dxa"/>
            <w:vAlign w:val="bottom"/>
          </w:tcPr>
          <w:p w14:paraId="3EC21CB9" w14:textId="038A2135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1 + F2</w:t>
            </w:r>
          </w:p>
        </w:tc>
        <w:tc>
          <w:tcPr>
            <w:tcW w:w="1296" w:type="dxa"/>
            <w:vAlign w:val="bottom"/>
          </w:tcPr>
          <w:p w14:paraId="37D4B2D5" w14:textId="6528937E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1r + F2r</w:t>
            </w:r>
          </w:p>
        </w:tc>
        <w:tc>
          <w:tcPr>
            <w:tcW w:w="1296" w:type="dxa"/>
            <w:vAlign w:val="bottom"/>
          </w:tcPr>
          <w:p w14:paraId="75DD761C" w14:textId="60AF2D2D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3 + F4</w:t>
            </w:r>
          </w:p>
        </w:tc>
        <w:tc>
          <w:tcPr>
            <w:tcW w:w="1296" w:type="dxa"/>
            <w:vAlign w:val="bottom"/>
          </w:tcPr>
          <w:p w14:paraId="4C08FD1E" w14:textId="3B650079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4r + F6r</w:t>
            </w:r>
          </w:p>
        </w:tc>
        <w:tc>
          <w:tcPr>
            <w:tcW w:w="1296" w:type="dxa"/>
            <w:vAlign w:val="bottom"/>
          </w:tcPr>
          <w:p w14:paraId="0FE345F0" w14:textId="2CCFF5BA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 xml:space="preserve"> F6r + F4r</w:t>
            </w:r>
          </w:p>
        </w:tc>
      </w:tr>
      <w:tr w:rsidR="000F063F" w14:paraId="40C7E8E9" w14:textId="77777777" w:rsidTr="000F063F">
        <w:trPr>
          <w:jc w:val="center"/>
        </w:trPr>
        <w:tc>
          <w:tcPr>
            <w:tcW w:w="1295" w:type="dxa"/>
            <w:vAlign w:val="bottom"/>
          </w:tcPr>
          <w:p w14:paraId="7335DD25" w14:textId="4112BD42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95" w:type="dxa"/>
            <w:vAlign w:val="bottom"/>
          </w:tcPr>
          <w:p w14:paraId="7471B7A5" w14:textId="06F35AE8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149.66</w:t>
            </w:r>
          </w:p>
        </w:tc>
        <w:tc>
          <w:tcPr>
            <w:tcW w:w="1296" w:type="dxa"/>
            <w:vAlign w:val="bottom"/>
          </w:tcPr>
          <w:p w14:paraId="499F21A9" w14:textId="40F32629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0514.21</w:t>
            </w:r>
          </w:p>
        </w:tc>
        <w:tc>
          <w:tcPr>
            <w:tcW w:w="1296" w:type="dxa"/>
            <w:vAlign w:val="bottom"/>
          </w:tcPr>
          <w:p w14:paraId="78DB3FCF" w14:textId="4B0BCF5B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474.48</w:t>
            </w:r>
          </w:p>
        </w:tc>
        <w:tc>
          <w:tcPr>
            <w:tcW w:w="1296" w:type="dxa"/>
            <w:vAlign w:val="bottom"/>
          </w:tcPr>
          <w:p w14:paraId="0E2BEC3A" w14:textId="1F1EB572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35024.2</w:t>
            </w:r>
          </w:p>
        </w:tc>
        <w:tc>
          <w:tcPr>
            <w:tcW w:w="1296" w:type="dxa"/>
            <w:vAlign w:val="bottom"/>
          </w:tcPr>
          <w:p w14:paraId="461222A5" w14:textId="782392A7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39988.4</w:t>
            </w:r>
          </w:p>
        </w:tc>
      </w:tr>
      <w:tr w:rsidR="000F063F" w14:paraId="39BC7ED0" w14:textId="77777777" w:rsidTr="000F063F">
        <w:trPr>
          <w:jc w:val="center"/>
        </w:trPr>
        <w:tc>
          <w:tcPr>
            <w:tcW w:w="1295" w:type="dxa"/>
            <w:vAlign w:val="bottom"/>
          </w:tcPr>
          <w:p w14:paraId="503F0BBC" w14:textId="07BE125F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295" w:type="dxa"/>
            <w:vAlign w:val="bottom"/>
          </w:tcPr>
          <w:p w14:paraId="1DB20404" w14:textId="21D38A2D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071.93</w:t>
            </w:r>
          </w:p>
        </w:tc>
        <w:tc>
          <w:tcPr>
            <w:tcW w:w="1296" w:type="dxa"/>
            <w:vAlign w:val="bottom"/>
          </w:tcPr>
          <w:p w14:paraId="5150C353" w14:textId="4B6894A6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0374.32</w:t>
            </w:r>
          </w:p>
        </w:tc>
        <w:tc>
          <w:tcPr>
            <w:tcW w:w="1296" w:type="dxa"/>
            <w:vAlign w:val="bottom"/>
          </w:tcPr>
          <w:p w14:paraId="226237FF" w14:textId="061B75E8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291.72</w:t>
            </w:r>
          </w:p>
        </w:tc>
        <w:tc>
          <w:tcPr>
            <w:tcW w:w="1296" w:type="dxa"/>
            <w:vAlign w:val="bottom"/>
          </w:tcPr>
          <w:p w14:paraId="2D0AFA3E" w14:textId="6686F156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60970.1</w:t>
            </w:r>
          </w:p>
        </w:tc>
        <w:tc>
          <w:tcPr>
            <w:tcW w:w="1296" w:type="dxa"/>
            <w:vAlign w:val="bottom"/>
          </w:tcPr>
          <w:p w14:paraId="192EF6BD" w14:textId="61E568F3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6444.3</w:t>
            </w:r>
          </w:p>
        </w:tc>
      </w:tr>
      <w:tr w:rsidR="000F063F" w14:paraId="4797A9E7" w14:textId="77777777" w:rsidTr="000F063F">
        <w:trPr>
          <w:jc w:val="center"/>
        </w:trPr>
        <w:tc>
          <w:tcPr>
            <w:tcW w:w="1295" w:type="dxa"/>
            <w:vAlign w:val="bottom"/>
          </w:tcPr>
          <w:p w14:paraId="0F59B65A" w14:textId="38F82405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295" w:type="dxa"/>
            <w:vAlign w:val="bottom"/>
          </w:tcPr>
          <w:p w14:paraId="7FB5446D" w14:textId="228AA351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245.42</w:t>
            </w:r>
          </w:p>
        </w:tc>
        <w:tc>
          <w:tcPr>
            <w:tcW w:w="1296" w:type="dxa"/>
            <w:vAlign w:val="bottom"/>
          </w:tcPr>
          <w:p w14:paraId="680F1077" w14:textId="3BA8298D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9882.6</w:t>
            </w:r>
          </w:p>
        </w:tc>
        <w:tc>
          <w:tcPr>
            <w:tcW w:w="1296" w:type="dxa"/>
            <w:vAlign w:val="bottom"/>
          </w:tcPr>
          <w:p w14:paraId="24F7A3A3" w14:textId="3D4ED8DE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690.65</w:t>
            </w:r>
          </w:p>
        </w:tc>
        <w:tc>
          <w:tcPr>
            <w:tcW w:w="1296" w:type="dxa"/>
            <w:vAlign w:val="bottom"/>
          </w:tcPr>
          <w:p w14:paraId="4B4D6819" w14:textId="14E2A3E7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55442.2</w:t>
            </w:r>
          </w:p>
        </w:tc>
        <w:tc>
          <w:tcPr>
            <w:tcW w:w="1296" w:type="dxa"/>
            <w:vAlign w:val="bottom"/>
          </w:tcPr>
          <w:p w14:paraId="739F76A6" w14:textId="55B693EF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2859.2</w:t>
            </w:r>
          </w:p>
        </w:tc>
      </w:tr>
      <w:tr w:rsidR="000F063F" w14:paraId="7E562A37" w14:textId="77777777" w:rsidTr="000F063F">
        <w:trPr>
          <w:jc w:val="center"/>
        </w:trPr>
        <w:tc>
          <w:tcPr>
            <w:tcW w:w="1295" w:type="dxa"/>
            <w:vAlign w:val="bottom"/>
          </w:tcPr>
          <w:p w14:paraId="205DD677" w14:textId="58560872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295" w:type="dxa"/>
            <w:vAlign w:val="bottom"/>
          </w:tcPr>
          <w:p w14:paraId="4AF95B03" w14:textId="778EE855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150.66</w:t>
            </w:r>
          </w:p>
        </w:tc>
        <w:tc>
          <w:tcPr>
            <w:tcW w:w="1296" w:type="dxa"/>
            <w:vAlign w:val="bottom"/>
          </w:tcPr>
          <w:p w14:paraId="5B255C61" w14:textId="40740CCD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0392.75</w:t>
            </w:r>
          </w:p>
        </w:tc>
        <w:tc>
          <w:tcPr>
            <w:tcW w:w="1296" w:type="dxa"/>
            <w:vAlign w:val="bottom"/>
          </w:tcPr>
          <w:p w14:paraId="4355CA5B" w14:textId="3F1BDB21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283.58</w:t>
            </w:r>
          </w:p>
        </w:tc>
        <w:tc>
          <w:tcPr>
            <w:tcW w:w="1296" w:type="dxa"/>
            <w:vAlign w:val="bottom"/>
          </w:tcPr>
          <w:p w14:paraId="4D40EC16" w14:textId="2AB265D8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8629.2</w:t>
            </w:r>
          </w:p>
        </w:tc>
        <w:tc>
          <w:tcPr>
            <w:tcW w:w="1296" w:type="dxa"/>
            <w:vAlign w:val="bottom"/>
          </w:tcPr>
          <w:p w14:paraId="4EADD877" w14:textId="18F9D5AE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8960.5</w:t>
            </w:r>
          </w:p>
        </w:tc>
      </w:tr>
      <w:tr w:rsidR="000F063F" w14:paraId="08A24EA8" w14:textId="77777777" w:rsidTr="000F063F">
        <w:trPr>
          <w:jc w:val="center"/>
        </w:trPr>
        <w:tc>
          <w:tcPr>
            <w:tcW w:w="1295" w:type="dxa"/>
            <w:vAlign w:val="bottom"/>
          </w:tcPr>
          <w:p w14:paraId="4A9E69C7" w14:textId="43872F41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295" w:type="dxa"/>
            <w:vAlign w:val="bottom"/>
          </w:tcPr>
          <w:p w14:paraId="3A4CE36A" w14:textId="342CAF8C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198.48</w:t>
            </w:r>
          </w:p>
        </w:tc>
        <w:tc>
          <w:tcPr>
            <w:tcW w:w="1296" w:type="dxa"/>
            <w:vAlign w:val="bottom"/>
          </w:tcPr>
          <w:p w14:paraId="32BD3778" w14:textId="31576D05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0149.15</w:t>
            </w:r>
          </w:p>
        </w:tc>
        <w:tc>
          <w:tcPr>
            <w:tcW w:w="1296" w:type="dxa"/>
            <w:vAlign w:val="bottom"/>
          </w:tcPr>
          <w:p w14:paraId="2005C7E5" w14:textId="01FE2685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961.31</w:t>
            </w:r>
          </w:p>
        </w:tc>
        <w:tc>
          <w:tcPr>
            <w:tcW w:w="1296" w:type="dxa"/>
            <w:vAlign w:val="bottom"/>
          </w:tcPr>
          <w:p w14:paraId="18D252BE" w14:textId="0E187DA8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1160.1</w:t>
            </w:r>
          </w:p>
        </w:tc>
        <w:tc>
          <w:tcPr>
            <w:tcW w:w="1296" w:type="dxa"/>
            <w:vAlign w:val="bottom"/>
          </w:tcPr>
          <w:p w14:paraId="57BCFF7D" w14:textId="5C99587E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8035.5</w:t>
            </w:r>
          </w:p>
        </w:tc>
      </w:tr>
      <w:tr w:rsidR="000F063F" w14:paraId="06765673" w14:textId="77777777" w:rsidTr="000F063F">
        <w:trPr>
          <w:jc w:val="center"/>
        </w:trPr>
        <w:tc>
          <w:tcPr>
            <w:tcW w:w="1295" w:type="dxa"/>
            <w:vAlign w:val="bottom"/>
          </w:tcPr>
          <w:p w14:paraId="55B03A41" w14:textId="01E4CF0A" w:rsidR="000F063F" w:rsidRDefault="000F063F" w:rsidP="000F063F">
            <w:pPr>
              <w:pStyle w:val="ListParagraph"/>
              <w:ind w:left="0"/>
            </w:pPr>
            <w:proofErr w:type="spellStart"/>
            <w:r>
              <w:rPr>
                <w:rFonts w:ascii="Calibri" w:hAnsi="Calibri" w:cs="Calibri"/>
                <w:color w:val="000000"/>
              </w:rPr>
              <w:t>Average</w:t>
            </w:r>
            <w:proofErr w:type="spellEnd"/>
          </w:p>
        </w:tc>
        <w:tc>
          <w:tcPr>
            <w:tcW w:w="1295" w:type="dxa"/>
            <w:vAlign w:val="bottom"/>
          </w:tcPr>
          <w:p w14:paraId="64B7A46E" w14:textId="41E77060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163.23</w:t>
            </w:r>
          </w:p>
        </w:tc>
        <w:tc>
          <w:tcPr>
            <w:tcW w:w="1296" w:type="dxa"/>
            <w:vAlign w:val="bottom"/>
          </w:tcPr>
          <w:p w14:paraId="742C0179" w14:textId="66CEE020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0262.61</w:t>
            </w:r>
          </w:p>
        </w:tc>
        <w:tc>
          <w:tcPr>
            <w:tcW w:w="1296" w:type="dxa"/>
            <w:vAlign w:val="bottom"/>
          </w:tcPr>
          <w:p w14:paraId="57418647" w14:textId="297926E2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540.348</w:t>
            </w:r>
          </w:p>
        </w:tc>
        <w:tc>
          <w:tcPr>
            <w:tcW w:w="1296" w:type="dxa"/>
            <w:vAlign w:val="bottom"/>
          </w:tcPr>
          <w:p w14:paraId="07C92D6F" w14:textId="27D57E3A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8245.2</w:t>
            </w:r>
          </w:p>
        </w:tc>
        <w:tc>
          <w:tcPr>
            <w:tcW w:w="1296" w:type="dxa"/>
            <w:vAlign w:val="bottom"/>
          </w:tcPr>
          <w:p w14:paraId="4BE0B46B" w14:textId="44582D8B" w:rsidR="000F063F" w:rsidRDefault="000F063F" w:rsidP="000F063F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5257.6</w:t>
            </w:r>
          </w:p>
        </w:tc>
      </w:tr>
    </w:tbl>
    <w:p w14:paraId="1EDAC6A5" w14:textId="3B40EEEB" w:rsidR="008515B9" w:rsidRDefault="008515B9" w:rsidP="002C0042">
      <w:pPr>
        <w:pStyle w:val="ListParagraph"/>
      </w:pPr>
    </w:p>
    <w:p w14:paraId="52BFC054" w14:textId="4E620FF8" w:rsidR="003F3C52" w:rsidRDefault="003F3C52" w:rsidP="003F3C52">
      <w:pPr>
        <w:pStyle w:val="Caption"/>
        <w:keepNext/>
        <w:jc w:val="center"/>
      </w:pPr>
      <w:r>
        <w:t xml:space="preserve">Tabela </w:t>
      </w:r>
      <w:r w:rsidR="00D6368E">
        <w:fldChar w:fldCharType="begin"/>
      </w:r>
      <w:r w:rsidR="00D6368E">
        <w:instrText xml:space="preserve"> SEQ Tabela \* ARABIC </w:instrText>
      </w:r>
      <w:r w:rsidR="00D6368E">
        <w:fldChar w:fldCharType="separate"/>
      </w:r>
      <w:r w:rsidR="00992261">
        <w:rPr>
          <w:noProof/>
        </w:rPr>
        <w:t>2</w:t>
      </w:r>
      <w:r w:rsidR="00D6368E">
        <w:rPr>
          <w:noProof/>
        </w:rPr>
        <w:fldChar w:fldCharType="end"/>
      </w:r>
      <w:r>
        <w:t xml:space="preserve"> - </w:t>
      </w:r>
      <w:r w:rsidR="000F063F" w:rsidRPr="00C31617">
        <w:t xml:space="preserve">Tempos em milissegundos do algoritmo </w:t>
      </w:r>
      <w:proofErr w:type="spellStart"/>
      <w:r w:rsidR="000F063F" w:rsidRPr="000F063F">
        <w:rPr>
          <w:i/>
          <w:iCs/>
        </w:rPr>
        <w:t>Difference</w:t>
      </w:r>
      <w:proofErr w:type="spellEnd"/>
      <w:r w:rsidR="000F063F" w:rsidRPr="00C31617">
        <w:t xml:space="preserve"> </w:t>
      </w:r>
      <w:r w:rsidR="000F063F">
        <w:t>da implementação em Java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5"/>
        <w:gridCol w:w="1295"/>
        <w:gridCol w:w="1296"/>
        <w:gridCol w:w="1296"/>
        <w:gridCol w:w="1296"/>
        <w:gridCol w:w="1296"/>
      </w:tblGrid>
      <w:tr w:rsidR="00461918" w14:paraId="2480D189" w14:textId="77777777" w:rsidTr="00DC57CD">
        <w:trPr>
          <w:jc w:val="center"/>
        </w:trPr>
        <w:tc>
          <w:tcPr>
            <w:tcW w:w="1295" w:type="dxa"/>
            <w:vAlign w:val="bottom"/>
          </w:tcPr>
          <w:p w14:paraId="5777DEDE" w14:textId="18ADC7CF" w:rsidR="00461918" w:rsidRDefault="00461918" w:rsidP="00461918">
            <w:pPr>
              <w:pStyle w:val="ListParagraph"/>
              <w:ind w:left="0"/>
            </w:pPr>
            <w:proofErr w:type="spellStart"/>
            <w:r>
              <w:rPr>
                <w:rFonts w:ascii="Calibri" w:hAnsi="Calibri" w:cs="Calibri"/>
                <w:color w:val="000000"/>
              </w:rPr>
              <w:t>Difference</w:t>
            </w:r>
            <w:proofErr w:type="spellEnd"/>
          </w:p>
        </w:tc>
        <w:tc>
          <w:tcPr>
            <w:tcW w:w="1295" w:type="dxa"/>
            <w:vAlign w:val="bottom"/>
          </w:tcPr>
          <w:p w14:paraId="2CADC23E" w14:textId="1D86AC15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1 + F2</w:t>
            </w:r>
          </w:p>
        </w:tc>
        <w:tc>
          <w:tcPr>
            <w:tcW w:w="1296" w:type="dxa"/>
            <w:vAlign w:val="bottom"/>
          </w:tcPr>
          <w:p w14:paraId="210184F7" w14:textId="3A9954C8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1r + F2r</w:t>
            </w:r>
          </w:p>
        </w:tc>
        <w:tc>
          <w:tcPr>
            <w:tcW w:w="1296" w:type="dxa"/>
            <w:vAlign w:val="bottom"/>
          </w:tcPr>
          <w:p w14:paraId="5256B34C" w14:textId="35DC7C56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3 + F4</w:t>
            </w:r>
          </w:p>
        </w:tc>
        <w:tc>
          <w:tcPr>
            <w:tcW w:w="1296" w:type="dxa"/>
            <w:vAlign w:val="bottom"/>
          </w:tcPr>
          <w:p w14:paraId="632953F5" w14:textId="59AE2CFC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4r + F6r</w:t>
            </w:r>
          </w:p>
        </w:tc>
        <w:tc>
          <w:tcPr>
            <w:tcW w:w="1296" w:type="dxa"/>
            <w:vAlign w:val="bottom"/>
          </w:tcPr>
          <w:p w14:paraId="4386C6AE" w14:textId="532626DA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 xml:space="preserve"> F6r + F4r</w:t>
            </w:r>
          </w:p>
        </w:tc>
      </w:tr>
      <w:tr w:rsidR="00461918" w14:paraId="08160DFB" w14:textId="77777777" w:rsidTr="00DC57CD">
        <w:trPr>
          <w:jc w:val="center"/>
        </w:trPr>
        <w:tc>
          <w:tcPr>
            <w:tcW w:w="1295" w:type="dxa"/>
            <w:vAlign w:val="bottom"/>
          </w:tcPr>
          <w:p w14:paraId="7CF343D1" w14:textId="0C11D285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95" w:type="dxa"/>
            <w:vAlign w:val="bottom"/>
          </w:tcPr>
          <w:p w14:paraId="1B7D9AF8" w14:textId="1D4CE3EC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29.06</w:t>
            </w:r>
          </w:p>
        </w:tc>
        <w:tc>
          <w:tcPr>
            <w:tcW w:w="1296" w:type="dxa"/>
            <w:vAlign w:val="bottom"/>
          </w:tcPr>
          <w:p w14:paraId="3CAEE141" w14:textId="414842CE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388.69</w:t>
            </w:r>
          </w:p>
        </w:tc>
        <w:tc>
          <w:tcPr>
            <w:tcW w:w="1296" w:type="dxa"/>
            <w:vAlign w:val="bottom"/>
          </w:tcPr>
          <w:p w14:paraId="1C044731" w14:textId="4F8F2B5D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179.8</w:t>
            </w:r>
          </w:p>
        </w:tc>
        <w:tc>
          <w:tcPr>
            <w:tcW w:w="1296" w:type="dxa"/>
            <w:vAlign w:val="bottom"/>
          </w:tcPr>
          <w:p w14:paraId="6B2BEEB3" w14:textId="2EE2FC85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4995.52</w:t>
            </w:r>
          </w:p>
        </w:tc>
        <w:tc>
          <w:tcPr>
            <w:tcW w:w="1296" w:type="dxa"/>
            <w:vAlign w:val="bottom"/>
          </w:tcPr>
          <w:p w14:paraId="0F71494F" w14:textId="39EFAB39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31762.2</w:t>
            </w:r>
          </w:p>
        </w:tc>
      </w:tr>
      <w:tr w:rsidR="00461918" w14:paraId="6CF38053" w14:textId="77777777" w:rsidTr="00DC57CD">
        <w:trPr>
          <w:jc w:val="center"/>
        </w:trPr>
        <w:tc>
          <w:tcPr>
            <w:tcW w:w="1295" w:type="dxa"/>
            <w:vAlign w:val="bottom"/>
          </w:tcPr>
          <w:p w14:paraId="51230517" w14:textId="22CC5C4B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295" w:type="dxa"/>
            <w:vAlign w:val="bottom"/>
          </w:tcPr>
          <w:p w14:paraId="478711F5" w14:textId="56B2B8B0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16.57</w:t>
            </w:r>
          </w:p>
        </w:tc>
        <w:tc>
          <w:tcPr>
            <w:tcW w:w="1296" w:type="dxa"/>
            <w:vAlign w:val="bottom"/>
          </w:tcPr>
          <w:p w14:paraId="23C8AC3D" w14:textId="19DF3061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844.64</w:t>
            </w:r>
          </w:p>
        </w:tc>
        <w:tc>
          <w:tcPr>
            <w:tcW w:w="1296" w:type="dxa"/>
            <w:vAlign w:val="bottom"/>
          </w:tcPr>
          <w:p w14:paraId="64845788" w14:textId="6528FF95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522.26</w:t>
            </w:r>
          </w:p>
        </w:tc>
        <w:tc>
          <w:tcPr>
            <w:tcW w:w="1296" w:type="dxa"/>
            <w:vAlign w:val="bottom"/>
          </w:tcPr>
          <w:p w14:paraId="441EDF29" w14:textId="24FA6AA9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3150.46</w:t>
            </w:r>
          </w:p>
        </w:tc>
        <w:tc>
          <w:tcPr>
            <w:tcW w:w="1296" w:type="dxa"/>
            <w:vAlign w:val="bottom"/>
          </w:tcPr>
          <w:p w14:paraId="6F64112B" w14:textId="1E960419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31234.1</w:t>
            </w:r>
          </w:p>
        </w:tc>
      </w:tr>
      <w:tr w:rsidR="00461918" w14:paraId="1EE9A8EC" w14:textId="77777777" w:rsidTr="00DC57CD">
        <w:trPr>
          <w:jc w:val="center"/>
        </w:trPr>
        <w:tc>
          <w:tcPr>
            <w:tcW w:w="1295" w:type="dxa"/>
            <w:vAlign w:val="bottom"/>
          </w:tcPr>
          <w:p w14:paraId="548EEAF5" w14:textId="214C130E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295" w:type="dxa"/>
            <w:vAlign w:val="bottom"/>
          </w:tcPr>
          <w:p w14:paraId="09D8AE1F" w14:textId="206C4BE1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50.61</w:t>
            </w:r>
          </w:p>
        </w:tc>
        <w:tc>
          <w:tcPr>
            <w:tcW w:w="1296" w:type="dxa"/>
            <w:vAlign w:val="bottom"/>
          </w:tcPr>
          <w:p w14:paraId="589C8B11" w14:textId="3F0E3110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676.4</w:t>
            </w:r>
          </w:p>
        </w:tc>
        <w:tc>
          <w:tcPr>
            <w:tcW w:w="1296" w:type="dxa"/>
            <w:vAlign w:val="bottom"/>
          </w:tcPr>
          <w:p w14:paraId="088FE0AC" w14:textId="3DE83983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263.64</w:t>
            </w:r>
          </w:p>
        </w:tc>
        <w:tc>
          <w:tcPr>
            <w:tcW w:w="1296" w:type="dxa"/>
            <w:vAlign w:val="bottom"/>
          </w:tcPr>
          <w:p w14:paraId="12AAE3A1" w14:textId="5E396AC0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3222.98</w:t>
            </w:r>
          </w:p>
        </w:tc>
        <w:tc>
          <w:tcPr>
            <w:tcW w:w="1296" w:type="dxa"/>
            <w:vAlign w:val="bottom"/>
          </w:tcPr>
          <w:p w14:paraId="40EB535B" w14:textId="1CF2DB5B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32165.7</w:t>
            </w:r>
          </w:p>
        </w:tc>
      </w:tr>
      <w:tr w:rsidR="00461918" w14:paraId="6AC8DB1E" w14:textId="77777777" w:rsidTr="00DC57CD">
        <w:trPr>
          <w:jc w:val="center"/>
        </w:trPr>
        <w:tc>
          <w:tcPr>
            <w:tcW w:w="1295" w:type="dxa"/>
            <w:vAlign w:val="bottom"/>
          </w:tcPr>
          <w:p w14:paraId="05021791" w14:textId="4926BB2E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295" w:type="dxa"/>
            <w:vAlign w:val="bottom"/>
          </w:tcPr>
          <w:p w14:paraId="3C4EC122" w14:textId="6DC5B733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50.14</w:t>
            </w:r>
          </w:p>
        </w:tc>
        <w:tc>
          <w:tcPr>
            <w:tcW w:w="1296" w:type="dxa"/>
            <w:vAlign w:val="bottom"/>
          </w:tcPr>
          <w:p w14:paraId="34541CAE" w14:textId="3238A79D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517.25</w:t>
            </w:r>
          </w:p>
        </w:tc>
        <w:tc>
          <w:tcPr>
            <w:tcW w:w="1296" w:type="dxa"/>
            <w:vAlign w:val="bottom"/>
          </w:tcPr>
          <w:p w14:paraId="19DD0532" w14:textId="37EA07DE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463.9</w:t>
            </w:r>
          </w:p>
        </w:tc>
        <w:tc>
          <w:tcPr>
            <w:tcW w:w="1296" w:type="dxa"/>
            <w:vAlign w:val="bottom"/>
          </w:tcPr>
          <w:p w14:paraId="4F1D1BAA" w14:textId="39395DDA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3873.15</w:t>
            </w:r>
          </w:p>
        </w:tc>
        <w:tc>
          <w:tcPr>
            <w:tcW w:w="1296" w:type="dxa"/>
            <w:vAlign w:val="bottom"/>
          </w:tcPr>
          <w:p w14:paraId="2ABB340F" w14:textId="65ACB096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35026.4</w:t>
            </w:r>
          </w:p>
        </w:tc>
      </w:tr>
      <w:tr w:rsidR="00461918" w14:paraId="7E774B5A" w14:textId="77777777" w:rsidTr="00DC57CD">
        <w:trPr>
          <w:jc w:val="center"/>
        </w:trPr>
        <w:tc>
          <w:tcPr>
            <w:tcW w:w="1295" w:type="dxa"/>
            <w:vAlign w:val="bottom"/>
          </w:tcPr>
          <w:p w14:paraId="368B0C87" w14:textId="5D98E13D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295" w:type="dxa"/>
            <w:vAlign w:val="bottom"/>
          </w:tcPr>
          <w:p w14:paraId="0F6C6FFC" w14:textId="74252FA8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112.64</w:t>
            </w:r>
          </w:p>
        </w:tc>
        <w:tc>
          <w:tcPr>
            <w:tcW w:w="1296" w:type="dxa"/>
            <w:vAlign w:val="bottom"/>
          </w:tcPr>
          <w:p w14:paraId="4E10E153" w14:textId="545C9F73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692.37</w:t>
            </w:r>
          </w:p>
        </w:tc>
        <w:tc>
          <w:tcPr>
            <w:tcW w:w="1296" w:type="dxa"/>
            <w:vAlign w:val="bottom"/>
          </w:tcPr>
          <w:p w14:paraId="78A111A1" w14:textId="2A63218C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224.31</w:t>
            </w:r>
          </w:p>
        </w:tc>
        <w:tc>
          <w:tcPr>
            <w:tcW w:w="1296" w:type="dxa"/>
            <w:vAlign w:val="bottom"/>
          </w:tcPr>
          <w:p w14:paraId="562E3D94" w14:textId="105294A7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4042.32</w:t>
            </w:r>
          </w:p>
        </w:tc>
        <w:tc>
          <w:tcPr>
            <w:tcW w:w="1296" w:type="dxa"/>
            <w:vAlign w:val="bottom"/>
          </w:tcPr>
          <w:p w14:paraId="46FD4CC7" w14:textId="4529C6DD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33990.8</w:t>
            </w:r>
          </w:p>
        </w:tc>
      </w:tr>
      <w:tr w:rsidR="00461918" w14:paraId="7003E4CB" w14:textId="77777777" w:rsidTr="00DC57CD">
        <w:trPr>
          <w:jc w:val="center"/>
        </w:trPr>
        <w:tc>
          <w:tcPr>
            <w:tcW w:w="1295" w:type="dxa"/>
            <w:vAlign w:val="bottom"/>
          </w:tcPr>
          <w:p w14:paraId="4192AC76" w14:textId="2D278472" w:rsidR="00461918" w:rsidRDefault="00461918" w:rsidP="00461918">
            <w:pPr>
              <w:pStyle w:val="ListParagraph"/>
              <w:ind w:left="0"/>
            </w:pPr>
            <w:proofErr w:type="spellStart"/>
            <w:r>
              <w:rPr>
                <w:rFonts w:ascii="Calibri" w:hAnsi="Calibri" w:cs="Calibri"/>
                <w:color w:val="000000"/>
              </w:rPr>
              <w:t>Average</w:t>
            </w:r>
            <w:proofErr w:type="spellEnd"/>
          </w:p>
        </w:tc>
        <w:tc>
          <w:tcPr>
            <w:tcW w:w="1295" w:type="dxa"/>
            <w:vAlign w:val="bottom"/>
          </w:tcPr>
          <w:p w14:paraId="32EF12F2" w14:textId="7EE034D7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51.804</w:t>
            </w:r>
          </w:p>
        </w:tc>
        <w:tc>
          <w:tcPr>
            <w:tcW w:w="1296" w:type="dxa"/>
            <w:vAlign w:val="bottom"/>
          </w:tcPr>
          <w:p w14:paraId="18B68CDB" w14:textId="1F4EAAF3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623.87</w:t>
            </w:r>
          </w:p>
        </w:tc>
        <w:tc>
          <w:tcPr>
            <w:tcW w:w="1296" w:type="dxa"/>
            <w:vAlign w:val="bottom"/>
          </w:tcPr>
          <w:p w14:paraId="2E467737" w14:textId="498B479F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330.782</w:t>
            </w:r>
          </w:p>
        </w:tc>
        <w:tc>
          <w:tcPr>
            <w:tcW w:w="1296" w:type="dxa"/>
            <w:vAlign w:val="bottom"/>
          </w:tcPr>
          <w:p w14:paraId="605841A9" w14:textId="76D5DBFD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3856.89</w:t>
            </w:r>
          </w:p>
        </w:tc>
        <w:tc>
          <w:tcPr>
            <w:tcW w:w="1296" w:type="dxa"/>
            <w:vAlign w:val="bottom"/>
          </w:tcPr>
          <w:p w14:paraId="34DBD194" w14:textId="21401B25" w:rsidR="00461918" w:rsidRDefault="00461918" w:rsidP="00461918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32835.8</w:t>
            </w:r>
          </w:p>
        </w:tc>
      </w:tr>
    </w:tbl>
    <w:p w14:paraId="451A8EDA" w14:textId="77777777" w:rsidR="00CD60D5" w:rsidRDefault="00CD60D5" w:rsidP="002C0042">
      <w:pPr>
        <w:pStyle w:val="ListParagraph"/>
      </w:pPr>
    </w:p>
    <w:p w14:paraId="7915C388" w14:textId="77777777" w:rsidR="000F063F" w:rsidRDefault="000F063F">
      <w:pPr>
        <w:spacing w:after="200" w:line="276" w:lineRule="auto"/>
        <w:jc w:val="left"/>
        <w:rPr>
          <w:b/>
          <w:bCs/>
          <w:sz w:val="18"/>
          <w:szCs w:val="18"/>
        </w:rPr>
      </w:pPr>
      <w:r>
        <w:br w:type="page"/>
      </w:r>
    </w:p>
    <w:p w14:paraId="43446233" w14:textId="5C59B8DC" w:rsidR="007F540A" w:rsidRDefault="00AB729E" w:rsidP="007F540A">
      <w:pPr>
        <w:pStyle w:val="Caption"/>
        <w:keepNext/>
        <w:jc w:val="center"/>
      </w:pPr>
      <w:r>
        <w:lastRenderedPageBreak/>
        <w:t xml:space="preserve">Tabela </w:t>
      </w:r>
      <w:r w:rsidR="00D6368E">
        <w:fldChar w:fldCharType="begin"/>
      </w:r>
      <w:r w:rsidR="00D6368E">
        <w:instrText xml:space="preserve"> SEQ Tabela \* ARABIC </w:instrText>
      </w:r>
      <w:r w:rsidR="00D6368E">
        <w:fldChar w:fldCharType="separate"/>
      </w:r>
      <w:r w:rsidR="00992261">
        <w:rPr>
          <w:noProof/>
        </w:rPr>
        <w:t>3</w:t>
      </w:r>
      <w:r w:rsidR="00D6368E">
        <w:rPr>
          <w:noProof/>
        </w:rPr>
        <w:fldChar w:fldCharType="end"/>
      </w:r>
      <w:r>
        <w:t xml:space="preserve"> -</w:t>
      </w:r>
      <w:r w:rsidR="000F063F">
        <w:t xml:space="preserve"> </w:t>
      </w:r>
      <w:r w:rsidR="000F063F" w:rsidRPr="00C31617">
        <w:t xml:space="preserve">Tempos em milissegundos do algoritmo </w:t>
      </w:r>
      <w:proofErr w:type="spellStart"/>
      <w:r w:rsidR="000F063F" w:rsidRPr="000F063F">
        <w:rPr>
          <w:i/>
          <w:iCs/>
        </w:rPr>
        <w:t>Intersection</w:t>
      </w:r>
      <w:proofErr w:type="spellEnd"/>
      <w:r w:rsidR="000F063F" w:rsidRPr="00C31617">
        <w:t xml:space="preserve"> </w:t>
      </w:r>
      <w:r w:rsidR="000F063F">
        <w:t>da implementação em Java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5"/>
        <w:gridCol w:w="1295"/>
        <w:gridCol w:w="1296"/>
        <w:gridCol w:w="1296"/>
        <w:gridCol w:w="1296"/>
        <w:gridCol w:w="1296"/>
      </w:tblGrid>
      <w:tr w:rsidR="007068AA" w14:paraId="041AD79B" w14:textId="77777777" w:rsidTr="00DC57CD">
        <w:trPr>
          <w:jc w:val="center"/>
        </w:trPr>
        <w:tc>
          <w:tcPr>
            <w:tcW w:w="1295" w:type="dxa"/>
            <w:vAlign w:val="bottom"/>
          </w:tcPr>
          <w:p w14:paraId="14FC63C3" w14:textId="77897D61" w:rsidR="007068AA" w:rsidRDefault="007068AA" w:rsidP="007068AA">
            <w:pPr>
              <w:pStyle w:val="ListParagraph"/>
              <w:ind w:left="0"/>
            </w:pPr>
            <w:proofErr w:type="spellStart"/>
            <w:r>
              <w:rPr>
                <w:rFonts w:ascii="Calibri" w:hAnsi="Calibri" w:cs="Calibri"/>
                <w:color w:val="000000"/>
              </w:rPr>
              <w:t>Intersection</w:t>
            </w:r>
            <w:proofErr w:type="spellEnd"/>
          </w:p>
        </w:tc>
        <w:tc>
          <w:tcPr>
            <w:tcW w:w="1295" w:type="dxa"/>
            <w:vAlign w:val="bottom"/>
          </w:tcPr>
          <w:p w14:paraId="318BDC6C" w14:textId="29716DA5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1 + F2</w:t>
            </w:r>
          </w:p>
        </w:tc>
        <w:tc>
          <w:tcPr>
            <w:tcW w:w="1296" w:type="dxa"/>
            <w:vAlign w:val="bottom"/>
          </w:tcPr>
          <w:p w14:paraId="5D93F7FE" w14:textId="237EA51C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1r + F2r</w:t>
            </w:r>
          </w:p>
        </w:tc>
        <w:tc>
          <w:tcPr>
            <w:tcW w:w="1296" w:type="dxa"/>
            <w:vAlign w:val="bottom"/>
          </w:tcPr>
          <w:p w14:paraId="109DC689" w14:textId="6EB7CB3F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3 + F4</w:t>
            </w:r>
          </w:p>
        </w:tc>
        <w:tc>
          <w:tcPr>
            <w:tcW w:w="1296" w:type="dxa"/>
            <w:vAlign w:val="bottom"/>
          </w:tcPr>
          <w:p w14:paraId="0FD62188" w14:textId="582E1680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4r + F6r</w:t>
            </w:r>
          </w:p>
        </w:tc>
        <w:tc>
          <w:tcPr>
            <w:tcW w:w="1296" w:type="dxa"/>
            <w:vAlign w:val="bottom"/>
          </w:tcPr>
          <w:p w14:paraId="24D114E2" w14:textId="67A1380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 xml:space="preserve"> F6r + F4r</w:t>
            </w:r>
          </w:p>
        </w:tc>
      </w:tr>
      <w:tr w:rsidR="007068AA" w14:paraId="60B39B78" w14:textId="77777777" w:rsidTr="00DC57CD">
        <w:trPr>
          <w:jc w:val="center"/>
        </w:trPr>
        <w:tc>
          <w:tcPr>
            <w:tcW w:w="1295" w:type="dxa"/>
            <w:vAlign w:val="bottom"/>
          </w:tcPr>
          <w:p w14:paraId="14CDFCF3" w14:textId="0916906D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95" w:type="dxa"/>
            <w:vAlign w:val="bottom"/>
          </w:tcPr>
          <w:p w14:paraId="3D6DAD20" w14:textId="02239B1C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18.09</w:t>
            </w:r>
          </w:p>
        </w:tc>
        <w:tc>
          <w:tcPr>
            <w:tcW w:w="1296" w:type="dxa"/>
            <w:vAlign w:val="bottom"/>
          </w:tcPr>
          <w:p w14:paraId="33977CF7" w14:textId="0CEA2A28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851.46</w:t>
            </w:r>
          </w:p>
        </w:tc>
        <w:tc>
          <w:tcPr>
            <w:tcW w:w="1296" w:type="dxa"/>
            <w:vAlign w:val="bottom"/>
          </w:tcPr>
          <w:p w14:paraId="55A1EF7D" w14:textId="141D8B83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480.49</w:t>
            </w:r>
          </w:p>
        </w:tc>
        <w:tc>
          <w:tcPr>
            <w:tcW w:w="1296" w:type="dxa"/>
            <w:vAlign w:val="bottom"/>
          </w:tcPr>
          <w:p w14:paraId="406D6D7F" w14:textId="12180388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5647.78</w:t>
            </w:r>
          </w:p>
        </w:tc>
        <w:tc>
          <w:tcPr>
            <w:tcW w:w="1296" w:type="dxa"/>
            <w:vAlign w:val="bottom"/>
          </w:tcPr>
          <w:p w14:paraId="410E67DF" w14:textId="0D72954D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2567.09</w:t>
            </w:r>
          </w:p>
        </w:tc>
      </w:tr>
      <w:tr w:rsidR="007068AA" w14:paraId="524A2534" w14:textId="77777777" w:rsidTr="00DC57CD">
        <w:trPr>
          <w:jc w:val="center"/>
        </w:trPr>
        <w:tc>
          <w:tcPr>
            <w:tcW w:w="1295" w:type="dxa"/>
            <w:vAlign w:val="bottom"/>
          </w:tcPr>
          <w:p w14:paraId="6560330B" w14:textId="5CF25EF5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295" w:type="dxa"/>
            <w:vAlign w:val="bottom"/>
          </w:tcPr>
          <w:p w14:paraId="36930EC7" w14:textId="666AE9AB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22.17</w:t>
            </w:r>
          </w:p>
        </w:tc>
        <w:tc>
          <w:tcPr>
            <w:tcW w:w="1296" w:type="dxa"/>
            <w:vAlign w:val="bottom"/>
          </w:tcPr>
          <w:p w14:paraId="42AAC3B5" w14:textId="6116E6FF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930.98</w:t>
            </w:r>
          </w:p>
        </w:tc>
        <w:tc>
          <w:tcPr>
            <w:tcW w:w="1296" w:type="dxa"/>
            <w:vAlign w:val="bottom"/>
          </w:tcPr>
          <w:p w14:paraId="2C22C14F" w14:textId="521E8E97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429.91</w:t>
            </w:r>
          </w:p>
        </w:tc>
        <w:tc>
          <w:tcPr>
            <w:tcW w:w="1296" w:type="dxa"/>
            <w:vAlign w:val="bottom"/>
          </w:tcPr>
          <w:p w14:paraId="4C5EC346" w14:textId="35B5517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6682.55</w:t>
            </w:r>
          </w:p>
        </w:tc>
        <w:tc>
          <w:tcPr>
            <w:tcW w:w="1296" w:type="dxa"/>
            <w:vAlign w:val="bottom"/>
          </w:tcPr>
          <w:p w14:paraId="6A762A85" w14:textId="5561D9F3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5680.62</w:t>
            </w:r>
          </w:p>
        </w:tc>
      </w:tr>
      <w:tr w:rsidR="007068AA" w14:paraId="4774C35B" w14:textId="77777777" w:rsidTr="00DC57CD">
        <w:trPr>
          <w:jc w:val="center"/>
        </w:trPr>
        <w:tc>
          <w:tcPr>
            <w:tcW w:w="1295" w:type="dxa"/>
            <w:vAlign w:val="bottom"/>
          </w:tcPr>
          <w:p w14:paraId="01822385" w14:textId="7DA97C7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295" w:type="dxa"/>
            <w:vAlign w:val="bottom"/>
          </w:tcPr>
          <w:p w14:paraId="789960CE" w14:textId="3411C9BE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30.31</w:t>
            </w:r>
          </w:p>
        </w:tc>
        <w:tc>
          <w:tcPr>
            <w:tcW w:w="1296" w:type="dxa"/>
            <w:vAlign w:val="bottom"/>
          </w:tcPr>
          <w:p w14:paraId="2F23C795" w14:textId="138DC3EC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935.21</w:t>
            </w:r>
          </w:p>
        </w:tc>
        <w:tc>
          <w:tcPr>
            <w:tcW w:w="1296" w:type="dxa"/>
            <w:vAlign w:val="bottom"/>
          </w:tcPr>
          <w:p w14:paraId="0AAC712E" w14:textId="1CBB23C9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524.49</w:t>
            </w:r>
          </w:p>
        </w:tc>
        <w:tc>
          <w:tcPr>
            <w:tcW w:w="1296" w:type="dxa"/>
            <w:vAlign w:val="bottom"/>
          </w:tcPr>
          <w:p w14:paraId="147EA138" w14:textId="2BA227A9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6558</w:t>
            </w:r>
          </w:p>
        </w:tc>
        <w:tc>
          <w:tcPr>
            <w:tcW w:w="1296" w:type="dxa"/>
            <w:vAlign w:val="bottom"/>
          </w:tcPr>
          <w:p w14:paraId="58FB9AF6" w14:textId="335C3760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1824.87</w:t>
            </w:r>
          </w:p>
        </w:tc>
      </w:tr>
      <w:tr w:rsidR="007068AA" w14:paraId="229827EB" w14:textId="77777777" w:rsidTr="00DC57CD">
        <w:trPr>
          <w:jc w:val="center"/>
        </w:trPr>
        <w:tc>
          <w:tcPr>
            <w:tcW w:w="1295" w:type="dxa"/>
            <w:vAlign w:val="bottom"/>
          </w:tcPr>
          <w:p w14:paraId="65775ACA" w14:textId="711F4BD4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295" w:type="dxa"/>
            <w:vAlign w:val="bottom"/>
          </w:tcPr>
          <w:p w14:paraId="2EE2E454" w14:textId="001A6F02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18.36</w:t>
            </w:r>
          </w:p>
        </w:tc>
        <w:tc>
          <w:tcPr>
            <w:tcW w:w="1296" w:type="dxa"/>
            <w:vAlign w:val="bottom"/>
          </w:tcPr>
          <w:p w14:paraId="515E4866" w14:textId="47F492E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958.32</w:t>
            </w:r>
          </w:p>
        </w:tc>
        <w:tc>
          <w:tcPr>
            <w:tcW w:w="1296" w:type="dxa"/>
            <w:vAlign w:val="bottom"/>
          </w:tcPr>
          <w:p w14:paraId="290C61C0" w14:textId="644C14FE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527.4</w:t>
            </w:r>
          </w:p>
        </w:tc>
        <w:tc>
          <w:tcPr>
            <w:tcW w:w="1296" w:type="dxa"/>
            <w:vAlign w:val="bottom"/>
          </w:tcPr>
          <w:p w14:paraId="5B0EBD6B" w14:textId="632A906D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8065.84</w:t>
            </w:r>
          </w:p>
        </w:tc>
        <w:tc>
          <w:tcPr>
            <w:tcW w:w="1296" w:type="dxa"/>
            <w:vAlign w:val="bottom"/>
          </w:tcPr>
          <w:p w14:paraId="5F859453" w14:textId="078002E8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6117.09</w:t>
            </w:r>
          </w:p>
        </w:tc>
      </w:tr>
      <w:tr w:rsidR="007068AA" w14:paraId="3CEA6CA3" w14:textId="77777777" w:rsidTr="00DC57CD">
        <w:trPr>
          <w:jc w:val="center"/>
        </w:trPr>
        <w:tc>
          <w:tcPr>
            <w:tcW w:w="1295" w:type="dxa"/>
            <w:vAlign w:val="bottom"/>
          </w:tcPr>
          <w:p w14:paraId="42402E33" w14:textId="6C91942D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295" w:type="dxa"/>
            <w:vAlign w:val="bottom"/>
          </w:tcPr>
          <w:p w14:paraId="33392D79" w14:textId="03A5F1E3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06.09</w:t>
            </w:r>
          </w:p>
        </w:tc>
        <w:tc>
          <w:tcPr>
            <w:tcW w:w="1296" w:type="dxa"/>
            <w:vAlign w:val="bottom"/>
          </w:tcPr>
          <w:p w14:paraId="339257B8" w14:textId="1AFD728B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940.62</w:t>
            </w:r>
          </w:p>
        </w:tc>
        <w:tc>
          <w:tcPr>
            <w:tcW w:w="1296" w:type="dxa"/>
            <w:vAlign w:val="bottom"/>
          </w:tcPr>
          <w:p w14:paraId="103C02BE" w14:textId="4D534677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465.7</w:t>
            </w:r>
          </w:p>
        </w:tc>
        <w:tc>
          <w:tcPr>
            <w:tcW w:w="1296" w:type="dxa"/>
            <w:vAlign w:val="bottom"/>
          </w:tcPr>
          <w:p w14:paraId="6941DEC8" w14:textId="6D0B7B0C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5655.11</w:t>
            </w:r>
          </w:p>
        </w:tc>
        <w:tc>
          <w:tcPr>
            <w:tcW w:w="1296" w:type="dxa"/>
            <w:vAlign w:val="bottom"/>
          </w:tcPr>
          <w:p w14:paraId="1F0C7B7F" w14:textId="7BA35767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9850.3</w:t>
            </w:r>
          </w:p>
        </w:tc>
      </w:tr>
      <w:tr w:rsidR="007068AA" w14:paraId="1184EC6A" w14:textId="77777777" w:rsidTr="00DC57CD">
        <w:trPr>
          <w:jc w:val="center"/>
        </w:trPr>
        <w:tc>
          <w:tcPr>
            <w:tcW w:w="1295" w:type="dxa"/>
            <w:vAlign w:val="bottom"/>
          </w:tcPr>
          <w:p w14:paraId="08567738" w14:textId="3F64D368" w:rsidR="007068AA" w:rsidRDefault="007068AA" w:rsidP="007068AA">
            <w:pPr>
              <w:pStyle w:val="ListParagraph"/>
              <w:ind w:left="0"/>
            </w:pPr>
            <w:proofErr w:type="spellStart"/>
            <w:r>
              <w:rPr>
                <w:rFonts w:ascii="Calibri" w:hAnsi="Calibri" w:cs="Calibri"/>
                <w:color w:val="000000"/>
              </w:rPr>
              <w:t>Average</w:t>
            </w:r>
            <w:proofErr w:type="spellEnd"/>
          </w:p>
        </w:tc>
        <w:tc>
          <w:tcPr>
            <w:tcW w:w="1295" w:type="dxa"/>
            <w:vAlign w:val="bottom"/>
          </w:tcPr>
          <w:p w14:paraId="78285630" w14:textId="50313FF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19.004</w:t>
            </w:r>
          </w:p>
        </w:tc>
        <w:tc>
          <w:tcPr>
            <w:tcW w:w="1296" w:type="dxa"/>
            <w:vAlign w:val="bottom"/>
          </w:tcPr>
          <w:p w14:paraId="3E7F6E24" w14:textId="143E5A2F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923.318</w:t>
            </w:r>
          </w:p>
        </w:tc>
        <w:tc>
          <w:tcPr>
            <w:tcW w:w="1296" w:type="dxa"/>
            <w:vAlign w:val="bottom"/>
          </w:tcPr>
          <w:p w14:paraId="39B13AEA" w14:textId="73CBB8AD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485.598</w:t>
            </w:r>
          </w:p>
        </w:tc>
        <w:tc>
          <w:tcPr>
            <w:tcW w:w="1296" w:type="dxa"/>
            <w:vAlign w:val="bottom"/>
          </w:tcPr>
          <w:p w14:paraId="5F2DE2B2" w14:textId="564F565F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6521.86</w:t>
            </w:r>
          </w:p>
        </w:tc>
        <w:tc>
          <w:tcPr>
            <w:tcW w:w="1296" w:type="dxa"/>
            <w:vAlign w:val="bottom"/>
          </w:tcPr>
          <w:p w14:paraId="7E5EAFA3" w14:textId="7C2E5925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5207.99</w:t>
            </w:r>
          </w:p>
        </w:tc>
      </w:tr>
    </w:tbl>
    <w:p w14:paraId="5F41931E" w14:textId="77777777" w:rsidR="00F0602C" w:rsidRDefault="00F0602C" w:rsidP="002C0042">
      <w:pPr>
        <w:pStyle w:val="ListParagraph"/>
      </w:pPr>
    </w:p>
    <w:p w14:paraId="731576A5" w14:textId="6738904C" w:rsidR="000F063F" w:rsidRDefault="000F063F" w:rsidP="000F063F">
      <w:pPr>
        <w:pStyle w:val="Caption"/>
        <w:keepNext/>
      </w:pPr>
    </w:p>
    <w:p w14:paraId="1975900E" w14:textId="6B62E3B9" w:rsidR="000F063F" w:rsidRDefault="000F063F" w:rsidP="000F063F">
      <w:pPr>
        <w:pStyle w:val="Caption"/>
        <w:keepNext/>
        <w:jc w:val="center"/>
      </w:pPr>
      <w:r>
        <w:t xml:space="preserve">Tabela </w:t>
      </w:r>
      <w:r>
        <w:t>4</w:t>
      </w:r>
      <w:r>
        <w:t xml:space="preserve"> - </w:t>
      </w:r>
      <w:r w:rsidRPr="00C31617">
        <w:t xml:space="preserve">Tempos em milissegundos do algoritmo </w:t>
      </w:r>
      <w:proofErr w:type="spellStart"/>
      <w:r w:rsidRPr="000F063F">
        <w:rPr>
          <w:i/>
          <w:iCs/>
        </w:rPr>
        <w:t>Union</w:t>
      </w:r>
      <w:proofErr w:type="spellEnd"/>
      <w:r w:rsidRPr="00C31617">
        <w:t xml:space="preserve"> </w:t>
      </w:r>
      <w:r>
        <w:t>da nossa implementação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5"/>
        <w:gridCol w:w="1295"/>
        <w:gridCol w:w="1296"/>
        <w:gridCol w:w="1296"/>
        <w:gridCol w:w="1296"/>
        <w:gridCol w:w="1296"/>
      </w:tblGrid>
      <w:tr w:rsidR="007068AA" w14:paraId="0A80EE45" w14:textId="77777777" w:rsidTr="00DC57CD">
        <w:trPr>
          <w:jc w:val="center"/>
        </w:trPr>
        <w:tc>
          <w:tcPr>
            <w:tcW w:w="1295" w:type="dxa"/>
            <w:vAlign w:val="bottom"/>
          </w:tcPr>
          <w:p w14:paraId="4E242328" w14:textId="4667259D" w:rsidR="007068AA" w:rsidRDefault="007068AA" w:rsidP="007068AA">
            <w:pPr>
              <w:pStyle w:val="ListParagraph"/>
              <w:ind w:left="0"/>
            </w:pPr>
            <w:proofErr w:type="spellStart"/>
            <w:r>
              <w:rPr>
                <w:rFonts w:ascii="Calibri" w:hAnsi="Calibri" w:cs="Calibri"/>
                <w:color w:val="000000"/>
              </w:rPr>
              <w:t>Union</w:t>
            </w:r>
            <w:proofErr w:type="spellEnd"/>
          </w:p>
        </w:tc>
        <w:tc>
          <w:tcPr>
            <w:tcW w:w="1295" w:type="dxa"/>
            <w:vAlign w:val="bottom"/>
          </w:tcPr>
          <w:p w14:paraId="5B65869A" w14:textId="6337CF79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1 + F2</w:t>
            </w:r>
          </w:p>
        </w:tc>
        <w:tc>
          <w:tcPr>
            <w:tcW w:w="1296" w:type="dxa"/>
            <w:vAlign w:val="bottom"/>
          </w:tcPr>
          <w:p w14:paraId="60E9B050" w14:textId="1ADD1394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1r + F2r</w:t>
            </w:r>
          </w:p>
        </w:tc>
        <w:tc>
          <w:tcPr>
            <w:tcW w:w="1296" w:type="dxa"/>
            <w:vAlign w:val="bottom"/>
          </w:tcPr>
          <w:p w14:paraId="001DDC43" w14:textId="1ED14F10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3 + F4</w:t>
            </w:r>
          </w:p>
        </w:tc>
        <w:tc>
          <w:tcPr>
            <w:tcW w:w="1296" w:type="dxa"/>
            <w:vAlign w:val="bottom"/>
          </w:tcPr>
          <w:p w14:paraId="149798BC" w14:textId="580543C7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4r + F6r</w:t>
            </w:r>
          </w:p>
        </w:tc>
        <w:tc>
          <w:tcPr>
            <w:tcW w:w="1296" w:type="dxa"/>
            <w:vAlign w:val="bottom"/>
          </w:tcPr>
          <w:p w14:paraId="16CB2617" w14:textId="4CACEA43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 xml:space="preserve"> F6r + F4r</w:t>
            </w:r>
          </w:p>
        </w:tc>
      </w:tr>
      <w:tr w:rsidR="007068AA" w14:paraId="04CA1565" w14:textId="77777777" w:rsidTr="00DC57CD">
        <w:trPr>
          <w:jc w:val="center"/>
        </w:trPr>
        <w:tc>
          <w:tcPr>
            <w:tcW w:w="1295" w:type="dxa"/>
            <w:vAlign w:val="bottom"/>
          </w:tcPr>
          <w:p w14:paraId="0F4195A8" w14:textId="4B3AFEF3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95" w:type="dxa"/>
            <w:vAlign w:val="bottom"/>
          </w:tcPr>
          <w:p w14:paraId="621709BB" w14:textId="6FA3D303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328.77</w:t>
            </w:r>
          </w:p>
        </w:tc>
        <w:tc>
          <w:tcPr>
            <w:tcW w:w="1296" w:type="dxa"/>
            <w:vAlign w:val="bottom"/>
          </w:tcPr>
          <w:p w14:paraId="28DD23B5" w14:textId="742CCFBC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0874.19</w:t>
            </w:r>
          </w:p>
        </w:tc>
        <w:tc>
          <w:tcPr>
            <w:tcW w:w="1296" w:type="dxa"/>
            <w:vAlign w:val="bottom"/>
          </w:tcPr>
          <w:p w14:paraId="46AF9B77" w14:textId="4F45E9C9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396.36</w:t>
            </w:r>
          </w:p>
        </w:tc>
        <w:tc>
          <w:tcPr>
            <w:tcW w:w="1296" w:type="dxa"/>
            <w:vAlign w:val="bottom"/>
          </w:tcPr>
          <w:p w14:paraId="59EBED5C" w14:textId="0D91067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51596.9</w:t>
            </w:r>
          </w:p>
        </w:tc>
        <w:tc>
          <w:tcPr>
            <w:tcW w:w="1296" w:type="dxa"/>
            <w:vAlign w:val="bottom"/>
          </w:tcPr>
          <w:p w14:paraId="4AFDC70D" w14:textId="0C9BA3F6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54369.4</w:t>
            </w:r>
          </w:p>
        </w:tc>
      </w:tr>
      <w:tr w:rsidR="007068AA" w14:paraId="7302F572" w14:textId="77777777" w:rsidTr="00DC57CD">
        <w:trPr>
          <w:jc w:val="center"/>
        </w:trPr>
        <w:tc>
          <w:tcPr>
            <w:tcW w:w="1295" w:type="dxa"/>
            <w:vAlign w:val="bottom"/>
          </w:tcPr>
          <w:p w14:paraId="57A364BC" w14:textId="421E3AE2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295" w:type="dxa"/>
            <w:vAlign w:val="bottom"/>
          </w:tcPr>
          <w:p w14:paraId="325C5E1C" w14:textId="69938339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355.06</w:t>
            </w:r>
          </w:p>
        </w:tc>
        <w:tc>
          <w:tcPr>
            <w:tcW w:w="1296" w:type="dxa"/>
            <w:vAlign w:val="bottom"/>
          </w:tcPr>
          <w:p w14:paraId="1C931B89" w14:textId="2ADD1DCA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9822.13</w:t>
            </w:r>
          </w:p>
        </w:tc>
        <w:tc>
          <w:tcPr>
            <w:tcW w:w="1296" w:type="dxa"/>
            <w:vAlign w:val="bottom"/>
          </w:tcPr>
          <w:p w14:paraId="5294158F" w14:textId="653C93F8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156.89</w:t>
            </w:r>
          </w:p>
        </w:tc>
        <w:tc>
          <w:tcPr>
            <w:tcW w:w="1296" w:type="dxa"/>
            <w:vAlign w:val="bottom"/>
          </w:tcPr>
          <w:p w14:paraId="160BF109" w14:textId="4DE681D6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7882.3</w:t>
            </w:r>
          </w:p>
        </w:tc>
        <w:tc>
          <w:tcPr>
            <w:tcW w:w="1296" w:type="dxa"/>
            <w:vAlign w:val="bottom"/>
          </w:tcPr>
          <w:p w14:paraId="632A90D4" w14:textId="3CB4009C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53871.4</w:t>
            </w:r>
          </w:p>
        </w:tc>
      </w:tr>
      <w:tr w:rsidR="007068AA" w14:paraId="0F93516C" w14:textId="77777777" w:rsidTr="00DC57CD">
        <w:trPr>
          <w:jc w:val="center"/>
        </w:trPr>
        <w:tc>
          <w:tcPr>
            <w:tcW w:w="1295" w:type="dxa"/>
            <w:vAlign w:val="bottom"/>
          </w:tcPr>
          <w:p w14:paraId="538F0DD9" w14:textId="6567833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295" w:type="dxa"/>
            <w:vAlign w:val="bottom"/>
          </w:tcPr>
          <w:p w14:paraId="32132C5A" w14:textId="394ABB67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244.81</w:t>
            </w:r>
          </w:p>
        </w:tc>
        <w:tc>
          <w:tcPr>
            <w:tcW w:w="1296" w:type="dxa"/>
            <w:vAlign w:val="bottom"/>
          </w:tcPr>
          <w:p w14:paraId="24994F77" w14:textId="54E082C9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0038.89</w:t>
            </w:r>
          </w:p>
        </w:tc>
        <w:tc>
          <w:tcPr>
            <w:tcW w:w="1296" w:type="dxa"/>
            <w:vAlign w:val="bottom"/>
          </w:tcPr>
          <w:p w14:paraId="288A48BF" w14:textId="3CA64CED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922.5</w:t>
            </w:r>
          </w:p>
        </w:tc>
        <w:tc>
          <w:tcPr>
            <w:tcW w:w="1296" w:type="dxa"/>
            <w:vAlign w:val="bottom"/>
          </w:tcPr>
          <w:p w14:paraId="5C1589EC" w14:textId="406F72AE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9931.4</w:t>
            </w:r>
          </w:p>
        </w:tc>
        <w:tc>
          <w:tcPr>
            <w:tcW w:w="1296" w:type="dxa"/>
            <w:vAlign w:val="bottom"/>
          </w:tcPr>
          <w:p w14:paraId="415907F6" w14:textId="2DAC2CA5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55593.1</w:t>
            </w:r>
          </w:p>
        </w:tc>
      </w:tr>
      <w:tr w:rsidR="007068AA" w14:paraId="2F611625" w14:textId="77777777" w:rsidTr="00DC57CD">
        <w:trPr>
          <w:jc w:val="center"/>
        </w:trPr>
        <w:tc>
          <w:tcPr>
            <w:tcW w:w="1295" w:type="dxa"/>
            <w:vAlign w:val="bottom"/>
          </w:tcPr>
          <w:p w14:paraId="21A742AD" w14:textId="54EC844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295" w:type="dxa"/>
            <w:vAlign w:val="bottom"/>
          </w:tcPr>
          <w:p w14:paraId="28B5A14B" w14:textId="15BEFD7A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172.41</w:t>
            </w:r>
          </w:p>
        </w:tc>
        <w:tc>
          <w:tcPr>
            <w:tcW w:w="1296" w:type="dxa"/>
            <w:vAlign w:val="bottom"/>
          </w:tcPr>
          <w:p w14:paraId="5AF987CC" w14:textId="66F04652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0581.61</w:t>
            </w:r>
          </w:p>
        </w:tc>
        <w:tc>
          <w:tcPr>
            <w:tcW w:w="1296" w:type="dxa"/>
            <w:vAlign w:val="bottom"/>
          </w:tcPr>
          <w:p w14:paraId="31DB76E0" w14:textId="21995EF6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562.27</w:t>
            </w:r>
          </w:p>
        </w:tc>
        <w:tc>
          <w:tcPr>
            <w:tcW w:w="1296" w:type="dxa"/>
            <w:vAlign w:val="bottom"/>
          </w:tcPr>
          <w:p w14:paraId="4B6C3A14" w14:textId="16C0DE3D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2609.6</w:t>
            </w:r>
          </w:p>
        </w:tc>
        <w:tc>
          <w:tcPr>
            <w:tcW w:w="1296" w:type="dxa"/>
            <w:vAlign w:val="bottom"/>
          </w:tcPr>
          <w:p w14:paraId="11FCEEC7" w14:textId="120816C3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66369</w:t>
            </w:r>
          </w:p>
        </w:tc>
      </w:tr>
      <w:tr w:rsidR="007068AA" w14:paraId="4FA4647F" w14:textId="77777777" w:rsidTr="00DC57CD">
        <w:trPr>
          <w:jc w:val="center"/>
        </w:trPr>
        <w:tc>
          <w:tcPr>
            <w:tcW w:w="1295" w:type="dxa"/>
            <w:vAlign w:val="bottom"/>
          </w:tcPr>
          <w:p w14:paraId="3A9B58B7" w14:textId="3EEA0ED5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295" w:type="dxa"/>
            <w:vAlign w:val="bottom"/>
          </w:tcPr>
          <w:p w14:paraId="74A7450F" w14:textId="453E732B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192.8</w:t>
            </w:r>
          </w:p>
        </w:tc>
        <w:tc>
          <w:tcPr>
            <w:tcW w:w="1296" w:type="dxa"/>
            <w:vAlign w:val="bottom"/>
          </w:tcPr>
          <w:p w14:paraId="501155D2" w14:textId="15237FAE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0038.73</w:t>
            </w:r>
          </w:p>
        </w:tc>
        <w:tc>
          <w:tcPr>
            <w:tcW w:w="1296" w:type="dxa"/>
            <w:vAlign w:val="bottom"/>
          </w:tcPr>
          <w:p w14:paraId="44163F6B" w14:textId="480F18F0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832.88</w:t>
            </w:r>
          </w:p>
        </w:tc>
        <w:tc>
          <w:tcPr>
            <w:tcW w:w="1296" w:type="dxa"/>
            <w:vAlign w:val="bottom"/>
          </w:tcPr>
          <w:p w14:paraId="248BB574" w14:textId="5AEEA863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51291.6</w:t>
            </w:r>
          </w:p>
        </w:tc>
        <w:tc>
          <w:tcPr>
            <w:tcW w:w="1296" w:type="dxa"/>
            <w:vAlign w:val="bottom"/>
          </w:tcPr>
          <w:p w14:paraId="1EBCE4DB" w14:textId="0141D8A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61281.3</w:t>
            </w:r>
          </w:p>
        </w:tc>
      </w:tr>
      <w:tr w:rsidR="007068AA" w14:paraId="79054A1D" w14:textId="77777777" w:rsidTr="00DC57CD">
        <w:trPr>
          <w:jc w:val="center"/>
        </w:trPr>
        <w:tc>
          <w:tcPr>
            <w:tcW w:w="1295" w:type="dxa"/>
            <w:vAlign w:val="bottom"/>
          </w:tcPr>
          <w:p w14:paraId="70B04C27" w14:textId="31CF803B" w:rsidR="007068AA" w:rsidRDefault="007068AA" w:rsidP="007068AA">
            <w:pPr>
              <w:pStyle w:val="ListParagraph"/>
              <w:ind w:left="0"/>
            </w:pPr>
            <w:proofErr w:type="spellStart"/>
            <w:r>
              <w:rPr>
                <w:rFonts w:ascii="Calibri" w:hAnsi="Calibri" w:cs="Calibri"/>
                <w:color w:val="000000"/>
              </w:rPr>
              <w:t>Average</w:t>
            </w:r>
            <w:proofErr w:type="spellEnd"/>
          </w:p>
        </w:tc>
        <w:tc>
          <w:tcPr>
            <w:tcW w:w="1295" w:type="dxa"/>
            <w:vAlign w:val="bottom"/>
          </w:tcPr>
          <w:p w14:paraId="36666336" w14:textId="74F55B44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258.77</w:t>
            </w:r>
          </w:p>
        </w:tc>
        <w:tc>
          <w:tcPr>
            <w:tcW w:w="1296" w:type="dxa"/>
            <w:vAlign w:val="bottom"/>
          </w:tcPr>
          <w:p w14:paraId="10F8EFF4" w14:textId="40DA6CA4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0271.11</w:t>
            </w:r>
          </w:p>
        </w:tc>
        <w:tc>
          <w:tcPr>
            <w:tcW w:w="1296" w:type="dxa"/>
            <w:vAlign w:val="bottom"/>
          </w:tcPr>
          <w:p w14:paraId="391A153E" w14:textId="458EB185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374.18</w:t>
            </w:r>
          </w:p>
        </w:tc>
        <w:tc>
          <w:tcPr>
            <w:tcW w:w="1296" w:type="dxa"/>
            <w:vAlign w:val="bottom"/>
          </w:tcPr>
          <w:p w14:paraId="38ADCECE" w14:textId="57EB968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8662.3</w:t>
            </w:r>
          </w:p>
        </w:tc>
        <w:tc>
          <w:tcPr>
            <w:tcW w:w="1296" w:type="dxa"/>
            <w:vAlign w:val="bottom"/>
          </w:tcPr>
          <w:p w14:paraId="7EE38229" w14:textId="1EA50D12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58296.8</w:t>
            </w:r>
          </w:p>
        </w:tc>
      </w:tr>
    </w:tbl>
    <w:p w14:paraId="5AF9380A" w14:textId="77777777" w:rsidR="000F063F" w:rsidRDefault="000F063F" w:rsidP="000F063F">
      <w:pPr>
        <w:pStyle w:val="ListParagraph"/>
      </w:pPr>
    </w:p>
    <w:p w14:paraId="25E7BB11" w14:textId="578AD871" w:rsidR="000F063F" w:rsidRDefault="000F063F" w:rsidP="000F063F">
      <w:pPr>
        <w:pStyle w:val="Caption"/>
        <w:keepNext/>
        <w:jc w:val="center"/>
      </w:pPr>
      <w:r>
        <w:t xml:space="preserve">Tabela </w:t>
      </w:r>
      <w:r>
        <w:t>5</w:t>
      </w:r>
      <w:r>
        <w:t xml:space="preserve"> - </w:t>
      </w:r>
      <w:r w:rsidRPr="00C31617">
        <w:t xml:space="preserve">Tempos em milissegundos do algoritmo </w:t>
      </w:r>
      <w:proofErr w:type="spellStart"/>
      <w:r w:rsidRPr="000F063F">
        <w:rPr>
          <w:i/>
          <w:iCs/>
        </w:rPr>
        <w:t>Difference</w:t>
      </w:r>
      <w:proofErr w:type="spellEnd"/>
      <w:r w:rsidRPr="00C31617">
        <w:t xml:space="preserve"> </w:t>
      </w:r>
      <w:r>
        <w:t xml:space="preserve">da </w:t>
      </w:r>
      <w:r>
        <w:t>nossa implementação</w:t>
      </w:r>
      <w: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5"/>
        <w:gridCol w:w="1295"/>
        <w:gridCol w:w="1296"/>
        <w:gridCol w:w="1296"/>
        <w:gridCol w:w="1296"/>
        <w:gridCol w:w="1296"/>
      </w:tblGrid>
      <w:tr w:rsidR="007068AA" w14:paraId="1B0C897E" w14:textId="77777777" w:rsidTr="00DC57CD">
        <w:trPr>
          <w:jc w:val="center"/>
        </w:trPr>
        <w:tc>
          <w:tcPr>
            <w:tcW w:w="1295" w:type="dxa"/>
            <w:vAlign w:val="bottom"/>
          </w:tcPr>
          <w:p w14:paraId="46003013" w14:textId="3780EB04" w:rsidR="007068AA" w:rsidRDefault="007068AA" w:rsidP="007068AA">
            <w:pPr>
              <w:pStyle w:val="ListParagraph"/>
              <w:ind w:left="0"/>
            </w:pPr>
            <w:proofErr w:type="spellStart"/>
            <w:r>
              <w:rPr>
                <w:rFonts w:ascii="Calibri" w:hAnsi="Calibri" w:cs="Calibri"/>
                <w:color w:val="000000"/>
              </w:rPr>
              <w:t>Difference</w:t>
            </w:r>
            <w:proofErr w:type="spellEnd"/>
          </w:p>
        </w:tc>
        <w:tc>
          <w:tcPr>
            <w:tcW w:w="1295" w:type="dxa"/>
            <w:vAlign w:val="bottom"/>
          </w:tcPr>
          <w:p w14:paraId="10412BE3" w14:textId="010A03DC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1 + F2</w:t>
            </w:r>
          </w:p>
        </w:tc>
        <w:tc>
          <w:tcPr>
            <w:tcW w:w="1296" w:type="dxa"/>
            <w:vAlign w:val="bottom"/>
          </w:tcPr>
          <w:p w14:paraId="2F3D54EB" w14:textId="3228EBC0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1r + F2r</w:t>
            </w:r>
          </w:p>
        </w:tc>
        <w:tc>
          <w:tcPr>
            <w:tcW w:w="1296" w:type="dxa"/>
            <w:vAlign w:val="bottom"/>
          </w:tcPr>
          <w:p w14:paraId="5EEF90B6" w14:textId="10179F96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3 + F4</w:t>
            </w:r>
          </w:p>
        </w:tc>
        <w:tc>
          <w:tcPr>
            <w:tcW w:w="1296" w:type="dxa"/>
            <w:vAlign w:val="bottom"/>
          </w:tcPr>
          <w:p w14:paraId="278F920D" w14:textId="660E8F50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4r + F6r</w:t>
            </w:r>
          </w:p>
        </w:tc>
        <w:tc>
          <w:tcPr>
            <w:tcW w:w="1296" w:type="dxa"/>
            <w:vAlign w:val="bottom"/>
          </w:tcPr>
          <w:p w14:paraId="49E2C0D5" w14:textId="370B5CCB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 xml:space="preserve"> F6r + F4r</w:t>
            </w:r>
          </w:p>
        </w:tc>
      </w:tr>
      <w:tr w:rsidR="007068AA" w14:paraId="3990E3C4" w14:textId="77777777" w:rsidTr="00DC57CD">
        <w:trPr>
          <w:jc w:val="center"/>
        </w:trPr>
        <w:tc>
          <w:tcPr>
            <w:tcW w:w="1295" w:type="dxa"/>
            <w:vAlign w:val="bottom"/>
          </w:tcPr>
          <w:p w14:paraId="4B035FA5" w14:textId="26384A6C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95" w:type="dxa"/>
            <w:vAlign w:val="bottom"/>
          </w:tcPr>
          <w:p w14:paraId="5B79119C" w14:textId="094A9AA6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64.97</w:t>
            </w:r>
          </w:p>
        </w:tc>
        <w:tc>
          <w:tcPr>
            <w:tcW w:w="1296" w:type="dxa"/>
            <w:vAlign w:val="bottom"/>
          </w:tcPr>
          <w:p w14:paraId="4EA57140" w14:textId="51DF5035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9110.27</w:t>
            </w:r>
          </w:p>
        </w:tc>
        <w:tc>
          <w:tcPr>
            <w:tcW w:w="1296" w:type="dxa"/>
            <w:vAlign w:val="bottom"/>
          </w:tcPr>
          <w:p w14:paraId="3BF68D73" w14:textId="5CB609F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314.1</w:t>
            </w:r>
          </w:p>
        </w:tc>
        <w:tc>
          <w:tcPr>
            <w:tcW w:w="1296" w:type="dxa"/>
            <w:vAlign w:val="bottom"/>
          </w:tcPr>
          <w:p w14:paraId="7C9D4F83" w14:textId="2B65E8DC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8413.85</w:t>
            </w:r>
          </w:p>
        </w:tc>
        <w:tc>
          <w:tcPr>
            <w:tcW w:w="1296" w:type="dxa"/>
            <w:vAlign w:val="bottom"/>
          </w:tcPr>
          <w:p w14:paraId="3A005385" w14:textId="2A57969B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36996.8</w:t>
            </w:r>
          </w:p>
        </w:tc>
      </w:tr>
      <w:tr w:rsidR="007068AA" w14:paraId="37527760" w14:textId="77777777" w:rsidTr="00DC57CD">
        <w:trPr>
          <w:jc w:val="center"/>
        </w:trPr>
        <w:tc>
          <w:tcPr>
            <w:tcW w:w="1295" w:type="dxa"/>
            <w:vAlign w:val="bottom"/>
          </w:tcPr>
          <w:p w14:paraId="067EB6DD" w14:textId="23389E08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295" w:type="dxa"/>
            <w:vAlign w:val="bottom"/>
          </w:tcPr>
          <w:p w14:paraId="4639FBE6" w14:textId="59AA6C2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58.9</w:t>
            </w:r>
          </w:p>
        </w:tc>
        <w:tc>
          <w:tcPr>
            <w:tcW w:w="1296" w:type="dxa"/>
            <w:vAlign w:val="bottom"/>
          </w:tcPr>
          <w:p w14:paraId="39818890" w14:textId="62475690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9208.12</w:t>
            </w:r>
          </w:p>
        </w:tc>
        <w:tc>
          <w:tcPr>
            <w:tcW w:w="1296" w:type="dxa"/>
            <w:vAlign w:val="bottom"/>
          </w:tcPr>
          <w:p w14:paraId="3960C644" w14:textId="15B8F42E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572.4</w:t>
            </w:r>
          </w:p>
        </w:tc>
        <w:tc>
          <w:tcPr>
            <w:tcW w:w="1296" w:type="dxa"/>
            <w:vAlign w:val="bottom"/>
          </w:tcPr>
          <w:p w14:paraId="50A30342" w14:textId="045C5E3A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6190.18</w:t>
            </w:r>
          </w:p>
        </w:tc>
        <w:tc>
          <w:tcPr>
            <w:tcW w:w="1296" w:type="dxa"/>
            <w:vAlign w:val="bottom"/>
          </w:tcPr>
          <w:p w14:paraId="18C0CBAD" w14:textId="60DE552F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0005</w:t>
            </w:r>
          </w:p>
        </w:tc>
      </w:tr>
      <w:tr w:rsidR="007068AA" w14:paraId="6F861F44" w14:textId="77777777" w:rsidTr="00DC57CD">
        <w:trPr>
          <w:jc w:val="center"/>
        </w:trPr>
        <w:tc>
          <w:tcPr>
            <w:tcW w:w="1295" w:type="dxa"/>
            <w:vAlign w:val="bottom"/>
          </w:tcPr>
          <w:p w14:paraId="71BA7B4F" w14:textId="0331B815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295" w:type="dxa"/>
            <w:vAlign w:val="bottom"/>
          </w:tcPr>
          <w:p w14:paraId="1A1972F3" w14:textId="46D94247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33.04</w:t>
            </w:r>
          </w:p>
        </w:tc>
        <w:tc>
          <w:tcPr>
            <w:tcW w:w="1296" w:type="dxa"/>
            <w:vAlign w:val="bottom"/>
          </w:tcPr>
          <w:p w14:paraId="5D5B8175" w14:textId="35929C1E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9011.21</w:t>
            </w:r>
          </w:p>
        </w:tc>
        <w:tc>
          <w:tcPr>
            <w:tcW w:w="1296" w:type="dxa"/>
            <w:vAlign w:val="bottom"/>
          </w:tcPr>
          <w:p w14:paraId="1A8253A7" w14:textId="3230D677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267.37</w:t>
            </w:r>
          </w:p>
        </w:tc>
        <w:tc>
          <w:tcPr>
            <w:tcW w:w="1296" w:type="dxa"/>
            <w:vAlign w:val="bottom"/>
          </w:tcPr>
          <w:p w14:paraId="14CFE199" w14:textId="239EFC0D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5540.09</w:t>
            </w:r>
          </w:p>
        </w:tc>
        <w:tc>
          <w:tcPr>
            <w:tcW w:w="1296" w:type="dxa"/>
            <w:vAlign w:val="bottom"/>
          </w:tcPr>
          <w:p w14:paraId="060E5957" w14:textId="780A3EC6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0043.1</w:t>
            </w:r>
          </w:p>
        </w:tc>
      </w:tr>
      <w:tr w:rsidR="007068AA" w14:paraId="72978C7B" w14:textId="77777777" w:rsidTr="00DC57CD">
        <w:trPr>
          <w:jc w:val="center"/>
        </w:trPr>
        <w:tc>
          <w:tcPr>
            <w:tcW w:w="1295" w:type="dxa"/>
            <w:vAlign w:val="bottom"/>
          </w:tcPr>
          <w:p w14:paraId="076A6A8B" w14:textId="5FCE80D3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295" w:type="dxa"/>
            <w:vAlign w:val="bottom"/>
          </w:tcPr>
          <w:p w14:paraId="18860D45" w14:textId="454EC23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239.3</w:t>
            </w:r>
          </w:p>
        </w:tc>
        <w:tc>
          <w:tcPr>
            <w:tcW w:w="1296" w:type="dxa"/>
            <w:vAlign w:val="bottom"/>
          </w:tcPr>
          <w:p w14:paraId="69B7E170" w14:textId="3D3676BE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9099.12</w:t>
            </w:r>
          </w:p>
        </w:tc>
        <w:tc>
          <w:tcPr>
            <w:tcW w:w="1296" w:type="dxa"/>
            <w:vAlign w:val="bottom"/>
          </w:tcPr>
          <w:p w14:paraId="4E506991" w14:textId="6C42C8AD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023.77</w:t>
            </w:r>
          </w:p>
        </w:tc>
        <w:tc>
          <w:tcPr>
            <w:tcW w:w="1296" w:type="dxa"/>
            <w:vAlign w:val="bottom"/>
          </w:tcPr>
          <w:p w14:paraId="7DEEBE62" w14:textId="437DFC3B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5528.14</w:t>
            </w:r>
          </w:p>
        </w:tc>
        <w:tc>
          <w:tcPr>
            <w:tcW w:w="1296" w:type="dxa"/>
            <w:vAlign w:val="bottom"/>
          </w:tcPr>
          <w:p w14:paraId="4B0AA638" w14:textId="2FA5930F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3161.1</w:t>
            </w:r>
          </w:p>
        </w:tc>
      </w:tr>
      <w:tr w:rsidR="007068AA" w14:paraId="66C5082C" w14:textId="77777777" w:rsidTr="00DC57CD">
        <w:trPr>
          <w:jc w:val="center"/>
        </w:trPr>
        <w:tc>
          <w:tcPr>
            <w:tcW w:w="1295" w:type="dxa"/>
            <w:vAlign w:val="bottom"/>
          </w:tcPr>
          <w:p w14:paraId="3AF5383B" w14:textId="7FA955DF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295" w:type="dxa"/>
            <w:vAlign w:val="bottom"/>
          </w:tcPr>
          <w:p w14:paraId="6C7AF87C" w14:textId="09D9281C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11.61</w:t>
            </w:r>
          </w:p>
        </w:tc>
        <w:tc>
          <w:tcPr>
            <w:tcW w:w="1296" w:type="dxa"/>
            <w:vAlign w:val="bottom"/>
          </w:tcPr>
          <w:p w14:paraId="449BB112" w14:textId="593DE03E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9155.05</w:t>
            </w:r>
          </w:p>
        </w:tc>
        <w:tc>
          <w:tcPr>
            <w:tcW w:w="1296" w:type="dxa"/>
            <w:vAlign w:val="bottom"/>
          </w:tcPr>
          <w:p w14:paraId="23E4DB7A" w14:textId="1BDFF08C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376.89</w:t>
            </w:r>
          </w:p>
        </w:tc>
        <w:tc>
          <w:tcPr>
            <w:tcW w:w="1296" w:type="dxa"/>
            <w:vAlign w:val="bottom"/>
          </w:tcPr>
          <w:p w14:paraId="1DC4AC4B" w14:textId="3CA3611F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8368.24</w:t>
            </w:r>
          </w:p>
        </w:tc>
        <w:tc>
          <w:tcPr>
            <w:tcW w:w="1296" w:type="dxa"/>
            <w:vAlign w:val="bottom"/>
          </w:tcPr>
          <w:p w14:paraId="1D126BFA" w14:textId="2404794A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8457.7</w:t>
            </w:r>
          </w:p>
        </w:tc>
      </w:tr>
      <w:tr w:rsidR="007068AA" w14:paraId="05599300" w14:textId="77777777" w:rsidTr="00DC57CD">
        <w:trPr>
          <w:jc w:val="center"/>
        </w:trPr>
        <w:tc>
          <w:tcPr>
            <w:tcW w:w="1295" w:type="dxa"/>
            <w:vAlign w:val="bottom"/>
          </w:tcPr>
          <w:p w14:paraId="2FD75C39" w14:textId="5B500784" w:rsidR="007068AA" w:rsidRDefault="007068AA" w:rsidP="007068AA">
            <w:pPr>
              <w:pStyle w:val="ListParagraph"/>
              <w:ind w:left="0"/>
            </w:pPr>
            <w:proofErr w:type="spellStart"/>
            <w:r>
              <w:rPr>
                <w:rFonts w:ascii="Calibri" w:hAnsi="Calibri" w:cs="Calibri"/>
                <w:color w:val="000000"/>
              </w:rPr>
              <w:t>Average</w:t>
            </w:r>
            <w:proofErr w:type="spellEnd"/>
          </w:p>
        </w:tc>
        <w:tc>
          <w:tcPr>
            <w:tcW w:w="1295" w:type="dxa"/>
            <w:vAlign w:val="bottom"/>
          </w:tcPr>
          <w:p w14:paraId="73F9C12F" w14:textId="51B20DF7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81.564</w:t>
            </w:r>
          </w:p>
        </w:tc>
        <w:tc>
          <w:tcPr>
            <w:tcW w:w="1296" w:type="dxa"/>
            <w:vAlign w:val="bottom"/>
          </w:tcPr>
          <w:p w14:paraId="4F75170B" w14:textId="2DD7F7B2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9116.754</w:t>
            </w:r>
          </w:p>
        </w:tc>
        <w:tc>
          <w:tcPr>
            <w:tcW w:w="1296" w:type="dxa"/>
            <w:vAlign w:val="bottom"/>
          </w:tcPr>
          <w:p w14:paraId="5A01DB49" w14:textId="0E155181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710.906</w:t>
            </w:r>
          </w:p>
        </w:tc>
        <w:tc>
          <w:tcPr>
            <w:tcW w:w="1296" w:type="dxa"/>
            <w:vAlign w:val="bottom"/>
          </w:tcPr>
          <w:p w14:paraId="144654A4" w14:textId="74DA7538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6808.1</w:t>
            </w:r>
          </w:p>
        </w:tc>
        <w:tc>
          <w:tcPr>
            <w:tcW w:w="1296" w:type="dxa"/>
            <w:vAlign w:val="bottom"/>
          </w:tcPr>
          <w:p w14:paraId="6929D83D" w14:textId="6F0B1B9B" w:rsidR="007068AA" w:rsidRDefault="007068AA" w:rsidP="007068A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1732.8</w:t>
            </w:r>
          </w:p>
        </w:tc>
      </w:tr>
    </w:tbl>
    <w:p w14:paraId="58691D9F" w14:textId="77777777" w:rsidR="000F063F" w:rsidRDefault="000F063F" w:rsidP="000F063F">
      <w:pPr>
        <w:pStyle w:val="ListParagraph"/>
      </w:pPr>
    </w:p>
    <w:p w14:paraId="53A2468F" w14:textId="77777777" w:rsidR="000F063F" w:rsidRDefault="000F063F" w:rsidP="000F063F">
      <w:pPr>
        <w:spacing w:after="200" w:line="276" w:lineRule="auto"/>
        <w:jc w:val="left"/>
        <w:rPr>
          <w:b/>
          <w:bCs/>
          <w:sz w:val="18"/>
          <w:szCs w:val="18"/>
        </w:rPr>
      </w:pPr>
      <w:r>
        <w:br w:type="page"/>
      </w:r>
    </w:p>
    <w:p w14:paraId="1379C813" w14:textId="2EF9AB5A" w:rsidR="000F063F" w:rsidRDefault="000F063F" w:rsidP="000F063F">
      <w:pPr>
        <w:pStyle w:val="Caption"/>
        <w:keepNext/>
        <w:jc w:val="center"/>
      </w:pPr>
      <w:r>
        <w:lastRenderedPageBreak/>
        <w:t xml:space="preserve">Tabela </w:t>
      </w:r>
      <w:r>
        <w:t>6</w:t>
      </w:r>
      <w:r>
        <w:t xml:space="preserve"> - </w:t>
      </w:r>
      <w:r w:rsidRPr="00C31617">
        <w:t xml:space="preserve">Tempos em milissegundos do algoritmo </w:t>
      </w:r>
      <w:proofErr w:type="spellStart"/>
      <w:r w:rsidRPr="000F063F">
        <w:rPr>
          <w:i/>
          <w:iCs/>
        </w:rPr>
        <w:t>Intersection</w:t>
      </w:r>
      <w:proofErr w:type="spellEnd"/>
      <w:r w:rsidRPr="00C31617">
        <w:t xml:space="preserve"> </w:t>
      </w:r>
      <w:r>
        <w:t>da nossa implementação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5"/>
        <w:gridCol w:w="1295"/>
        <w:gridCol w:w="1296"/>
        <w:gridCol w:w="1296"/>
        <w:gridCol w:w="1296"/>
        <w:gridCol w:w="1296"/>
      </w:tblGrid>
      <w:tr w:rsidR="00CC5C65" w14:paraId="4BF63E37" w14:textId="77777777" w:rsidTr="00DC57CD">
        <w:trPr>
          <w:jc w:val="center"/>
        </w:trPr>
        <w:tc>
          <w:tcPr>
            <w:tcW w:w="1295" w:type="dxa"/>
            <w:vAlign w:val="bottom"/>
          </w:tcPr>
          <w:p w14:paraId="41FD3880" w14:textId="72BEC02C" w:rsidR="00CC5C65" w:rsidRDefault="00CC5C65" w:rsidP="00CC5C65">
            <w:pPr>
              <w:pStyle w:val="ListParagraph"/>
              <w:ind w:left="0"/>
            </w:pPr>
            <w:proofErr w:type="spellStart"/>
            <w:r>
              <w:rPr>
                <w:rFonts w:ascii="Calibri" w:hAnsi="Calibri" w:cs="Calibri"/>
                <w:color w:val="000000"/>
              </w:rPr>
              <w:t>Intersection</w:t>
            </w:r>
            <w:proofErr w:type="spellEnd"/>
          </w:p>
        </w:tc>
        <w:tc>
          <w:tcPr>
            <w:tcW w:w="1295" w:type="dxa"/>
            <w:vAlign w:val="bottom"/>
          </w:tcPr>
          <w:p w14:paraId="2A6D57CD" w14:textId="0102AC55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1 + F2</w:t>
            </w:r>
          </w:p>
        </w:tc>
        <w:tc>
          <w:tcPr>
            <w:tcW w:w="1296" w:type="dxa"/>
            <w:vAlign w:val="bottom"/>
          </w:tcPr>
          <w:p w14:paraId="3FCE0A05" w14:textId="51FED161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1r + F2r</w:t>
            </w:r>
          </w:p>
        </w:tc>
        <w:tc>
          <w:tcPr>
            <w:tcW w:w="1296" w:type="dxa"/>
            <w:vAlign w:val="bottom"/>
          </w:tcPr>
          <w:p w14:paraId="5E6344A5" w14:textId="74112C93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3 + F4</w:t>
            </w:r>
          </w:p>
        </w:tc>
        <w:tc>
          <w:tcPr>
            <w:tcW w:w="1296" w:type="dxa"/>
            <w:vAlign w:val="bottom"/>
          </w:tcPr>
          <w:p w14:paraId="214D5E30" w14:textId="4AE539D1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F4r + F6r</w:t>
            </w:r>
          </w:p>
        </w:tc>
        <w:tc>
          <w:tcPr>
            <w:tcW w:w="1296" w:type="dxa"/>
            <w:vAlign w:val="bottom"/>
          </w:tcPr>
          <w:p w14:paraId="30230EA9" w14:textId="1916ABD5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 xml:space="preserve"> F6r + F4r</w:t>
            </w:r>
          </w:p>
        </w:tc>
      </w:tr>
      <w:tr w:rsidR="00CC5C65" w14:paraId="28C8F37B" w14:textId="77777777" w:rsidTr="00DC57CD">
        <w:trPr>
          <w:jc w:val="center"/>
        </w:trPr>
        <w:tc>
          <w:tcPr>
            <w:tcW w:w="1295" w:type="dxa"/>
            <w:vAlign w:val="bottom"/>
          </w:tcPr>
          <w:p w14:paraId="40BD8F22" w14:textId="2279F757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95" w:type="dxa"/>
            <w:vAlign w:val="bottom"/>
          </w:tcPr>
          <w:p w14:paraId="4328EC4F" w14:textId="2BE32BCF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17.68</w:t>
            </w:r>
          </w:p>
        </w:tc>
        <w:tc>
          <w:tcPr>
            <w:tcW w:w="1296" w:type="dxa"/>
            <w:vAlign w:val="bottom"/>
          </w:tcPr>
          <w:p w14:paraId="13FE6E31" w14:textId="3EB5717C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243.48</w:t>
            </w:r>
          </w:p>
        </w:tc>
        <w:tc>
          <w:tcPr>
            <w:tcW w:w="1296" w:type="dxa"/>
            <w:vAlign w:val="bottom"/>
          </w:tcPr>
          <w:p w14:paraId="22D5F8F6" w14:textId="20B39AEC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543.32</w:t>
            </w:r>
          </w:p>
        </w:tc>
        <w:tc>
          <w:tcPr>
            <w:tcW w:w="1296" w:type="dxa"/>
            <w:vAlign w:val="bottom"/>
          </w:tcPr>
          <w:p w14:paraId="05BCC0D3" w14:textId="4CA9BF0D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6548.65</w:t>
            </w:r>
          </w:p>
        </w:tc>
        <w:tc>
          <w:tcPr>
            <w:tcW w:w="1296" w:type="dxa"/>
            <w:vAlign w:val="bottom"/>
          </w:tcPr>
          <w:p w14:paraId="353E0EC2" w14:textId="2844FFC4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3897.83</w:t>
            </w:r>
          </w:p>
        </w:tc>
      </w:tr>
      <w:tr w:rsidR="00CC5C65" w14:paraId="4D849E47" w14:textId="77777777" w:rsidTr="00DC57CD">
        <w:trPr>
          <w:jc w:val="center"/>
        </w:trPr>
        <w:tc>
          <w:tcPr>
            <w:tcW w:w="1295" w:type="dxa"/>
            <w:vAlign w:val="bottom"/>
          </w:tcPr>
          <w:p w14:paraId="403188B4" w14:textId="0D86C0F5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295" w:type="dxa"/>
            <w:vAlign w:val="bottom"/>
          </w:tcPr>
          <w:p w14:paraId="4756451F" w14:textId="2AD493F2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25.45</w:t>
            </w:r>
          </w:p>
        </w:tc>
        <w:tc>
          <w:tcPr>
            <w:tcW w:w="1296" w:type="dxa"/>
            <w:vAlign w:val="bottom"/>
          </w:tcPr>
          <w:p w14:paraId="53A68709" w14:textId="026D8C6E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138.17</w:t>
            </w:r>
          </w:p>
        </w:tc>
        <w:tc>
          <w:tcPr>
            <w:tcW w:w="1296" w:type="dxa"/>
            <w:vAlign w:val="bottom"/>
          </w:tcPr>
          <w:p w14:paraId="369736C4" w14:textId="06BD119B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517.53</w:t>
            </w:r>
          </w:p>
        </w:tc>
        <w:tc>
          <w:tcPr>
            <w:tcW w:w="1296" w:type="dxa"/>
            <w:vAlign w:val="bottom"/>
          </w:tcPr>
          <w:p w14:paraId="621CD684" w14:textId="5C373940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4631.15</w:t>
            </w:r>
          </w:p>
        </w:tc>
        <w:tc>
          <w:tcPr>
            <w:tcW w:w="1296" w:type="dxa"/>
            <w:vAlign w:val="bottom"/>
          </w:tcPr>
          <w:p w14:paraId="075E7394" w14:textId="7B45A853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3178.47</w:t>
            </w:r>
          </w:p>
        </w:tc>
      </w:tr>
      <w:tr w:rsidR="00CC5C65" w14:paraId="339845B8" w14:textId="77777777" w:rsidTr="00DC57CD">
        <w:trPr>
          <w:jc w:val="center"/>
        </w:trPr>
        <w:tc>
          <w:tcPr>
            <w:tcW w:w="1295" w:type="dxa"/>
            <w:vAlign w:val="bottom"/>
          </w:tcPr>
          <w:p w14:paraId="73B8D565" w14:textId="484C7142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295" w:type="dxa"/>
            <w:vAlign w:val="bottom"/>
          </w:tcPr>
          <w:p w14:paraId="14DF6819" w14:textId="537BB648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20.44</w:t>
            </w:r>
          </w:p>
        </w:tc>
        <w:tc>
          <w:tcPr>
            <w:tcW w:w="1296" w:type="dxa"/>
            <w:vAlign w:val="bottom"/>
          </w:tcPr>
          <w:p w14:paraId="59A949D8" w14:textId="1F980F87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252.02</w:t>
            </w:r>
          </w:p>
        </w:tc>
        <w:tc>
          <w:tcPr>
            <w:tcW w:w="1296" w:type="dxa"/>
            <w:vAlign w:val="bottom"/>
          </w:tcPr>
          <w:p w14:paraId="4E82B73D" w14:textId="1E9C7D90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518.7</w:t>
            </w:r>
          </w:p>
        </w:tc>
        <w:tc>
          <w:tcPr>
            <w:tcW w:w="1296" w:type="dxa"/>
            <w:vAlign w:val="bottom"/>
          </w:tcPr>
          <w:p w14:paraId="07BC7BDA" w14:textId="66662C78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5374.46</w:t>
            </w:r>
          </w:p>
        </w:tc>
        <w:tc>
          <w:tcPr>
            <w:tcW w:w="1296" w:type="dxa"/>
            <w:vAlign w:val="bottom"/>
          </w:tcPr>
          <w:p w14:paraId="64E801C1" w14:textId="33864B45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0972.34</w:t>
            </w:r>
          </w:p>
        </w:tc>
      </w:tr>
      <w:tr w:rsidR="00CC5C65" w14:paraId="293E9B1D" w14:textId="77777777" w:rsidTr="00DC57CD">
        <w:trPr>
          <w:jc w:val="center"/>
        </w:trPr>
        <w:tc>
          <w:tcPr>
            <w:tcW w:w="1295" w:type="dxa"/>
            <w:vAlign w:val="bottom"/>
          </w:tcPr>
          <w:p w14:paraId="73B7804D" w14:textId="723B6C92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295" w:type="dxa"/>
            <w:vAlign w:val="bottom"/>
          </w:tcPr>
          <w:p w14:paraId="61C20FB8" w14:textId="4785E587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21.47</w:t>
            </w:r>
          </w:p>
        </w:tc>
        <w:tc>
          <w:tcPr>
            <w:tcW w:w="1296" w:type="dxa"/>
            <w:vAlign w:val="bottom"/>
          </w:tcPr>
          <w:p w14:paraId="6CE1E886" w14:textId="3E95E72B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211.3</w:t>
            </w:r>
          </w:p>
        </w:tc>
        <w:tc>
          <w:tcPr>
            <w:tcW w:w="1296" w:type="dxa"/>
            <w:vAlign w:val="bottom"/>
          </w:tcPr>
          <w:p w14:paraId="31A23EFD" w14:textId="74E23129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660.26</w:t>
            </w:r>
          </w:p>
        </w:tc>
        <w:tc>
          <w:tcPr>
            <w:tcW w:w="1296" w:type="dxa"/>
            <w:vAlign w:val="bottom"/>
          </w:tcPr>
          <w:p w14:paraId="38572F60" w14:textId="18295EC9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6151.28</w:t>
            </w:r>
          </w:p>
        </w:tc>
        <w:tc>
          <w:tcPr>
            <w:tcW w:w="1296" w:type="dxa"/>
            <w:vAlign w:val="bottom"/>
          </w:tcPr>
          <w:p w14:paraId="03C149F3" w14:textId="79EBCF9B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0800.54</w:t>
            </w:r>
          </w:p>
        </w:tc>
      </w:tr>
      <w:tr w:rsidR="00CC5C65" w14:paraId="5FD499F8" w14:textId="77777777" w:rsidTr="00DC57CD">
        <w:trPr>
          <w:jc w:val="center"/>
        </w:trPr>
        <w:tc>
          <w:tcPr>
            <w:tcW w:w="1295" w:type="dxa"/>
            <w:vAlign w:val="bottom"/>
          </w:tcPr>
          <w:p w14:paraId="61D164FA" w14:textId="1BCCA1AE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295" w:type="dxa"/>
            <w:vAlign w:val="bottom"/>
          </w:tcPr>
          <w:p w14:paraId="391BA290" w14:textId="41A98BC5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21.94</w:t>
            </w:r>
          </w:p>
        </w:tc>
        <w:tc>
          <w:tcPr>
            <w:tcW w:w="1296" w:type="dxa"/>
            <w:vAlign w:val="bottom"/>
          </w:tcPr>
          <w:p w14:paraId="74383CAF" w14:textId="3288EB41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195.56</w:t>
            </w:r>
          </w:p>
        </w:tc>
        <w:tc>
          <w:tcPr>
            <w:tcW w:w="1296" w:type="dxa"/>
            <w:vAlign w:val="bottom"/>
          </w:tcPr>
          <w:p w14:paraId="2C7D05A1" w14:textId="65AB2714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533.78</w:t>
            </w:r>
          </w:p>
        </w:tc>
        <w:tc>
          <w:tcPr>
            <w:tcW w:w="1296" w:type="dxa"/>
            <w:vAlign w:val="bottom"/>
          </w:tcPr>
          <w:p w14:paraId="534DB54C" w14:textId="129FACB3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4903.41</w:t>
            </w:r>
          </w:p>
        </w:tc>
        <w:tc>
          <w:tcPr>
            <w:tcW w:w="1296" w:type="dxa"/>
            <w:vAlign w:val="bottom"/>
          </w:tcPr>
          <w:p w14:paraId="67310D35" w14:textId="2BD0DF81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1118.54</w:t>
            </w:r>
          </w:p>
        </w:tc>
      </w:tr>
      <w:tr w:rsidR="00CC5C65" w14:paraId="53A4804A" w14:textId="77777777" w:rsidTr="00DC57CD">
        <w:trPr>
          <w:jc w:val="center"/>
        </w:trPr>
        <w:tc>
          <w:tcPr>
            <w:tcW w:w="1295" w:type="dxa"/>
            <w:vAlign w:val="bottom"/>
          </w:tcPr>
          <w:p w14:paraId="7A23B8A0" w14:textId="344C91BE" w:rsidR="00CC5C65" w:rsidRDefault="00CC5C65" w:rsidP="00CC5C65">
            <w:pPr>
              <w:pStyle w:val="ListParagraph"/>
              <w:ind w:left="0"/>
            </w:pPr>
            <w:proofErr w:type="spellStart"/>
            <w:r>
              <w:rPr>
                <w:rFonts w:ascii="Calibri" w:hAnsi="Calibri" w:cs="Calibri"/>
                <w:color w:val="000000"/>
              </w:rPr>
              <w:t>Average</w:t>
            </w:r>
            <w:proofErr w:type="spellEnd"/>
          </w:p>
        </w:tc>
        <w:tc>
          <w:tcPr>
            <w:tcW w:w="1295" w:type="dxa"/>
            <w:vAlign w:val="bottom"/>
          </w:tcPr>
          <w:p w14:paraId="476EC3CB" w14:textId="60F219AE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21.396</w:t>
            </w:r>
          </w:p>
        </w:tc>
        <w:tc>
          <w:tcPr>
            <w:tcW w:w="1296" w:type="dxa"/>
            <w:vAlign w:val="bottom"/>
          </w:tcPr>
          <w:p w14:paraId="7F5A0B59" w14:textId="443E581D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208.106</w:t>
            </w:r>
          </w:p>
        </w:tc>
        <w:tc>
          <w:tcPr>
            <w:tcW w:w="1296" w:type="dxa"/>
            <w:vAlign w:val="bottom"/>
          </w:tcPr>
          <w:p w14:paraId="3C7255E9" w14:textId="42CB29E0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554.718</w:t>
            </w:r>
          </w:p>
        </w:tc>
        <w:tc>
          <w:tcPr>
            <w:tcW w:w="1296" w:type="dxa"/>
            <w:vAlign w:val="bottom"/>
          </w:tcPr>
          <w:p w14:paraId="095699CC" w14:textId="6182C358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5521.79</w:t>
            </w:r>
          </w:p>
        </w:tc>
        <w:tc>
          <w:tcPr>
            <w:tcW w:w="1296" w:type="dxa"/>
            <w:vAlign w:val="bottom"/>
          </w:tcPr>
          <w:p w14:paraId="5A56EBE4" w14:textId="6B424CB5" w:rsidR="00CC5C65" w:rsidRDefault="00CC5C65" w:rsidP="00CC5C6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1993.54</w:t>
            </w:r>
          </w:p>
        </w:tc>
      </w:tr>
    </w:tbl>
    <w:p w14:paraId="7878CE6C" w14:textId="77777777" w:rsidR="007E64A8" w:rsidRDefault="007E64A8" w:rsidP="002129B5"/>
    <w:p w14:paraId="2F4915AE" w14:textId="77777777" w:rsidR="005B0964" w:rsidRDefault="00C03BCF" w:rsidP="00994DBC">
      <w:pPr>
        <w:pStyle w:val="Heading1"/>
        <w:numPr>
          <w:ilvl w:val="0"/>
          <w:numId w:val="1"/>
        </w:numPr>
      </w:pPr>
      <w:bookmarkStart w:id="5" w:name="_Toc524460842"/>
      <w:r>
        <w:t>Conclusões</w:t>
      </w:r>
      <w:bookmarkEnd w:id="5"/>
    </w:p>
    <w:p w14:paraId="4118DF61" w14:textId="511E7CC9" w:rsidR="00E36AED" w:rsidRDefault="002C481A">
      <w:pPr>
        <w:spacing w:after="200" w:line="276" w:lineRule="auto"/>
        <w:jc w:val="left"/>
      </w:pPr>
      <w:r>
        <w:t xml:space="preserve">Podemos que concluir que a nossa implementação por estar só a </w:t>
      </w:r>
      <w:r w:rsidR="005A1F42">
        <w:t xml:space="preserve">considerar apenas metade do número de pontos </w:t>
      </w:r>
      <w:r w:rsidR="00DE4C72">
        <w:t>existentes no ficheiro, torna-se mais lenta quando não exis</w:t>
      </w:r>
      <w:r w:rsidR="00B4316B">
        <w:t xml:space="preserve">te metade dos pontos repetidos. </w:t>
      </w:r>
      <w:r w:rsidR="00C313E8">
        <w:t xml:space="preserve">Em comparação a implementação do </w:t>
      </w:r>
      <w:proofErr w:type="spellStart"/>
      <w:r w:rsidR="00C313E8" w:rsidRPr="009C1C36">
        <w:rPr>
          <w:i/>
          <w:iCs/>
        </w:rPr>
        <w:t>HashMap</w:t>
      </w:r>
      <w:proofErr w:type="spellEnd"/>
      <w:r w:rsidR="00C313E8">
        <w:t xml:space="preserve"> do java </w:t>
      </w:r>
      <w:r w:rsidR="00115C05">
        <w:t xml:space="preserve">a quantidade de vezes que nos aumentamos o tamanho do </w:t>
      </w:r>
      <w:proofErr w:type="spellStart"/>
      <w:r w:rsidR="00115C05" w:rsidRPr="009C1C36">
        <w:rPr>
          <w:i/>
          <w:iCs/>
        </w:rPr>
        <w:t>array</w:t>
      </w:r>
      <w:proofErr w:type="spellEnd"/>
      <w:r w:rsidR="00115C05">
        <w:t xml:space="preserve"> quando necessário é maior visto que a nosso </w:t>
      </w:r>
      <w:r w:rsidR="009C1C36">
        <w:t>cálculo</w:t>
      </w:r>
      <w:r w:rsidR="00115C05">
        <w:t xml:space="preserve"> de quanto</w:t>
      </w:r>
      <w:r w:rsidR="003E67EB">
        <w:t xml:space="preserve"> de dimensão aumentar é muito mais simples que a versão do java correndo o risco de ser necessário aumentar </w:t>
      </w:r>
      <w:r w:rsidR="009C1C36">
        <w:t>mais vezes do que o necessário.</w:t>
      </w:r>
      <w:r w:rsidR="00C313E8">
        <w:t xml:space="preserve"> </w:t>
      </w:r>
    </w:p>
    <w:sectPr w:rsidR="00E36AED" w:rsidSect="00730AFE">
      <w:footerReference w:type="first" r:id="rId11"/>
      <w:pgSz w:w="11906" w:h="16838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80A43" w14:textId="77777777" w:rsidR="00D6368E" w:rsidRDefault="00D6368E" w:rsidP="000614E1">
      <w:pPr>
        <w:spacing w:line="240" w:lineRule="auto"/>
      </w:pPr>
      <w:r>
        <w:separator/>
      </w:r>
    </w:p>
  </w:endnote>
  <w:endnote w:type="continuationSeparator" w:id="0">
    <w:p w14:paraId="5FD1590F" w14:textId="77777777" w:rsidR="00D6368E" w:rsidRDefault="00D6368E" w:rsidP="000614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D5705" w14:textId="77777777" w:rsidR="00D6368E" w:rsidRDefault="00D6368E" w:rsidP="008B671B">
    <w:pPr>
      <w:pStyle w:val="Footer"/>
      <w:jc w:val="center"/>
    </w:pPr>
  </w:p>
  <w:p w14:paraId="07302AEB" w14:textId="77777777" w:rsidR="00D6368E" w:rsidRDefault="00D636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96D506" w14:textId="77777777" w:rsidR="00D6368E" w:rsidRDefault="00D6368E" w:rsidP="000614E1">
      <w:pPr>
        <w:spacing w:line="240" w:lineRule="auto"/>
      </w:pPr>
      <w:r>
        <w:separator/>
      </w:r>
    </w:p>
  </w:footnote>
  <w:footnote w:type="continuationSeparator" w:id="0">
    <w:p w14:paraId="07A84C1C" w14:textId="77777777" w:rsidR="00D6368E" w:rsidRDefault="00D6368E" w:rsidP="000614E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A540A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9912B84"/>
    <w:multiLevelType w:val="hybridMultilevel"/>
    <w:tmpl w:val="5262F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4069E"/>
    <w:multiLevelType w:val="multilevel"/>
    <w:tmpl w:val="11FEAAA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67F3B27"/>
    <w:multiLevelType w:val="hybridMultilevel"/>
    <w:tmpl w:val="CDA6E4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6B1E81"/>
    <w:multiLevelType w:val="hybridMultilevel"/>
    <w:tmpl w:val="421C84D8"/>
    <w:lvl w:ilvl="0" w:tplc="268A04F8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1697F"/>
    <w:multiLevelType w:val="hybridMultilevel"/>
    <w:tmpl w:val="06F2AEE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836923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24B7378F"/>
    <w:multiLevelType w:val="hybridMultilevel"/>
    <w:tmpl w:val="66DA5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15570"/>
    <w:multiLevelType w:val="hybridMultilevel"/>
    <w:tmpl w:val="D19ABB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824735"/>
    <w:multiLevelType w:val="multilevel"/>
    <w:tmpl w:val="0816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10" w15:restartNumberingAfterBreak="0">
    <w:nsid w:val="37086A17"/>
    <w:multiLevelType w:val="hybridMultilevel"/>
    <w:tmpl w:val="65445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6669DE"/>
    <w:multiLevelType w:val="hybridMultilevel"/>
    <w:tmpl w:val="5FA233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C7F63"/>
    <w:multiLevelType w:val="singleLevel"/>
    <w:tmpl w:val="8D72B51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13" w15:restartNumberingAfterBreak="0">
    <w:nsid w:val="6A244778"/>
    <w:multiLevelType w:val="hybridMultilevel"/>
    <w:tmpl w:val="F20E9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2C33F2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78FF1506"/>
    <w:multiLevelType w:val="hybridMultilevel"/>
    <w:tmpl w:val="D5B4DABC"/>
    <w:lvl w:ilvl="0" w:tplc="7292BE5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E014D4"/>
    <w:multiLevelType w:val="hybridMultilevel"/>
    <w:tmpl w:val="CAFCB2A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8"/>
  </w:num>
  <w:num w:numId="5">
    <w:abstractNumId w:val="16"/>
  </w:num>
  <w:num w:numId="6">
    <w:abstractNumId w:val="12"/>
  </w:num>
  <w:num w:numId="7">
    <w:abstractNumId w:val="10"/>
  </w:num>
  <w:num w:numId="8">
    <w:abstractNumId w:val="2"/>
  </w:num>
  <w:num w:numId="9">
    <w:abstractNumId w:val="0"/>
  </w:num>
  <w:num w:numId="10">
    <w:abstractNumId w:val="9"/>
  </w:num>
  <w:num w:numId="11">
    <w:abstractNumId w:val="14"/>
  </w:num>
  <w:num w:numId="12">
    <w:abstractNumId w:val="11"/>
  </w:num>
  <w:num w:numId="13">
    <w:abstractNumId w:val="15"/>
  </w:num>
  <w:num w:numId="14">
    <w:abstractNumId w:val="1"/>
  </w:num>
  <w:num w:numId="15">
    <w:abstractNumId w:val="13"/>
  </w:num>
  <w:num w:numId="16">
    <w:abstractNumId w:val="7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MDKxtLQwtjQ3MjRU0lEKTi0uzszPAykwqgUAThfpGCwAAAA="/>
  </w:docVars>
  <w:rsids>
    <w:rsidRoot w:val="00C329B0"/>
    <w:rsid w:val="00000696"/>
    <w:rsid w:val="00000D24"/>
    <w:rsid w:val="00016042"/>
    <w:rsid w:val="00020320"/>
    <w:rsid w:val="00021B78"/>
    <w:rsid w:val="0002695E"/>
    <w:rsid w:val="00027A11"/>
    <w:rsid w:val="000320CA"/>
    <w:rsid w:val="00032593"/>
    <w:rsid w:val="00041201"/>
    <w:rsid w:val="00044983"/>
    <w:rsid w:val="000513D3"/>
    <w:rsid w:val="0005237C"/>
    <w:rsid w:val="0005356E"/>
    <w:rsid w:val="000542C1"/>
    <w:rsid w:val="00055698"/>
    <w:rsid w:val="00056095"/>
    <w:rsid w:val="00056201"/>
    <w:rsid w:val="000614E1"/>
    <w:rsid w:val="00082008"/>
    <w:rsid w:val="000837A0"/>
    <w:rsid w:val="00085B23"/>
    <w:rsid w:val="00086BE2"/>
    <w:rsid w:val="00093F3E"/>
    <w:rsid w:val="00095842"/>
    <w:rsid w:val="000A239A"/>
    <w:rsid w:val="000A3D37"/>
    <w:rsid w:val="000A3EC6"/>
    <w:rsid w:val="000A5A47"/>
    <w:rsid w:val="000B1AC1"/>
    <w:rsid w:val="000B36CD"/>
    <w:rsid w:val="000B3A22"/>
    <w:rsid w:val="000C0D6E"/>
    <w:rsid w:val="000C0E49"/>
    <w:rsid w:val="000C591A"/>
    <w:rsid w:val="000D0BD5"/>
    <w:rsid w:val="000D4FE6"/>
    <w:rsid w:val="000E22BE"/>
    <w:rsid w:val="000E29EF"/>
    <w:rsid w:val="000E2C78"/>
    <w:rsid w:val="000E2EA4"/>
    <w:rsid w:val="000E496B"/>
    <w:rsid w:val="000F063F"/>
    <w:rsid w:val="001063D3"/>
    <w:rsid w:val="001072DF"/>
    <w:rsid w:val="00112107"/>
    <w:rsid w:val="00115C05"/>
    <w:rsid w:val="0012332F"/>
    <w:rsid w:val="00124191"/>
    <w:rsid w:val="001315DC"/>
    <w:rsid w:val="0013413A"/>
    <w:rsid w:val="001376DB"/>
    <w:rsid w:val="001407E4"/>
    <w:rsid w:val="00141BAD"/>
    <w:rsid w:val="00142358"/>
    <w:rsid w:val="001441C7"/>
    <w:rsid w:val="0014537D"/>
    <w:rsid w:val="001459F8"/>
    <w:rsid w:val="001471E3"/>
    <w:rsid w:val="00147D0E"/>
    <w:rsid w:val="00152641"/>
    <w:rsid w:val="00154239"/>
    <w:rsid w:val="00156623"/>
    <w:rsid w:val="001649B4"/>
    <w:rsid w:val="00166A7F"/>
    <w:rsid w:val="00167A0F"/>
    <w:rsid w:val="0017148A"/>
    <w:rsid w:val="00174852"/>
    <w:rsid w:val="0017641A"/>
    <w:rsid w:val="00177486"/>
    <w:rsid w:val="00191562"/>
    <w:rsid w:val="00195DEE"/>
    <w:rsid w:val="001A146F"/>
    <w:rsid w:val="001A2A65"/>
    <w:rsid w:val="001A658A"/>
    <w:rsid w:val="001B111E"/>
    <w:rsid w:val="001B420F"/>
    <w:rsid w:val="001B54D5"/>
    <w:rsid w:val="001C63B6"/>
    <w:rsid w:val="001D0C52"/>
    <w:rsid w:val="001D1153"/>
    <w:rsid w:val="001D3C3B"/>
    <w:rsid w:val="001E0245"/>
    <w:rsid w:val="001E0AD6"/>
    <w:rsid w:val="001E36CC"/>
    <w:rsid w:val="001E44BA"/>
    <w:rsid w:val="001E78C1"/>
    <w:rsid w:val="001F4C37"/>
    <w:rsid w:val="0020475B"/>
    <w:rsid w:val="002100D8"/>
    <w:rsid w:val="002129B5"/>
    <w:rsid w:val="002179FC"/>
    <w:rsid w:val="00217F15"/>
    <w:rsid w:val="00230A8C"/>
    <w:rsid w:val="00242A7B"/>
    <w:rsid w:val="00243E89"/>
    <w:rsid w:val="00244EEE"/>
    <w:rsid w:val="00246DA8"/>
    <w:rsid w:val="00250368"/>
    <w:rsid w:val="00256F01"/>
    <w:rsid w:val="00265824"/>
    <w:rsid w:val="002B7809"/>
    <w:rsid w:val="002C0042"/>
    <w:rsid w:val="002C3B73"/>
    <w:rsid w:val="002C481A"/>
    <w:rsid w:val="002C53A7"/>
    <w:rsid w:val="002E1571"/>
    <w:rsid w:val="002E1C08"/>
    <w:rsid w:val="002E512D"/>
    <w:rsid w:val="002E68E1"/>
    <w:rsid w:val="002F4715"/>
    <w:rsid w:val="002F59E2"/>
    <w:rsid w:val="00302995"/>
    <w:rsid w:val="003072FC"/>
    <w:rsid w:val="00316D96"/>
    <w:rsid w:val="00345143"/>
    <w:rsid w:val="00345835"/>
    <w:rsid w:val="00346338"/>
    <w:rsid w:val="003737CF"/>
    <w:rsid w:val="0037703B"/>
    <w:rsid w:val="003853B2"/>
    <w:rsid w:val="00387E88"/>
    <w:rsid w:val="00391418"/>
    <w:rsid w:val="003935CE"/>
    <w:rsid w:val="003950DD"/>
    <w:rsid w:val="003A2006"/>
    <w:rsid w:val="003A4534"/>
    <w:rsid w:val="003B167F"/>
    <w:rsid w:val="003B70BF"/>
    <w:rsid w:val="003C3BA8"/>
    <w:rsid w:val="003C5851"/>
    <w:rsid w:val="003C7614"/>
    <w:rsid w:val="003D20EE"/>
    <w:rsid w:val="003D6A38"/>
    <w:rsid w:val="003E5A2E"/>
    <w:rsid w:val="003E5BBD"/>
    <w:rsid w:val="003E5FDA"/>
    <w:rsid w:val="003E67EB"/>
    <w:rsid w:val="003F3C52"/>
    <w:rsid w:val="003F672D"/>
    <w:rsid w:val="00407249"/>
    <w:rsid w:val="0041155D"/>
    <w:rsid w:val="00414EA2"/>
    <w:rsid w:val="0042393A"/>
    <w:rsid w:val="0042489F"/>
    <w:rsid w:val="004433E3"/>
    <w:rsid w:val="00450922"/>
    <w:rsid w:val="00451EBE"/>
    <w:rsid w:val="00457A56"/>
    <w:rsid w:val="00461918"/>
    <w:rsid w:val="004642D6"/>
    <w:rsid w:val="0046724B"/>
    <w:rsid w:val="00471590"/>
    <w:rsid w:val="0047615C"/>
    <w:rsid w:val="00481065"/>
    <w:rsid w:val="00483228"/>
    <w:rsid w:val="00483607"/>
    <w:rsid w:val="004856C7"/>
    <w:rsid w:val="00492644"/>
    <w:rsid w:val="00497126"/>
    <w:rsid w:val="004A15AA"/>
    <w:rsid w:val="004A1C4D"/>
    <w:rsid w:val="004A42CE"/>
    <w:rsid w:val="004A796D"/>
    <w:rsid w:val="004B01D6"/>
    <w:rsid w:val="004B7577"/>
    <w:rsid w:val="004C0EF0"/>
    <w:rsid w:val="004C1F43"/>
    <w:rsid w:val="004C306A"/>
    <w:rsid w:val="004C3BC9"/>
    <w:rsid w:val="004C5491"/>
    <w:rsid w:val="004C5D97"/>
    <w:rsid w:val="004C6A3C"/>
    <w:rsid w:val="004C7EBA"/>
    <w:rsid w:val="004D0377"/>
    <w:rsid w:val="004E1C1E"/>
    <w:rsid w:val="004F3A58"/>
    <w:rsid w:val="004F3AEF"/>
    <w:rsid w:val="004F3F55"/>
    <w:rsid w:val="00500A2D"/>
    <w:rsid w:val="00500E61"/>
    <w:rsid w:val="00507468"/>
    <w:rsid w:val="00507E86"/>
    <w:rsid w:val="005223B2"/>
    <w:rsid w:val="00525010"/>
    <w:rsid w:val="00526D12"/>
    <w:rsid w:val="00530510"/>
    <w:rsid w:val="00534E05"/>
    <w:rsid w:val="00536F59"/>
    <w:rsid w:val="0054495E"/>
    <w:rsid w:val="005459E0"/>
    <w:rsid w:val="00552187"/>
    <w:rsid w:val="0055253C"/>
    <w:rsid w:val="005552FF"/>
    <w:rsid w:val="00560167"/>
    <w:rsid w:val="00560BE2"/>
    <w:rsid w:val="00561DCB"/>
    <w:rsid w:val="005661BC"/>
    <w:rsid w:val="00566284"/>
    <w:rsid w:val="00567668"/>
    <w:rsid w:val="0057240C"/>
    <w:rsid w:val="00572BB5"/>
    <w:rsid w:val="00577124"/>
    <w:rsid w:val="0057787D"/>
    <w:rsid w:val="00583FA1"/>
    <w:rsid w:val="00591513"/>
    <w:rsid w:val="0059316E"/>
    <w:rsid w:val="005A1F42"/>
    <w:rsid w:val="005A585E"/>
    <w:rsid w:val="005A70E5"/>
    <w:rsid w:val="005B0964"/>
    <w:rsid w:val="005B6EFA"/>
    <w:rsid w:val="005C3A00"/>
    <w:rsid w:val="005C4425"/>
    <w:rsid w:val="005C5D11"/>
    <w:rsid w:val="005C7800"/>
    <w:rsid w:val="005D2A8A"/>
    <w:rsid w:val="005E0100"/>
    <w:rsid w:val="005E0A2F"/>
    <w:rsid w:val="005E0BD9"/>
    <w:rsid w:val="005E49A0"/>
    <w:rsid w:val="005F09C4"/>
    <w:rsid w:val="005F2485"/>
    <w:rsid w:val="005F2B60"/>
    <w:rsid w:val="005F2D60"/>
    <w:rsid w:val="005F3A61"/>
    <w:rsid w:val="00600C26"/>
    <w:rsid w:val="00602D34"/>
    <w:rsid w:val="0061426B"/>
    <w:rsid w:val="006144E5"/>
    <w:rsid w:val="00621B5D"/>
    <w:rsid w:val="00634E41"/>
    <w:rsid w:val="006357F7"/>
    <w:rsid w:val="0063606D"/>
    <w:rsid w:val="00652936"/>
    <w:rsid w:val="00655F0F"/>
    <w:rsid w:val="006646BE"/>
    <w:rsid w:val="006650EF"/>
    <w:rsid w:val="00672262"/>
    <w:rsid w:val="00681F26"/>
    <w:rsid w:val="006840EF"/>
    <w:rsid w:val="006852A2"/>
    <w:rsid w:val="0069595B"/>
    <w:rsid w:val="006A3F7C"/>
    <w:rsid w:val="006A63C2"/>
    <w:rsid w:val="006B51A9"/>
    <w:rsid w:val="006C05F3"/>
    <w:rsid w:val="006C3103"/>
    <w:rsid w:val="006C57FD"/>
    <w:rsid w:val="006C6018"/>
    <w:rsid w:val="006D360F"/>
    <w:rsid w:val="006E03CD"/>
    <w:rsid w:val="006E40F1"/>
    <w:rsid w:val="006F7351"/>
    <w:rsid w:val="00701369"/>
    <w:rsid w:val="007068AA"/>
    <w:rsid w:val="007105A1"/>
    <w:rsid w:val="007121C6"/>
    <w:rsid w:val="00715133"/>
    <w:rsid w:val="0071568F"/>
    <w:rsid w:val="00717B20"/>
    <w:rsid w:val="00730AFE"/>
    <w:rsid w:val="007316B4"/>
    <w:rsid w:val="00732F07"/>
    <w:rsid w:val="00734ED9"/>
    <w:rsid w:val="0073553D"/>
    <w:rsid w:val="00735980"/>
    <w:rsid w:val="00740728"/>
    <w:rsid w:val="00746D67"/>
    <w:rsid w:val="00753A5B"/>
    <w:rsid w:val="00761D82"/>
    <w:rsid w:val="007641A9"/>
    <w:rsid w:val="00764453"/>
    <w:rsid w:val="0077133A"/>
    <w:rsid w:val="00772C51"/>
    <w:rsid w:val="00772D2C"/>
    <w:rsid w:val="00782222"/>
    <w:rsid w:val="00782B55"/>
    <w:rsid w:val="007831F2"/>
    <w:rsid w:val="007951E6"/>
    <w:rsid w:val="00796B7C"/>
    <w:rsid w:val="007978B9"/>
    <w:rsid w:val="007A253C"/>
    <w:rsid w:val="007A4072"/>
    <w:rsid w:val="007A4C9C"/>
    <w:rsid w:val="007A4D26"/>
    <w:rsid w:val="007B41B9"/>
    <w:rsid w:val="007C14F8"/>
    <w:rsid w:val="007C561D"/>
    <w:rsid w:val="007C749A"/>
    <w:rsid w:val="007D3368"/>
    <w:rsid w:val="007D5CC6"/>
    <w:rsid w:val="007E2F3D"/>
    <w:rsid w:val="007E3845"/>
    <w:rsid w:val="007E472E"/>
    <w:rsid w:val="007E64A8"/>
    <w:rsid w:val="007F2767"/>
    <w:rsid w:val="007F540A"/>
    <w:rsid w:val="00805D0D"/>
    <w:rsid w:val="00817579"/>
    <w:rsid w:val="00822674"/>
    <w:rsid w:val="008229CD"/>
    <w:rsid w:val="008259B7"/>
    <w:rsid w:val="00833D92"/>
    <w:rsid w:val="00835272"/>
    <w:rsid w:val="00841837"/>
    <w:rsid w:val="00850590"/>
    <w:rsid w:val="008515B9"/>
    <w:rsid w:val="00851B93"/>
    <w:rsid w:val="00870A0B"/>
    <w:rsid w:val="00873A6A"/>
    <w:rsid w:val="00877B88"/>
    <w:rsid w:val="008901C2"/>
    <w:rsid w:val="00890EA6"/>
    <w:rsid w:val="00890F94"/>
    <w:rsid w:val="008A0589"/>
    <w:rsid w:val="008B671B"/>
    <w:rsid w:val="008C486E"/>
    <w:rsid w:val="008C4C9F"/>
    <w:rsid w:val="008C51D6"/>
    <w:rsid w:val="008C674D"/>
    <w:rsid w:val="008C703E"/>
    <w:rsid w:val="008D0CDF"/>
    <w:rsid w:val="008D12D8"/>
    <w:rsid w:val="008D2F15"/>
    <w:rsid w:val="008E2407"/>
    <w:rsid w:val="008E2761"/>
    <w:rsid w:val="008E34A4"/>
    <w:rsid w:val="008E40C8"/>
    <w:rsid w:val="008E5E42"/>
    <w:rsid w:val="008F4734"/>
    <w:rsid w:val="0090109D"/>
    <w:rsid w:val="00911377"/>
    <w:rsid w:val="00912F1A"/>
    <w:rsid w:val="00916338"/>
    <w:rsid w:val="00920E3F"/>
    <w:rsid w:val="00921D35"/>
    <w:rsid w:val="009240A5"/>
    <w:rsid w:val="00924654"/>
    <w:rsid w:val="00924D0E"/>
    <w:rsid w:val="0092691F"/>
    <w:rsid w:val="0093213D"/>
    <w:rsid w:val="009368B2"/>
    <w:rsid w:val="00946F26"/>
    <w:rsid w:val="00946FB2"/>
    <w:rsid w:val="00967647"/>
    <w:rsid w:val="00971D43"/>
    <w:rsid w:val="00983E03"/>
    <w:rsid w:val="009856CA"/>
    <w:rsid w:val="00987777"/>
    <w:rsid w:val="00992261"/>
    <w:rsid w:val="00994DBC"/>
    <w:rsid w:val="009A7C43"/>
    <w:rsid w:val="009B6044"/>
    <w:rsid w:val="009C1C36"/>
    <w:rsid w:val="009C2208"/>
    <w:rsid w:val="009C6A60"/>
    <w:rsid w:val="009D6841"/>
    <w:rsid w:val="009E44CD"/>
    <w:rsid w:val="009F0A8F"/>
    <w:rsid w:val="00A0386A"/>
    <w:rsid w:val="00A061FE"/>
    <w:rsid w:val="00A12551"/>
    <w:rsid w:val="00A30EB1"/>
    <w:rsid w:val="00A41286"/>
    <w:rsid w:val="00A4129C"/>
    <w:rsid w:val="00A41754"/>
    <w:rsid w:val="00A4605A"/>
    <w:rsid w:val="00A6737C"/>
    <w:rsid w:val="00A839F1"/>
    <w:rsid w:val="00A85DFE"/>
    <w:rsid w:val="00A86C22"/>
    <w:rsid w:val="00A86EFF"/>
    <w:rsid w:val="00A90583"/>
    <w:rsid w:val="00A929A7"/>
    <w:rsid w:val="00A941CE"/>
    <w:rsid w:val="00AA1B3A"/>
    <w:rsid w:val="00AB0CE9"/>
    <w:rsid w:val="00AB0EC2"/>
    <w:rsid w:val="00AB67CF"/>
    <w:rsid w:val="00AB729E"/>
    <w:rsid w:val="00AC00A8"/>
    <w:rsid w:val="00AC4C20"/>
    <w:rsid w:val="00AD1D77"/>
    <w:rsid w:val="00AD3FBD"/>
    <w:rsid w:val="00AD5973"/>
    <w:rsid w:val="00AD6BB4"/>
    <w:rsid w:val="00AD7B7C"/>
    <w:rsid w:val="00B00F4F"/>
    <w:rsid w:val="00B22BC7"/>
    <w:rsid w:val="00B25E2F"/>
    <w:rsid w:val="00B27A71"/>
    <w:rsid w:val="00B30D81"/>
    <w:rsid w:val="00B343FD"/>
    <w:rsid w:val="00B35671"/>
    <w:rsid w:val="00B40401"/>
    <w:rsid w:val="00B4316B"/>
    <w:rsid w:val="00B51EB6"/>
    <w:rsid w:val="00B5485D"/>
    <w:rsid w:val="00B573DD"/>
    <w:rsid w:val="00B63640"/>
    <w:rsid w:val="00B63A6D"/>
    <w:rsid w:val="00B65376"/>
    <w:rsid w:val="00B72B69"/>
    <w:rsid w:val="00B7559E"/>
    <w:rsid w:val="00B760B9"/>
    <w:rsid w:val="00B8207F"/>
    <w:rsid w:val="00B918DC"/>
    <w:rsid w:val="00B93E8B"/>
    <w:rsid w:val="00B97684"/>
    <w:rsid w:val="00B977F6"/>
    <w:rsid w:val="00BA7A2A"/>
    <w:rsid w:val="00BB0CDC"/>
    <w:rsid w:val="00BB179B"/>
    <w:rsid w:val="00BC0964"/>
    <w:rsid w:val="00BC26F6"/>
    <w:rsid w:val="00BC327B"/>
    <w:rsid w:val="00BC7E50"/>
    <w:rsid w:val="00BC7FB5"/>
    <w:rsid w:val="00BD0F77"/>
    <w:rsid w:val="00BE2668"/>
    <w:rsid w:val="00BE427A"/>
    <w:rsid w:val="00C03BCF"/>
    <w:rsid w:val="00C13FE5"/>
    <w:rsid w:val="00C212C8"/>
    <w:rsid w:val="00C2488F"/>
    <w:rsid w:val="00C24EE9"/>
    <w:rsid w:val="00C313E8"/>
    <w:rsid w:val="00C329B0"/>
    <w:rsid w:val="00C34F51"/>
    <w:rsid w:val="00C35D41"/>
    <w:rsid w:val="00C445F8"/>
    <w:rsid w:val="00C52DC7"/>
    <w:rsid w:val="00C5346A"/>
    <w:rsid w:val="00C722FF"/>
    <w:rsid w:val="00C74CFA"/>
    <w:rsid w:val="00C765ED"/>
    <w:rsid w:val="00C82983"/>
    <w:rsid w:val="00C90B7F"/>
    <w:rsid w:val="00C94893"/>
    <w:rsid w:val="00CA0121"/>
    <w:rsid w:val="00CA436E"/>
    <w:rsid w:val="00CB3748"/>
    <w:rsid w:val="00CB441A"/>
    <w:rsid w:val="00CB4433"/>
    <w:rsid w:val="00CC5C65"/>
    <w:rsid w:val="00CC6E45"/>
    <w:rsid w:val="00CD3266"/>
    <w:rsid w:val="00CD3924"/>
    <w:rsid w:val="00CD60D5"/>
    <w:rsid w:val="00CE520B"/>
    <w:rsid w:val="00CF2852"/>
    <w:rsid w:val="00CF60D8"/>
    <w:rsid w:val="00D12FA9"/>
    <w:rsid w:val="00D20820"/>
    <w:rsid w:val="00D278EA"/>
    <w:rsid w:val="00D31B74"/>
    <w:rsid w:val="00D366E2"/>
    <w:rsid w:val="00D43E36"/>
    <w:rsid w:val="00D506CA"/>
    <w:rsid w:val="00D52C84"/>
    <w:rsid w:val="00D60972"/>
    <w:rsid w:val="00D6368E"/>
    <w:rsid w:val="00D65A87"/>
    <w:rsid w:val="00D7000B"/>
    <w:rsid w:val="00D811BD"/>
    <w:rsid w:val="00D824D8"/>
    <w:rsid w:val="00D9445E"/>
    <w:rsid w:val="00D971BC"/>
    <w:rsid w:val="00DA6AB5"/>
    <w:rsid w:val="00DB0214"/>
    <w:rsid w:val="00DB202E"/>
    <w:rsid w:val="00DB4F07"/>
    <w:rsid w:val="00DB7697"/>
    <w:rsid w:val="00DC28AA"/>
    <w:rsid w:val="00DC2E95"/>
    <w:rsid w:val="00DC397C"/>
    <w:rsid w:val="00DD0073"/>
    <w:rsid w:val="00DD247D"/>
    <w:rsid w:val="00DD3CDE"/>
    <w:rsid w:val="00DE243A"/>
    <w:rsid w:val="00DE3E1A"/>
    <w:rsid w:val="00DE4C72"/>
    <w:rsid w:val="00DE7B73"/>
    <w:rsid w:val="00DF1C8D"/>
    <w:rsid w:val="00DF543E"/>
    <w:rsid w:val="00DF66C6"/>
    <w:rsid w:val="00E05569"/>
    <w:rsid w:val="00E11C84"/>
    <w:rsid w:val="00E1297D"/>
    <w:rsid w:val="00E25A16"/>
    <w:rsid w:val="00E27C42"/>
    <w:rsid w:val="00E36AED"/>
    <w:rsid w:val="00E40C0A"/>
    <w:rsid w:val="00E42348"/>
    <w:rsid w:val="00E42CA6"/>
    <w:rsid w:val="00E54E58"/>
    <w:rsid w:val="00E576A8"/>
    <w:rsid w:val="00E57E2A"/>
    <w:rsid w:val="00E62C53"/>
    <w:rsid w:val="00E94816"/>
    <w:rsid w:val="00E95B0D"/>
    <w:rsid w:val="00E9609D"/>
    <w:rsid w:val="00E965AF"/>
    <w:rsid w:val="00EA24A7"/>
    <w:rsid w:val="00EB087D"/>
    <w:rsid w:val="00EB08F4"/>
    <w:rsid w:val="00EB1812"/>
    <w:rsid w:val="00EB21C4"/>
    <w:rsid w:val="00EB2EE6"/>
    <w:rsid w:val="00EB3DB5"/>
    <w:rsid w:val="00EB6559"/>
    <w:rsid w:val="00EB7392"/>
    <w:rsid w:val="00EC338D"/>
    <w:rsid w:val="00ED259E"/>
    <w:rsid w:val="00ED3B72"/>
    <w:rsid w:val="00EE1CE7"/>
    <w:rsid w:val="00EE630D"/>
    <w:rsid w:val="00EF0DB2"/>
    <w:rsid w:val="00EF27A9"/>
    <w:rsid w:val="00EF3199"/>
    <w:rsid w:val="00EF45D8"/>
    <w:rsid w:val="00F0216B"/>
    <w:rsid w:val="00F02BCC"/>
    <w:rsid w:val="00F0602C"/>
    <w:rsid w:val="00F070D6"/>
    <w:rsid w:val="00F1261C"/>
    <w:rsid w:val="00F20C9F"/>
    <w:rsid w:val="00F22FBB"/>
    <w:rsid w:val="00F2321B"/>
    <w:rsid w:val="00F26B21"/>
    <w:rsid w:val="00F33308"/>
    <w:rsid w:val="00F354FD"/>
    <w:rsid w:val="00F421D7"/>
    <w:rsid w:val="00F4302D"/>
    <w:rsid w:val="00F44486"/>
    <w:rsid w:val="00F51FC4"/>
    <w:rsid w:val="00F55677"/>
    <w:rsid w:val="00F62869"/>
    <w:rsid w:val="00F62ED2"/>
    <w:rsid w:val="00F62FF1"/>
    <w:rsid w:val="00F64BA3"/>
    <w:rsid w:val="00F66981"/>
    <w:rsid w:val="00F67905"/>
    <w:rsid w:val="00F844F9"/>
    <w:rsid w:val="00F92266"/>
    <w:rsid w:val="00F93913"/>
    <w:rsid w:val="00F9476D"/>
    <w:rsid w:val="00FA0544"/>
    <w:rsid w:val="00FB2501"/>
    <w:rsid w:val="00FB2FAA"/>
    <w:rsid w:val="00FB33F2"/>
    <w:rsid w:val="00FB4852"/>
    <w:rsid w:val="00FC667E"/>
    <w:rsid w:val="00FC790D"/>
    <w:rsid w:val="00FD0C75"/>
    <w:rsid w:val="00FD32A6"/>
    <w:rsid w:val="00FD501D"/>
    <w:rsid w:val="00FF119E"/>
    <w:rsid w:val="00FF5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A63B9"/>
  <w15:docId w15:val="{C5CF63FB-E10B-4613-8FF4-BD85B1527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F063F"/>
    <w:pPr>
      <w:spacing w:after="0"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1B5D"/>
    <w:pPr>
      <w:keepNext/>
      <w:keepLines/>
      <w:spacing w:before="480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51D6"/>
    <w:pPr>
      <w:keepNext/>
      <w:keepLines/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B5D"/>
    <w:pPr>
      <w:keepNext/>
      <w:keepLines/>
      <w:spacing w:before="200"/>
      <w:outlineLvl w:val="2"/>
    </w:pPr>
    <w:rPr>
      <w:rFonts w:eastAsiaTheme="majorEastAsia" w:cstheme="majorBidi"/>
      <w:b/>
      <w:b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321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21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21B5D"/>
    <w:rPr>
      <w:rFonts w:ascii="Times New Roman" w:eastAsiaTheme="majorEastAsia" w:hAnsi="Times New Roman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C51D6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0E496B"/>
    <w:pPr>
      <w:spacing w:before="120" w:after="120"/>
      <w:jc w:val="left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E496B"/>
    <w:pPr>
      <w:ind w:left="220"/>
      <w:jc w:val="left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E496B"/>
    <w:pPr>
      <w:ind w:left="440"/>
      <w:jc w:val="left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E496B"/>
    <w:pPr>
      <w:ind w:left="660"/>
      <w:jc w:val="left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E496B"/>
    <w:pPr>
      <w:ind w:left="880"/>
      <w:jc w:val="left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E496B"/>
    <w:pPr>
      <w:ind w:left="1100"/>
      <w:jc w:val="left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E496B"/>
    <w:pPr>
      <w:ind w:left="1320"/>
      <w:jc w:val="left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E496B"/>
    <w:pPr>
      <w:ind w:left="1540"/>
      <w:jc w:val="left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E496B"/>
    <w:pPr>
      <w:ind w:left="1760"/>
      <w:jc w:val="left"/>
    </w:pPr>
    <w:rPr>
      <w:rFonts w:asciiTheme="minorHAnsi" w:hAnsi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E496B"/>
    <w:rPr>
      <w:color w:val="5F5F5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21B5D"/>
    <w:rPr>
      <w:rFonts w:ascii="Times New Roman" w:eastAsiaTheme="majorEastAsia" w:hAnsi="Times New Roman" w:cstheme="majorBidi"/>
      <w:b/>
      <w:bCs/>
      <w:sz w:val="26"/>
    </w:rPr>
  </w:style>
  <w:style w:type="paragraph" w:styleId="ListParagraph">
    <w:name w:val="List Paragraph"/>
    <w:basedOn w:val="Normal"/>
    <w:uiPriority w:val="34"/>
    <w:qFormat/>
    <w:rsid w:val="00983E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14E1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4E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0614E1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4E1"/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414EA2"/>
    <w:pPr>
      <w:spacing w:after="200" w:line="240" w:lineRule="auto"/>
    </w:pPr>
    <w:rPr>
      <w:b/>
      <w:b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C34F51"/>
  </w:style>
  <w:style w:type="table" w:styleId="TableGrid">
    <w:name w:val="Table Grid"/>
    <w:basedOn w:val="TableNormal"/>
    <w:uiPriority w:val="59"/>
    <w:rsid w:val="006C31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71590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7A7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7A71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7A71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AD7B7C"/>
  </w:style>
  <w:style w:type="character" w:styleId="CommentReference">
    <w:name w:val="annotation reference"/>
    <w:basedOn w:val="DefaultParagraphFont"/>
    <w:uiPriority w:val="99"/>
    <w:semiHidden/>
    <w:unhideWhenUsed/>
    <w:rsid w:val="00A86EF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EF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EFF"/>
    <w:rPr>
      <w:rFonts w:ascii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EF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EFF"/>
    <w:rPr>
      <w:rFonts w:ascii="Times New Roman" w:hAnsi="Times New Roman"/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D6368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3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55756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5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wikibigdata2015</b:Tag>
    <b:SourceType>Report</b:SourceType>
    <b:Guid>{2CA95F18-60D7-4326-A582-5F965739AE51}</b:Guid>
    <b:Author>
      <b:Author>
        <b:NameList>
          <b:Person>
            <b:Last>Wikipedia</b:Last>
          </b:Person>
        </b:NameList>
      </b:Author>
    </b:Author>
    <b:Title>Big data --- Wikipedia, The Free Encyclopedia</b:Title>
    <b:Year>2015</b:Year>
    <b:Publisher>http://en.wikipedia.org/w/index.php?title=Big_data&amp;oldid=648786139</b:Publisher>
    <b:RefOrder>1</b:RefOrder>
  </b:Source>
  <b:Source>
    <b:Tag>6824752</b:Tag>
    <b:SourceType>JournalArticle</b:SourceType>
    <b:Guid>{8FD31978-6D5B-4D3E-901B-669CDFA96BCE}</b:Guid>
    <b:Author>
      <b:Author>
        <b:NameList>
          <b:Person>
            <b:Last>Andrews</b:Last>
            <b:First>J.</b:First>
          </b:Person>
          <b:Person>
            <b:Last>Buzzi</b:Last>
            <b:First>S.</b:First>
          </b:Person>
          <b:Person>
            <b:Last>Choi</b:Last>
            <b:First>W.</b:First>
          </b:Person>
          <b:Person>
            <b:Last>Hanly</b:Last>
            <b:First>S.</b:First>
          </b:Person>
          <b:Person>
            <b:Last>Lozano</b:Last>
            <b:First>A.</b:First>
          </b:Person>
          <b:Person>
            <b:Last>Soong</b:Last>
            <b:First>A.</b:First>
          </b:Person>
          <b:Person>
            <b:Last>Zhang</b:Last>
            <b:First>J.</b:First>
          </b:Person>
        </b:NameList>
      </b:Author>
    </b:Author>
    <b:Title>What Will 5G Be?</b:Title>
    <b:JournalName> IEEE Journal on Selected Areas in Communications</b:JournalName>
    <b:Year>2014</b:Year>
    <b:Pages>1065-1082</b:Pages>
    <b:Volume>32</b:Volume>
    <b:Issue>6</b:Issue>
    <b:RefOrder>3</b:RefOrder>
  </b:Source>
  <b:Source>
    <b:Tag>Boytsov2011IMA19631901963191</b:Tag>
    <b:SourceType>JournalArticle</b:SourceType>
    <b:Guid>{99E66184-36CB-44CE-AE40-D3AD6D80E98A}</b:Guid>
    <b:Title>Indexing Methods for Approximate Dictionary Searching: Comparative Analysis</b:Title>
    <b:Year>2011</b:Year>
    <b:Author>
      <b:Author>
        <b:NameList>
          <b:Person>
            <b:Last>Boytsov</b:Last>
            <b:First>L.</b:First>
          </b:Person>
        </b:NameList>
      </b:Author>
    </b:Author>
    <b:JournalName>J. Exp. Algorithmics</b:JournalName>
    <b:Pages>1.81</b:Pages>
    <b:Volume>16</b:Volume>
    <b:Issue>may</b:Issue>
    <b:RefOrder>4</b:RefOrder>
  </b:Source>
  <b:Source>
    <b:Tag>6547630</b:Tag>
    <b:SourceType>JournalArticle</b:SourceType>
    <b:Guid>{DC47AAB4-412E-4C34-B400-9D8567FF0A02}</b:Guid>
    <b:Title>Data mining with big data</b:Title>
    <b:Year>2014</b:Year>
    <b:Author>
      <b:Author>
        <b:NameList>
          <b:Person>
            <b:Last>Ding</b:Last>
            <b:First>X.</b:First>
          </b:Person>
          <b:Person>
            <b:Last>Zhu</b:Last>
            <b:First>X.</b:First>
          </b:Person>
          <b:Person>
            <b:Last>Wu</b:Last>
            <b:First>G.</b:First>
          </b:Person>
        </b:NameList>
      </b:Author>
    </b:Author>
    <b:JournalName>IEEE Transactions on Knowledge and Data Engineering</b:JournalName>
    <b:Pages>97-107</b:Pages>
    <b:Volume>26</b:Volume>
    <b:Issue>1</b:Issue>
    <b:RefOrder>2</b:RefOrder>
  </b:Source>
  <b:Source>
    <b:Tag>Jurkiewicz2015MVA26273682656337</b:Tag>
    <b:SourceType>JournalArticle</b:SourceType>
    <b:Guid>{3D940F62-CE5B-4A29-BC2F-25B752BE9901}</b:Guid>
    <b:Author>
      <b:Author>
        <b:NameList>
          <b:Person>
            <b:Last>Jurkiewicz</b:Last>
            <b:First>T.</b:First>
          </b:Person>
          <b:Person>
            <b:Last>Mehlhorn</b:Last>
            <b:First>K.</b:First>
          </b:Person>
        </b:NameList>
      </b:Author>
    </b:Author>
    <b:Title>On a Model of Virtual Address Translation</b:Title>
    <b:JournalName>J. Exp. Algorithmics</b:JournalName>
    <b:Year>2015</b:Year>
    <b:Pages>1-18</b:Pages>
    <b:Volume>19</b:Volume>
    <b:Issue>jan</b:Issue>
    <b:RefOrder>5</b:RefOrder>
  </b:Source>
  <b:Source>
    <b:Tag>Kernighan1982EPS578130</b:Tag>
    <b:SourceType>Book</b:SourceType>
    <b:Guid>{DAF13496-268A-4833-B492-F4283F73F438}</b:Guid>
    <b:Author>
      <b:Author>
        <b:NameList>
          <b:Person>
            <b:Last>Kernighan</b:Last>
            <b:First>B.</b:First>
          </b:Person>
          <b:Person>
            <b:Last>Plauger</b:Last>
            <b:First>P.</b:First>
          </b:Person>
        </b:NameList>
      </b:Author>
    </b:Author>
    <b:Title>The Elements of Programming Style</b:Title>
    <b:Year>1982</b:Year>
    <b:City>New York, NY, USA</b:City>
    <b:Publisher>McGraw-Hill, Inc.</b:Publisher>
    <b:RefOrder>7</b:RefOrder>
  </b:Source>
  <b:Source>
    <b:Tag>Neumann1958CB578873</b:Tag>
    <b:SourceType>Book</b:SourceType>
    <b:Guid>{2FCE2399-30AA-473D-A0D8-BE71DF6BF53A}</b:Guid>
    <b:Title>The Computer and the Brain</b:Title>
    <b:Year>1958</b:Year>
    <b:Author>
      <b:Author>
        <b:NameList>
          <b:Person>
            <b:Last>Neumann</b:Last>
            <b:First>J.</b:First>
          </b:Person>
        </b:NameList>
      </b:Author>
    </b:Author>
    <b:City>New Haven, CT, USA</b:City>
    <b:Publisher>Yale University Press</b:Publisher>
    <b:RefOrder>6</b:RefOrder>
  </b:Source>
</b:Sources>
</file>

<file path=customXml/itemProps1.xml><?xml version="1.0" encoding="utf-8"?>
<ds:datastoreItem xmlns:ds="http://schemas.openxmlformats.org/officeDocument/2006/customXml" ds:itemID="{182C72EB-310F-E345-B0D6-C08595C67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7</Pages>
  <Words>1259</Words>
  <Characters>717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LEIC</dc:creator>
  <cp:lastModifiedBy>Tiago Silva</cp:lastModifiedBy>
  <cp:revision>94</cp:revision>
  <cp:lastPrinted>2015-04-22T18:07:00Z</cp:lastPrinted>
  <dcterms:created xsi:type="dcterms:W3CDTF">2020-11-19T20:03:00Z</dcterms:created>
  <dcterms:modified xsi:type="dcterms:W3CDTF">2020-12-19T20:38:00Z</dcterms:modified>
</cp:coreProperties>
</file>